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EC92D1" w14:textId="77777777" w:rsidR="00FF01BD" w:rsidRPr="00FF01BD" w:rsidRDefault="00FF01BD" w:rsidP="00FF01BD">
      <w:pPr>
        <w:spacing w:after="0"/>
        <w:rPr>
          <w:rFonts w:asciiTheme="minorHAnsi" w:hAnsiTheme="minorHAnsi" w:cstheme="minorHAnsi"/>
          <w:b/>
          <w:bCs/>
          <w:sz w:val="26"/>
          <w:szCs w:val="26"/>
        </w:rPr>
      </w:pPr>
      <w:r w:rsidRPr="00FF01BD">
        <w:rPr>
          <w:rFonts w:asciiTheme="minorHAnsi" w:eastAsia="Times New Roman" w:hAnsiTheme="minorHAnsi" w:cstheme="minorHAnsi"/>
          <w:b/>
          <w:bCs/>
          <w:sz w:val="26"/>
          <w:szCs w:val="26"/>
        </w:rPr>
        <w:t xml:space="preserve">Državno prvenstvo v natančnem pristajanju z jadralnimi padali 2020 </w:t>
      </w:r>
    </w:p>
    <w:p w14:paraId="6CC9638B" w14:textId="77777777" w:rsidR="00FF01BD" w:rsidRPr="00FF01BD" w:rsidRDefault="00FF01BD" w:rsidP="00FF01BD">
      <w:pPr>
        <w:spacing w:after="0"/>
        <w:rPr>
          <w:rFonts w:asciiTheme="minorHAnsi" w:hAnsiTheme="minorHAnsi" w:cstheme="minorHAnsi"/>
        </w:rPr>
      </w:pPr>
      <w:r w:rsidRPr="00FF01BD">
        <w:rPr>
          <w:rFonts w:asciiTheme="minorHAnsi" w:eastAsia="Times New Roman" w:hAnsiTheme="minorHAnsi" w:cstheme="minorHAnsi"/>
        </w:rPr>
        <w:t xml:space="preserve"> </w:t>
      </w:r>
    </w:p>
    <w:p w14:paraId="04FCC303" w14:textId="77777777" w:rsidR="00FF01BD" w:rsidRPr="00FF01BD" w:rsidRDefault="00FF01BD" w:rsidP="00FF01BD">
      <w:pPr>
        <w:spacing w:after="0"/>
        <w:rPr>
          <w:rFonts w:asciiTheme="minorHAnsi" w:hAnsiTheme="minorHAnsi" w:cstheme="minorHAnsi"/>
        </w:rPr>
      </w:pPr>
      <w:r w:rsidRPr="00FF01BD">
        <w:rPr>
          <w:rFonts w:asciiTheme="minorHAnsi" w:eastAsia="Times New Roman" w:hAnsiTheme="minorHAnsi" w:cstheme="minorHAnsi"/>
        </w:rPr>
        <w:t xml:space="preserve"> </w:t>
      </w:r>
    </w:p>
    <w:p w14:paraId="6FD1F2C6" w14:textId="77777777" w:rsidR="00FF01BD" w:rsidRPr="00FF01BD" w:rsidRDefault="00FF01BD" w:rsidP="00FF01BD">
      <w:pPr>
        <w:spacing w:after="14"/>
        <w:rPr>
          <w:rFonts w:asciiTheme="minorHAnsi" w:hAnsiTheme="minorHAnsi" w:cstheme="minorHAnsi"/>
        </w:rPr>
      </w:pPr>
      <w:r w:rsidRPr="00FF01BD">
        <w:rPr>
          <w:rFonts w:asciiTheme="minorHAnsi" w:eastAsia="Times New Roman" w:hAnsiTheme="minorHAnsi" w:cstheme="minorHAnsi"/>
        </w:rPr>
        <w:t xml:space="preserve"> </w:t>
      </w:r>
    </w:p>
    <w:p w14:paraId="645B87F8" w14:textId="77777777" w:rsidR="00FF01BD" w:rsidRPr="00FF01BD" w:rsidRDefault="00FF01BD" w:rsidP="00FF01BD">
      <w:pPr>
        <w:spacing w:after="2" w:line="255" w:lineRule="auto"/>
        <w:ind w:left="-5" w:hanging="10"/>
        <w:rPr>
          <w:rFonts w:asciiTheme="minorHAnsi" w:hAnsiTheme="minorHAnsi" w:cstheme="minorHAnsi"/>
        </w:rPr>
      </w:pPr>
      <w:r w:rsidRPr="00FF01BD">
        <w:rPr>
          <w:rFonts w:asciiTheme="minorHAnsi" w:eastAsia="Times New Roman" w:hAnsiTheme="minorHAnsi" w:cstheme="minorHAnsi"/>
        </w:rPr>
        <w:t xml:space="preserve">Kraj izvedbe: </w:t>
      </w:r>
      <w:proofErr w:type="spellStart"/>
      <w:r w:rsidRPr="00FF01BD">
        <w:rPr>
          <w:rFonts w:asciiTheme="minorHAnsi" w:eastAsia="Times New Roman" w:hAnsiTheme="minorHAnsi" w:cstheme="minorHAnsi"/>
        </w:rPr>
        <w:t>Radoboj</w:t>
      </w:r>
      <w:proofErr w:type="spellEnd"/>
      <w:r w:rsidRPr="00FF01BD">
        <w:rPr>
          <w:rFonts w:asciiTheme="minorHAnsi" w:eastAsia="Times New Roman" w:hAnsiTheme="minorHAnsi" w:cstheme="minorHAnsi"/>
        </w:rPr>
        <w:t xml:space="preserve"> (Hrvaška) </w:t>
      </w:r>
    </w:p>
    <w:p w14:paraId="1C7D57BA" w14:textId="717D3E0A" w:rsidR="00FF01BD" w:rsidRPr="00FF01BD" w:rsidRDefault="00FF01BD" w:rsidP="00FF01BD">
      <w:pPr>
        <w:spacing w:after="0"/>
        <w:rPr>
          <w:rFonts w:asciiTheme="minorHAnsi" w:hAnsiTheme="minorHAnsi" w:cstheme="minorHAnsi"/>
        </w:rPr>
      </w:pPr>
      <w:r w:rsidRPr="00FF01BD">
        <w:rPr>
          <w:rFonts w:asciiTheme="minorHAnsi" w:eastAsia="Times New Roman" w:hAnsiTheme="minorHAnsi" w:cstheme="minorHAnsi"/>
        </w:rPr>
        <w:t xml:space="preserve">Datum tekmovanja: 16.10 - 18.10.2020 </w:t>
      </w:r>
    </w:p>
    <w:p w14:paraId="4F454AE7" w14:textId="334A0691" w:rsidR="00FF01BD" w:rsidRPr="00FF01BD" w:rsidRDefault="00FF01BD" w:rsidP="00FF01BD">
      <w:pPr>
        <w:spacing w:after="0"/>
        <w:rPr>
          <w:rFonts w:asciiTheme="minorHAnsi" w:hAnsiTheme="minorHAnsi" w:cstheme="minorHAnsi"/>
        </w:rPr>
      </w:pPr>
    </w:p>
    <w:p w14:paraId="3057727C" w14:textId="77777777" w:rsidR="00FF01BD" w:rsidRPr="00FF01BD" w:rsidRDefault="00FF01BD" w:rsidP="00FF01BD">
      <w:pPr>
        <w:spacing w:after="2" w:line="255" w:lineRule="auto"/>
        <w:ind w:left="-5" w:hanging="10"/>
        <w:rPr>
          <w:rFonts w:asciiTheme="minorHAnsi" w:hAnsiTheme="minorHAnsi" w:cstheme="minorHAnsi"/>
        </w:rPr>
      </w:pPr>
      <w:r w:rsidRPr="00FF01BD">
        <w:rPr>
          <w:rFonts w:asciiTheme="minorHAnsi" w:eastAsia="Times New Roman" w:hAnsiTheme="minorHAnsi" w:cstheme="minorHAnsi"/>
        </w:rPr>
        <w:t xml:space="preserve">Rang tekmovanja: FAI 2 </w:t>
      </w:r>
    </w:p>
    <w:p w14:paraId="3030C01D" w14:textId="32EE1CF0" w:rsidR="00FF01BD" w:rsidRPr="00FF01BD" w:rsidRDefault="00FF01BD" w:rsidP="00FF01BD">
      <w:pPr>
        <w:spacing w:after="0"/>
        <w:rPr>
          <w:rFonts w:asciiTheme="minorHAnsi" w:hAnsiTheme="minorHAnsi" w:cstheme="minorHAnsi"/>
        </w:rPr>
      </w:pPr>
    </w:p>
    <w:p w14:paraId="550C8388" w14:textId="77777777" w:rsidR="00FF01BD" w:rsidRDefault="00FF01BD" w:rsidP="00FF01BD">
      <w:pPr>
        <w:spacing w:after="2" w:line="255" w:lineRule="auto"/>
        <w:ind w:left="-5" w:hanging="10"/>
        <w:rPr>
          <w:rFonts w:asciiTheme="minorHAnsi" w:eastAsia="Times New Roman" w:hAnsiTheme="minorHAnsi" w:cstheme="minorHAnsi"/>
        </w:rPr>
      </w:pPr>
      <w:r w:rsidRPr="00FF01BD">
        <w:rPr>
          <w:rFonts w:asciiTheme="minorHAnsi" w:eastAsia="Times New Roman" w:hAnsiTheme="minorHAnsi" w:cstheme="minorHAnsi"/>
        </w:rPr>
        <w:t xml:space="preserve">Organizator: DJP Zlatorog Laško, </w:t>
      </w:r>
    </w:p>
    <w:p w14:paraId="5946EF4D" w14:textId="52425039" w:rsidR="00FF01BD" w:rsidRPr="00FF01BD" w:rsidRDefault="00FF01BD" w:rsidP="00FF01BD">
      <w:pPr>
        <w:spacing w:after="2" w:line="255" w:lineRule="auto"/>
        <w:ind w:left="-5" w:hanging="10"/>
        <w:rPr>
          <w:rFonts w:asciiTheme="minorHAnsi" w:hAnsiTheme="minorHAnsi" w:cstheme="minorHAnsi"/>
        </w:rPr>
      </w:pPr>
      <w:r w:rsidRPr="00FF01BD">
        <w:rPr>
          <w:rFonts w:asciiTheme="minorHAnsi" w:eastAsia="Times New Roman" w:hAnsiTheme="minorHAnsi" w:cstheme="minorHAnsi"/>
        </w:rPr>
        <w:t xml:space="preserve">vodja tekmovanja: Darko Potočki </w:t>
      </w:r>
    </w:p>
    <w:p w14:paraId="5BD2C4BB" w14:textId="77777777" w:rsidR="00FF01BD" w:rsidRPr="00FF01BD" w:rsidRDefault="00FF01BD" w:rsidP="00FF01BD">
      <w:pPr>
        <w:spacing w:after="0"/>
        <w:rPr>
          <w:rFonts w:asciiTheme="minorHAnsi" w:hAnsiTheme="minorHAnsi" w:cstheme="minorHAnsi"/>
        </w:rPr>
      </w:pPr>
      <w:r w:rsidRPr="00FF01BD">
        <w:rPr>
          <w:rFonts w:asciiTheme="minorHAnsi" w:eastAsia="Times New Roman" w:hAnsiTheme="minorHAnsi" w:cstheme="minorHAnsi"/>
        </w:rPr>
        <w:t xml:space="preserve"> </w:t>
      </w:r>
    </w:p>
    <w:p w14:paraId="3FD21F29" w14:textId="77777777" w:rsidR="00FF01BD" w:rsidRPr="00FF01BD" w:rsidRDefault="00FF01BD" w:rsidP="00FF01BD">
      <w:pPr>
        <w:spacing w:after="2" w:line="255" w:lineRule="auto"/>
        <w:ind w:left="-5" w:hanging="10"/>
        <w:rPr>
          <w:rFonts w:asciiTheme="minorHAnsi" w:hAnsiTheme="minorHAnsi" w:cstheme="minorHAnsi"/>
        </w:rPr>
      </w:pPr>
      <w:r w:rsidRPr="00FF01BD">
        <w:rPr>
          <w:rFonts w:asciiTheme="minorHAnsi" w:eastAsia="Times New Roman" w:hAnsiTheme="minorHAnsi" w:cstheme="minorHAnsi"/>
        </w:rPr>
        <w:t xml:space="preserve">Prijave na tekmovanje: </w:t>
      </w:r>
    </w:p>
    <w:p w14:paraId="7B0250F1" w14:textId="77777777" w:rsidR="00FF01BD" w:rsidRPr="00FF01BD" w:rsidRDefault="00FF01BD" w:rsidP="00FF01BD">
      <w:pPr>
        <w:spacing w:after="0"/>
        <w:ind w:left="-5" w:hanging="10"/>
        <w:rPr>
          <w:rFonts w:asciiTheme="minorHAnsi" w:hAnsiTheme="minorHAnsi" w:cstheme="minorHAnsi"/>
        </w:rPr>
      </w:pPr>
      <w:r w:rsidRPr="00FF01BD">
        <w:rPr>
          <w:rFonts w:asciiTheme="minorHAnsi" w:eastAsia="Times New Roman" w:hAnsiTheme="minorHAnsi" w:cstheme="minorHAnsi"/>
          <w:color w:val="0000FF"/>
          <w:u w:val="single" w:color="0000FF"/>
        </w:rPr>
        <w:t>http://</w:t>
      </w:r>
      <w:proofErr w:type="spellStart"/>
      <w:r w:rsidRPr="00FF01BD">
        <w:rPr>
          <w:rFonts w:asciiTheme="minorHAnsi" w:eastAsia="Times New Roman" w:hAnsiTheme="minorHAnsi" w:cstheme="minorHAnsi"/>
          <w:color w:val="0000FF"/>
          <w:u w:val="single" w:color="0000FF"/>
        </w:rPr>
        <w:t>www.jastreb.org</w:t>
      </w:r>
      <w:proofErr w:type="spellEnd"/>
      <w:r w:rsidRPr="00FF01BD">
        <w:rPr>
          <w:rFonts w:asciiTheme="minorHAnsi" w:eastAsia="Times New Roman" w:hAnsiTheme="minorHAnsi" w:cstheme="minorHAnsi"/>
          <w:color w:val="0000FF"/>
          <w:u w:val="single" w:color="0000FF"/>
        </w:rPr>
        <w:t>/</w:t>
      </w:r>
      <w:proofErr w:type="spellStart"/>
      <w:r w:rsidRPr="00FF01BD">
        <w:rPr>
          <w:rFonts w:asciiTheme="minorHAnsi" w:eastAsia="Times New Roman" w:hAnsiTheme="minorHAnsi" w:cstheme="minorHAnsi"/>
          <w:color w:val="0000FF"/>
          <w:u w:val="single" w:color="0000FF"/>
        </w:rPr>
        <w:t>hr</w:t>
      </w:r>
      <w:proofErr w:type="spellEnd"/>
      <w:r w:rsidRPr="00FF01BD">
        <w:rPr>
          <w:rFonts w:asciiTheme="minorHAnsi" w:eastAsia="Times New Roman" w:hAnsiTheme="minorHAnsi" w:cstheme="minorHAnsi"/>
          <w:color w:val="0000FF"/>
          <w:u w:val="single" w:color="0000FF"/>
        </w:rPr>
        <w:t>/radoboj-2020/prijavni-formular-2020</w:t>
      </w:r>
      <w:r w:rsidRPr="00FF01BD">
        <w:rPr>
          <w:rFonts w:asciiTheme="minorHAnsi" w:eastAsia="Times New Roman" w:hAnsiTheme="minorHAnsi" w:cstheme="minorHAnsi"/>
        </w:rPr>
        <w:t xml:space="preserve"> </w:t>
      </w:r>
    </w:p>
    <w:p w14:paraId="3E3BED5D" w14:textId="77777777" w:rsidR="00FF01BD" w:rsidRPr="00FF01BD" w:rsidRDefault="00FF01BD" w:rsidP="00FF01BD">
      <w:pPr>
        <w:spacing w:after="0"/>
        <w:rPr>
          <w:rFonts w:asciiTheme="minorHAnsi" w:hAnsiTheme="minorHAnsi" w:cstheme="minorHAnsi"/>
        </w:rPr>
      </w:pPr>
      <w:r w:rsidRPr="00FF01BD">
        <w:rPr>
          <w:rFonts w:asciiTheme="minorHAnsi" w:eastAsia="Times New Roman" w:hAnsiTheme="minorHAnsi" w:cstheme="minorHAnsi"/>
        </w:rPr>
        <w:t xml:space="preserve"> </w:t>
      </w:r>
    </w:p>
    <w:p w14:paraId="1C0DDD4F" w14:textId="77777777" w:rsidR="00FF01BD" w:rsidRPr="00FF01BD" w:rsidRDefault="00FF01BD" w:rsidP="00FF01BD">
      <w:pPr>
        <w:spacing w:after="2" w:line="255" w:lineRule="auto"/>
        <w:ind w:left="-5" w:hanging="10"/>
        <w:rPr>
          <w:rFonts w:asciiTheme="minorHAnsi" w:hAnsiTheme="minorHAnsi" w:cstheme="minorHAnsi"/>
        </w:rPr>
      </w:pPr>
      <w:r w:rsidRPr="00FF01BD">
        <w:rPr>
          <w:rFonts w:asciiTheme="minorHAnsi" w:eastAsia="Times New Roman" w:hAnsiTheme="minorHAnsi" w:cstheme="minorHAnsi"/>
        </w:rPr>
        <w:t>Tekmovanje bo potekalo v okviru tekmovanja »</w:t>
      </w:r>
      <w:proofErr w:type="spellStart"/>
      <w:r w:rsidRPr="00FF01BD">
        <w:rPr>
          <w:rFonts w:asciiTheme="minorHAnsi" w:eastAsia="Times New Roman" w:hAnsiTheme="minorHAnsi" w:cstheme="minorHAnsi"/>
        </w:rPr>
        <w:t>Croatian</w:t>
      </w:r>
      <w:proofErr w:type="spellEnd"/>
      <w:r w:rsidRPr="00FF01BD">
        <w:rPr>
          <w:rFonts w:asciiTheme="minorHAnsi" w:eastAsia="Times New Roman" w:hAnsiTheme="minorHAnsi" w:cstheme="minorHAnsi"/>
        </w:rPr>
        <w:t xml:space="preserve"> </w:t>
      </w:r>
      <w:proofErr w:type="spellStart"/>
      <w:r w:rsidRPr="00FF01BD">
        <w:rPr>
          <w:rFonts w:asciiTheme="minorHAnsi" w:eastAsia="Times New Roman" w:hAnsiTheme="minorHAnsi" w:cstheme="minorHAnsi"/>
        </w:rPr>
        <w:t>national</w:t>
      </w:r>
      <w:proofErr w:type="spellEnd"/>
      <w:r w:rsidRPr="00FF01BD">
        <w:rPr>
          <w:rFonts w:asciiTheme="minorHAnsi" w:eastAsia="Times New Roman" w:hAnsiTheme="minorHAnsi" w:cstheme="minorHAnsi"/>
        </w:rPr>
        <w:t xml:space="preserve"> </w:t>
      </w:r>
      <w:proofErr w:type="spellStart"/>
      <w:r w:rsidRPr="00FF01BD">
        <w:rPr>
          <w:rFonts w:asciiTheme="minorHAnsi" w:eastAsia="Times New Roman" w:hAnsiTheme="minorHAnsi" w:cstheme="minorHAnsi"/>
        </w:rPr>
        <w:t>championship</w:t>
      </w:r>
      <w:proofErr w:type="spellEnd"/>
      <w:r w:rsidRPr="00FF01BD">
        <w:rPr>
          <w:rFonts w:asciiTheme="minorHAnsi" w:eastAsia="Times New Roman" w:hAnsiTheme="minorHAnsi" w:cstheme="minorHAnsi"/>
        </w:rPr>
        <w:t xml:space="preserve"> </w:t>
      </w:r>
      <w:proofErr w:type="spellStart"/>
      <w:r w:rsidRPr="00FF01BD">
        <w:rPr>
          <w:rFonts w:asciiTheme="minorHAnsi" w:eastAsia="Times New Roman" w:hAnsiTheme="minorHAnsi" w:cstheme="minorHAnsi"/>
        </w:rPr>
        <w:t>paragliding</w:t>
      </w:r>
      <w:proofErr w:type="spellEnd"/>
      <w:r w:rsidRPr="00FF01BD">
        <w:rPr>
          <w:rFonts w:asciiTheme="minorHAnsi" w:eastAsia="Times New Roman" w:hAnsiTheme="minorHAnsi" w:cstheme="minorHAnsi"/>
        </w:rPr>
        <w:t xml:space="preserve"> </w:t>
      </w:r>
      <w:proofErr w:type="spellStart"/>
      <w:r w:rsidRPr="00FF01BD">
        <w:rPr>
          <w:rFonts w:asciiTheme="minorHAnsi" w:eastAsia="Times New Roman" w:hAnsiTheme="minorHAnsi" w:cstheme="minorHAnsi"/>
        </w:rPr>
        <w:t>accuracy</w:t>
      </w:r>
      <w:proofErr w:type="spellEnd"/>
      <w:r w:rsidRPr="00FF01BD">
        <w:rPr>
          <w:rFonts w:asciiTheme="minorHAnsi" w:eastAsia="Times New Roman" w:hAnsiTheme="minorHAnsi" w:cstheme="minorHAnsi"/>
        </w:rPr>
        <w:t xml:space="preserve"> </w:t>
      </w:r>
      <w:proofErr w:type="spellStart"/>
      <w:r w:rsidRPr="00FF01BD">
        <w:rPr>
          <w:rFonts w:asciiTheme="minorHAnsi" w:eastAsia="Times New Roman" w:hAnsiTheme="minorHAnsi" w:cstheme="minorHAnsi"/>
        </w:rPr>
        <w:t>Radoboj</w:t>
      </w:r>
      <w:proofErr w:type="spellEnd"/>
      <w:r w:rsidRPr="00FF01BD">
        <w:rPr>
          <w:rFonts w:asciiTheme="minorHAnsi" w:eastAsia="Times New Roman" w:hAnsiTheme="minorHAnsi" w:cstheme="minorHAnsi"/>
        </w:rPr>
        <w:t xml:space="preserve"> 2020« </w:t>
      </w:r>
    </w:p>
    <w:p w14:paraId="5AEFCEFA" w14:textId="77777777" w:rsidR="00FF01BD" w:rsidRPr="00FF01BD" w:rsidRDefault="00FF01BD" w:rsidP="00FF01BD">
      <w:pPr>
        <w:spacing w:after="0"/>
        <w:rPr>
          <w:rFonts w:asciiTheme="minorHAnsi" w:hAnsiTheme="minorHAnsi" w:cstheme="minorHAnsi"/>
        </w:rPr>
      </w:pPr>
      <w:r w:rsidRPr="00FF01BD">
        <w:rPr>
          <w:rFonts w:asciiTheme="minorHAnsi" w:eastAsia="Times New Roman" w:hAnsiTheme="minorHAnsi" w:cstheme="minorHAnsi"/>
        </w:rPr>
        <w:t xml:space="preserve"> </w:t>
      </w:r>
    </w:p>
    <w:p w14:paraId="1B356A55" w14:textId="3E3FE4D5" w:rsidR="00FF01BD" w:rsidRPr="00FF01BD" w:rsidRDefault="00FF01BD" w:rsidP="00FF01BD">
      <w:pPr>
        <w:spacing w:after="0"/>
        <w:rPr>
          <w:rFonts w:asciiTheme="minorHAnsi" w:hAnsiTheme="minorHAnsi" w:cstheme="minorHAnsi"/>
        </w:rPr>
      </w:pPr>
      <w:r w:rsidRPr="00FF01BD">
        <w:rPr>
          <w:rFonts w:asciiTheme="minorHAnsi" w:eastAsia="Times New Roman" w:hAnsiTheme="minorHAnsi" w:cstheme="minorHAnsi"/>
        </w:rPr>
        <w:t xml:space="preserve">Pravila tekmovanja: </w:t>
      </w:r>
    </w:p>
    <w:p w14:paraId="6B3CF81F" w14:textId="77777777" w:rsidR="00FF01BD" w:rsidRPr="00FF01BD" w:rsidRDefault="00FF01BD" w:rsidP="00FF01BD">
      <w:pPr>
        <w:spacing w:after="3"/>
        <w:ind w:left="-5" w:hanging="10"/>
        <w:rPr>
          <w:rFonts w:asciiTheme="minorHAnsi" w:hAnsiTheme="minorHAnsi" w:cstheme="minorHAnsi"/>
        </w:rPr>
      </w:pPr>
      <w:r w:rsidRPr="00FF01BD">
        <w:rPr>
          <w:rFonts w:asciiTheme="minorHAnsi" w:eastAsia="Times New Roman" w:hAnsiTheme="minorHAnsi" w:cstheme="minorHAnsi"/>
        </w:rPr>
        <w:t xml:space="preserve">FAI </w:t>
      </w:r>
      <w:proofErr w:type="spellStart"/>
      <w:r w:rsidRPr="00FF01BD">
        <w:rPr>
          <w:rFonts w:asciiTheme="minorHAnsi" w:eastAsia="Times New Roman" w:hAnsiTheme="minorHAnsi" w:cstheme="minorHAnsi"/>
        </w:rPr>
        <w:t>Sporting</w:t>
      </w:r>
      <w:proofErr w:type="spellEnd"/>
      <w:r w:rsidRPr="00FF01BD">
        <w:rPr>
          <w:rFonts w:asciiTheme="minorHAnsi" w:eastAsia="Times New Roman" w:hAnsiTheme="minorHAnsi" w:cstheme="minorHAnsi"/>
        </w:rPr>
        <w:t xml:space="preserve"> </w:t>
      </w:r>
      <w:proofErr w:type="spellStart"/>
      <w:r w:rsidRPr="00FF01BD">
        <w:rPr>
          <w:rFonts w:asciiTheme="minorHAnsi" w:eastAsia="Times New Roman" w:hAnsiTheme="minorHAnsi" w:cstheme="minorHAnsi"/>
        </w:rPr>
        <w:t>code</w:t>
      </w:r>
      <w:proofErr w:type="spellEnd"/>
      <w:r w:rsidRPr="00FF01BD">
        <w:rPr>
          <w:rFonts w:asciiTheme="minorHAnsi" w:eastAsia="Times New Roman" w:hAnsiTheme="minorHAnsi" w:cstheme="minorHAnsi"/>
        </w:rPr>
        <w:t xml:space="preserve"> </w:t>
      </w:r>
      <w:proofErr w:type="spellStart"/>
      <w:r w:rsidRPr="00FF01BD">
        <w:rPr>
          <w:rFonts w:asciiTheme="minorHAnsi" w:eastAsia="Times New Roman" w:hAnsiTheme="minorHAnsi" w:cstheme="minorHAnsi"/>
        </w:rPr>
        <w:t>Section</w:t>
      </w:r>
      <w:proofErr w:type="spellEnd"/>
      <w:r w:rsidRPr="00FF01BD">
        <w:rPr>
          <w:rFonts w:asciiTheme="minorHAnsi" w:eastAsia="Times New Roman" w:hAnsiTheme="minorHAnsi" w:cstheme="minorHAnsi"/>
        </w:rPr>
        <w:t xml:space="preserve"> 7 </w:t>
      </w:r>
    </w:p>
    <w:p w14:paraId="1D07B4C6" w14:textId="77777777" w:rsidR="00FF01BD" w:rsidRPr="00FF01BD" w:rsidRDefault="00FF01BD" w:rsidP="00FF01BD">
      <w:pPr>
        <w:spacing w:after="3"/>
        <w:ind w:left="-5" w:hanging="10"/>
        <w:rPr>
          <w:rFonts w:asciiTheme="minorHAnsi" w:hAnsiTheme="minorHAnsi" w:cstheme="minorHAnsi"/>
        </w:rPr>
      </w:pPr>
      <w:r w:rsidRPr="00FF01BD">
        <w:rPr>
          <w:rFonts w:asciiTheme="minorHAnsi" w:eastAsia="Times New Roman" w:hAnsiTheme="minorHAnsi" w:cstheme="minorHAnsi"/>
        </w:rPr>
        <w:t xml:space="preserve">Splošni športni pravilnik LZS </w:t>
      </w:r>
    </w:p>
    <w:p w14:paraId="4BAEDEFB" w14:textId="77777777" w:rsidR="00FF01BD" w:rsidRPr="00FF01BD" w:rsidRDefault="00FF01BD" w:rsidP="00FF01BD">
      <w:pPr>
        <w:spacing w:after="3"/>
        <w:ind w:left="-5" w:hanging="10"/>
        <w:rPr>
          <w:rFonts w:asciiTheme="minorHAnsi" w:hAnsiTheme="minorHAnsi" w:cstheme="minorHAnsi"/>
        </w:rPr>
      </w:pPr>
      <w:r w:rsidRPr="00FF01BD">
        <w:rPr>
          <w:rFonts w:asciiTheme="minorHAnsi" w:eastAsia="Times New Roman" w:hAnsiTheme="minorHAnsi" w:cstheme="minorHAnsi"/>
        </w:rPr>
        <w:t xml:space="preserve">Športni pravilnik PGAL </w:t>
      </w:r>
    </w:p>
    <w:p w14:paraId="0EAD0EDD" w14:textId="77777777" w:rsidR="00FF01BD" w:rsidRPr="00FF01BD" w:rsidRDefault="00FF01BD" w:rsidP="00FF01BD">
      <w:pPr>
        <w:spacing w:after="0"/>
        <w:rPr>
          <w:rFonts w:asciiTheme="minorHAnsi" w:hAnsiTheme="minorHAnsi" w:cstheme="minorHAnsi"/>
        </w:rPr>
      </w:pPr>
      <w:r w:rsidRPr="00FF01BD">
        <w:rPr>
          <w:rFonts w:asciiTheme="minorHAnsi" w:eastAsia="Times New Roman" w:hAnsiTheme="minorHAnsi" w:cstheme="minorHAnsi"/>
        </w:rPr>
        <w:t xml:space="preserve"> </w:t>
      </w:r>
    </w:p>
    <w:p w14:paraId="05AB9741" w14:textId="195F3A82" w:rsidR="00FF01BD" w:rsidRPr="00FF01BD" w:rsidRDefault="00FF01BD" w:rsidP="00FF01BD">
      <w:pPr>
        <w:spacing w:after="0"/>
        <w:rPr>
          <w:rFonts w:asciiTheme="minorHAnsi" w:hAnsiTheme="minorHAnsi" w:cstheme="minorHAnsi"/>
        </w:rPr>
      </w:pPr>
      <w:r w:rsidRPr="00FF01BD">
        <w:rPr>
          <w:rFonts w:asciiTheme="minorHAnsi" w:eastAsia="Times New Roman" w:hAnsiTheme="minorHAnsi" w:cstheme="minorHAnsi"/>
        </w:rPr>
        <w:t xml:space="preserve">Program tekmovanja: </w:t>
      </w:r>
    </w:p>
    <w:p w14:paraId="22D64666" w14:textId="77777777" w:rsidR="00FF01BD" w:rsidRPr="00FF01BD" w:rsidRDefault="00FF01BD" w:rsidP="00FF01BD">
      <w:pPr>
        <w:spacing w:after="0"/>
        <w:ind w:left="-5" w:hanging="10"/>
        <w:rPr>
          <w:rFonts w:asciiTheme="minorHAnsi" w:hAnsiTheme="minorHAnsi" w:cstheme="minorHAnsi"/>
        </w:rPr>
      </w:pPr>
      <w:r w:rsidRPr="00FF01BD">
        <w:rPr>
          <w:rFonts w:asciiTheme="minorHAnsi" w:eastAsia="Times New Roman" w:hAnsiTheme="minorHAnsi" w:cstheme="minorHAnsi"/>
          <w:color w:val="0000FF"/>
          <w:u w:val="single" w:color="0000FF"/>
        </w:rPr>
        <w:t>http://</w:t>
      </w:r>
      <w:proofErr w:type="spellStart"/>
      <w:r w:rsidRPr="00FF01BD">
        <w:rPr>
          <w:rFonts w:asciiTheme="minorHAnsi" w:eastAsia="Times New Roman" w:hAnsiTheme="minorHAnsi" w:cstheme="minorHAnsi"/>
          <w:color w:val="0000FF"/>
          <w:u w:val="single" w:color="0000FF"/>
        </w:rPr>
        <w:t>www.jastreb.org</w:t>
      </w:r>
      <w:proofErr w:type="spellEnd"/>
      <w:r w:rsidRPr="00FF01BD">
        <w:rPr>
          <w:rFonts w:asciiTheme="minorHAnsi" w:eastAsia="Times New Roman" w:hAnsiTheme="minorHAnsi" w:cstheme="minorHAnsi"/>
          <w:color w:val="0000FF"/>
          <w:u w:val="single" w:color="0000FF"/>
        </w:rPr>
        <w:t>/</w:t>
      </w:r>
      <w:proofErr w:type="spellStart"/>
      <w:r w:rsidRPr="00FF01BD">
        <w:rPr>
          <w:rFonts w:asciiTheme="minorHAnsi" w:eastAsia="Times New Roman" w:hAnsiTheme="minorHAnsi" w:cstheme="minorHAnsi"/>
          <w:color w:val="0000FF"/>
          <w:u w:val="single" w:color="0000FF"/>
        </w:rPr>
        <w:t>images</w:t>
      </w:r>
      <w:proofErr w:type="spellEnd"/>
      <w:r w:rsidRPr="00FF01BD">
        <w:rPr>
          <w:rFonts w:asciiTheme="minorHAnsi" w:eastAsia="Times New Roman" w:hAnsiTheme="minorHAnsi" w:cstheme="minorHAnsi"/>
          <w:color w:val="0000FF"/>
          <w:u w:val="single" w:color="0000FF"/>
        </w:rPr>
        <w:t>/LIGA/Loc-Reg-Radoboj2020.pdf</w:t>
      </w:r>
      <w:r w:rsidRPr="00FF01BD">
        <w:rPr>
          <w:rFonts w:asciiTheme="minorHAnsi" w:eastAsia="Times New Roman" w:hAnsiTheme="minorHAnsi" w:cstheme="minorHAnsi"/>
        </w:rPr>
        <w:t xml:space="preserve"> </w:t>
      </w:r>
    </w:p>
    <w:p w14:paraId="115769DC" w14:textId="77777777" w:rsidR="00FF01BD" w:rsidRPr="00FF01BD" w:rsidRDefault="00FF01BD" w:rsidP="00FF01BD">
      <w:pPr>
        <w:numPr>
          <w:ilvl w:val="0"/>
          <w:numId w:val="10"/>
        </w:numPr>
        <w:spacing w:after="3"/>
        <w:ind w:hanging="108"/>
        <w:rPr>
          <w:rFonts w:asciiTheme="minorHAnsi" w:hAnsiTheme="minorHAnsi" w:cstheme="minorHAnsi"/>
        </w:rPr>
      </w:pPr>
      <w:r w:rsidRPr="00FF01BD">
        <w:rPr>
          <w:rFonts w:asciiTheme="minorHAnsi" w:eastAsia="Times New Roman" w:hAnsiTheme="minorHAnsi" w:cstheme="minorHAnsi"/>
        </w:rPr>
        <w:t xml:space="preserve">rok za prijavo tekmovalcev, </w:t>
      </w:r>
    </w:p>
    <w:p w14:paraId="6184D63E" w14:textId="77777777" w:rsidR="00FF01BD" w:rsidRPr="00FF01BD" w:rsidRDefault="00FF01BD" w:rsidP="00FF01BD">
      <w:pPr>
        <w:numPr>
          <w:ilvl w:val="0"/>
          <w:numId w:val="10"/>
        </w:numPr>
        <w:spacing w:after="3"/>
        <w:ind w:hanging="108"/>
        <w:rPr>
          <w:rFonts w:asciiTheme="minorHAnsi" w:hAnsiTheme="minorHAnsi" w:cstheme="minorHAnsi"/>
        </w:rPr>
      </w:pPr>
      <w:r w:rsidRPr="00FF01BD">
        <w:rPr>
          <w:rFonts w:asciiTheme="minorHAnsi" w:eastAsia="Times New Roman" w:hAnsiTheme="minorHAnsi" w:cstheme="minorHAnsi"/>
        </w:rPr>
        <w:t xml:space="preserve">maksimalno število tekmovalcev </w:t>
      </w:r>
    </w:p>
    <w:p w14:paraId="401BE0A4" w14:textId="77777777" w:rsidR="00FF01BD" w:rsidRPr="00FF01BD" w:rsidRDefault="00FF01BD" w:rsidP="00FF01BD">
      <w:pPr>
        <w:numPr>
          <w:ilvl w:val="0"/>
          <w:numId w:val="10"/>
        </w:numPr>
        <w:spacing w:after="3"/>
        <w:ind w:hanging="108"/>
        <w:rPr>
          <w:rFonts w:asciiTheme="minorHAnsi" w:hAnsiTheme="minorHAnsi" w:cstheme="minorHAnsi"/>
        </w:rPr>
      </w:pPr>
      <w:r w:rsidRPr="00FF01BD">
        <w:rPr>
          <w:rFonts w:asciiTheme="minorHAnsi" w:eastAsia="Times New Roman" w:hAnsiTheme="minorHAnsi" w:cstheme="minorHAnsi"/>
        </w:rPr>
        <w:t xml:space="preserve">višino tekmovalne takse in kaj vključuje </w:t>
      </w:r>
    </w:p>
    <w:p w14:paraId="0885BE6F" w14:textId="77777777" w:rsidR="00FF01BD" w:rsidRPr="00FF01BD" w:rsidRDefault="00FF01BD" w:rsidP="00FF01BD">
      <w:pPr>
        <w:numPr>
          <w:ilvl w:val="0"/>
          <w:numId w:val="10"/>
        </w:numPr>
        <w:spacing w:after="3"/>
        <w:ind w:hanging="108"/>
        <w:rPr>
          <w:rFonts w:asciiTheme="minorHAnsi" w:hAnsiTheme="minorHAnsi" w:cstheme="minorHAnsi"/>
        </w:rPr>
      </w:pPr>
      <w:r w:rsidRPr="00FF01BD">
        <w:rPr>
          <w:rFonts w:asciiTheme="minorHAnsi" w:eastAsia="Times New Roman" w:hAnsiTheme="minorHAnsi" w:cstheme="minorHAnsi"/>
        </w:rPr>
        <w:t xml:space="preserve">pravilnik tekmovanja, oziroma navedba po katerem pravilniku bo potekalo tekmovanje in ocenjevanje </w:t>
      </w:r>
    </w:p>
    <w:p w14:paraId="025D1AC2" w14:textId="08747F7C" w:rsidR="00FF01BD" w:rsidRPr="00FF01BD" w:rsidRDefault="00FF01BD" w:rsidP="00FF01BD">
      <w:pPr>
        <w:spacing w:after="0"/>
        <w:rPr>
          <w:rFonts w:asciiTheme="minorHAnsi" w:hAnsiTheme="minorHAnsi" w:cstheme="minorHAnsi"/>
        </w:rPr>
      </w:pPr>
      <w:r w:rsidRPr="00FF01BD">
        <w:rPr>
          <w:rFonts w:asciiTheme="minorHAnsi" w:eastAsia="Times New Roman" w:hAnsiTheme="minorHAnsi" w:cstheme="minorHAnsi"/>
        </w:rPr>
        <w:t xml:space="preserve">  </w:t>
      </w:r>
    </w:p>
    <w:p w14:paraId="48D82E23" w14:textId="77777777" w:rsidR="00FF01BD" w:rsidRPr="00FF01BD" w:rsidRDefault="00FF01BD" w:rsidP="00FF01BD">
      <w:pPr>
        <w:spacing w:after="2" w:line="255" w:lineRule="auto"/>
        <w:ind w:left="-5" w:hanging="10"/>
        <w:rPr>
          <w:rFonts w:asciiTheme="minorHAnsi" w:hAnsiTheme="minorHAnsi" w:cstheme="minorHAnsi"/>
        </w:rPr>
      </w:pPr>
      <w:r w:rsidRPr="00FF01BD">
        <w:rPr>
          <w:rFonts w:asciiTheme="minorHAnsi" w:eastAsia="Times New Roman" w:hAnsiTheme="minorHAnsi" w:cstheme="minorHAnsi"/>
        </w:rPr>
        <w:t xml:space="preserve">Spremembe (razlike), glede na razpis društva KPJ Jastreb, ki veljajo za naše DP: </w:t>
      </w:r>
    </w:p>
    <w:p w14:paraId="286ECE42" w14:textId="77777777" w:rsidR="00FF01BD" w:rsidRPr="00FF01BD" w:rsidRDefault="00FF01BD" w:rsidP="00FF01BD">
      <w:pPr>
        <w:numPr>
          <w:ilvl w:val="0"/>
          <w:numId w:val="10"/>
        </w:numPr>
        <w:spacing w:after="3"/>
        <w:ind w:hanging="108"/>
        <w:rPr>
          <w:rFonts w:asciiTheme="minorHAnsi" w:hAnsiTheme="minorHAnsi" w:cstheme="minorHAnsi"/>
        </w:rPr>
      </w:pPr>
      <w:r w:rsidRPr="00FF01BD">
        <w:rPr>
          <w:rFonts w:asciiTheme="minorHAnsi" w:eastAsia="Times New Roman" w:hAnsiTheme="minorHAnsi" w:cstheme="minorHAnsi"/>
        </w:rPr>
        <w:t>Točka 5 (</w:t>
      </w:r>
      <w:proofErr w:type="spellStart"/>
      <w:r w:rsidRPr="00FF01BD">
        <w:rPr>
          <w:rFonts w:asciiTheme="minorHAnsi" w:eastAsia="Times New Roman" w:hAnsiTheme="minorHAnsi" w:cstheme="minorHAnsi"/>
        </w:rPr>
        <w:t>Entry</w:t>
      </w:r>
      <w:proofErr w:type="spellEnd"/>
      <w:r w:rsidRPr="00FF01BD">
        <w:rPr>
          <w:rFonts w:asciiTheme="minorHAnsi" w:eastAsia="Times New Roman" w:hAnsiTheme="minorHAnsi" w:cstheme="minorHAnsi"/>
        </w:rPr>
        <w:t xml:space="preserve">): </w:t>
      </w:r>
    </w:p>
    <w:p w14:paraId="3DEB86C7" w14:textId="77777777" w:rsidR="00FF01BD" w:rsidRPr="00FF01BD" w:rsidRDefault="00FF01BD" w:rsidP="00FF01BD">
      <w:pPr>
        <w:spacing w:after="3"/>
        <w:ind w:left="-5" w:hanging="10"/>
        <w:rPr>
          <w:rFonts w:asciiTheme="minorHAnsi" w:hAnsiTheme="minorHAnsi" w:cstheme="minorHAnsi"/>
        </w:rPr>
      </w:pPr>
      <w:r w:rsidRPr="00FF01BD">
        <w:rPr>
          <w:rFonts w:asciiTheme="minorHAnsi" w:eastAsia="Times New Roman" w:hAnsiTheme="minorHAnsi" w:cstheme="minorHAnsi"/>
        </w:rPr>
        <w:t xml:space="preserve">Maksimalno število tekmovalcev v ekipi je štiri (4), vsi pa morajo biti člani istega kluba. </w:t>
      </w:r>
    </w:p>
    <w:p w14:paraId="7AA6E366" w14:textId="3B96299E" w:rsidR="00FF01BD" w:rsidRPr="00FF01BD" w:rsidRDefault="00FF01BD" w:rsidP="00FF01BD">
      <w:pPr>
        <w:spacing w:after="0"/>
        <w:rPr>
          <w:rFonts w:asciiTheme="minorHAnsi" w:hAnsiTheme="minorHAnsi" w:cstheme="minorHAnsi"/>
        </w:rPr>
      </w:pPr>
      <w:r w:rsidRPr="00FF01BD">
        <w:rPr>
          <w:rFonts w:asciiTheme="minorHAnsi" w:eastAsia="Times New Roman" w:hAnsiTheme="minorHAnsi" w:cstheme="minorHAnsi"/>
        </w:rPr>
        <w:t xml:space="preserve">  </w:t>
      </w:r>
    </w:p>
    <w:p w14:paraId="6F6EB11E" w14:textId="77777777" w:rsidR="00FF01BD" w:rsidRPr="00FF01BD" w:rsidRDefault="00FF01BD" w:rsidP="00FF01BD">
      <w:pPr>
        <w:spacing w:after="0"/>
        <w:rPr>
          <w:rFonts w:asciiTheme="minorHAnsi" w:hAnsiTheme="minorHAnsi" w:cstheme="minorHAnsi"/>
        </w:rPr>
      </w:pPr>
      <w:r w:rsidRPr="00FF01BD">
        <w:rPr>
          <w:rFonts w:asciiTheme="minorHAnsi" w:eastAsia="Times New Roman" w:hAnsiTheme="minorHAnsi" w:cstheme="minorHAnsi"/>
        </w:rPr>
        <w:t xml:space="preserve"> </w:t>
      </w:r>
    </w:p>
    <w:p w14:paraId="048DCFDA" w14:textId="77777777" w:rsidR="00FF01BD" w:rsidRPr="00FF01BD" w:rsidRDefault="00FF01BD" w:rsidP="00FF01BD">
      <w:pPr>
        <w:spacing w:after="6"/>
        <w:rPr>
          <w:rFonts w:asciiTheme="minorHAnsi" w:hAnsiTheme="minorHAnsi" w:cstheme="minorHAnsi"/>
        </w:rPr>
      </w:pPr>
      <w:r w:rsidRPr="00FF01BD">
        <w:rPr>
          <w:rFonts w:asciiTheme="minorHAnsi" w:eastAsia="Times New Roman" w:hAnsiTheme="minorHAnsi" w:cstheme="minorHAnsi"/>
        </w:rPr>
        <w:t xml:space="preserve"> </w:t>
      </w:r>
    </w:p>
    <w:p w14:paraId="4F6B8CBA" w14:textId="218B8AF8" w:rsidR="00FF01BD" w:rsidRPr="00FF01BD" w:rsidRDefault="00FF01BD" w:rsidP="00FF01BD">
      <w:pPr>
        <w:tabs>
          <w:tab w:val="center" w:pos="1996"/>
          <w:tab w:val="center" w:pos="2661"/>
          <w:tab w:val="center" w:pos="3328"/>
          <w:tab w:val="center" w:pos="3993"/>
          <w:tab w:val="center" w:pos="5439"/>
        </w:tabs>
        <w:spacing w:after="3"/>
        <w:ind w:left="-15"/>
        <w:rPr>
          <w:rFonts w:asciiTheme="minorHAnsi" w:hAnsiTheme="minorHAnsi" w:cstheme="minorHAnsi"/>
        </w:rPr>
      </w:pPr>
      <w:r w:rsidRPr="00FF01BD">
        <w:rPr>
          <w:rFonts w:asciiTheme="minorHAnsi" w:eastAsia="Times New Roman" w:hAnsiTheme="minorHAnsi" w:cstheme="minorHAnsi"/>
        </w:rPr>
        <w:t xml:space="preserve">Laško, 30.9.2020 </w:t>
      </w:r>
      <w:r w:rsidRPr="00FF01BD">
        <w:rPr>
          <w:rFonts w:asciiTheme="minorHAnsi" w:eastAsia="Times New Roman" w:hAnsiTheme="minorHAnsi" w:cstheme="minorHAnsi"/>
        </w:rPr>
        <w:tab/>
        <w:t xml:space="preserve"> </w:t>
      </w:r>
      <w:r w:rsidRPr="00FF01BD">
        <w:rPr>
          <w:rFonts w:asciiTheme="minorHAnsi" w:eastAsia="Times New Roman" w:hAnsiTheme="minorHAnsi" w:cstheme="minorHAnsi"/>
        </w:rPr>
        <w:tab/>
        <w:t xml:space="preserve"> </w:t>
      </w:r>
      <w:r w:rsidRPr="00FF01BD">
        <w:rPr>
          <w:rFonts w:asciiTheme="minorHAnsi" w:eastAsia="Times New Roman" w:hAnsiTheme="minorHAnsi" w:cstheme="minorHAnsi"/>
        </w:rPr>
        <w:tab/>
      </w:r>
      <w:r w:rsidRPr="00FF01BD">
        <w:rPr>
          <w:rFonts w:asciiTheme="minorHAnsi" w:eastAsia="Times New Roman" w:hAnsiTheme="minorHAnsi" w:cstheme="minorHAnsi"/>
        </w:rPr>
        <w:tab/>
      </w:r>
      <w:r w:rsidRPr="00FF01BD">
        <w:rPr>
          <w:rFonts w:asciiTheme="minorHAnsi" w:eastAsia="Times New Roman" w:hAnsiTheme="minorHAnsi" w:cstheme="minorHAnsi"/>
        </w:rPr>
        <w:tab/>
        <w:t xml:space="preserve"> </w:t>
      </w:r>
      <w:r w:rsidRPr="00FF01BD">
        <w:rPr>
          <w:rFonts w:asciiTheme="minorHAnsi" w:eastAsia="Times New Roman" w:hAnsiTheme="minorHAnsi" w:cstheme="minorHAnsi"/>
        </w:rPr>
        <w:tab/>
        <w:t xml:space="preserve"> </w:t>
      </w:r>
      <w:r w:rsidRPr="00FF01BD">
        <w:rPr>
          <w:rFonts w:asciiTheme="minorHAnsi" w:eastAsia="Times New Roman" w:hAnsiTheme="minorHAnsi" w:cstheme="minorHAnsi"/>
        </w:rPr>
        <w:tab/>
        <w:t xml:space="preserve">DJP Zlatorog Laško </w:t>
      </w:r>
    </w:p>
    <w:p w14:paraId="6C028DB0" w14:textId="77777777" w:rsidR="00FF01BD" w:rsidRPr="00FF01BD" w:rsidRDefault="00FF01BD" w:rsidP="00FF01BD">
      <w:pPr>
        <w:spacing w:after="9"/>
        <w:rPr>
          <w:rFonts w:asciiTheme="minorHAnsi" w:hAnsiTheme="minorHAnsi" w:cstheme="minorHAnsi"/>
        </w:rPr>
      </w:pPr>
      <w:r w:rsidRPr="00FF01BD">
        <w:rPr>
          <w:rFonts w:asciiTheme="minorHAnsi" w:eastAsia="Times New Roman" w:hAnsiTheme="minorHAnsi" w:cstheme="minorHAnsi"/>
        </w:rPr>
        <w:t xml:space="preserve"> </w:t>
      </w:r>
      <w:r w:rsidRPr="00FF01BD">
        <w:rPr>
          <w:rFonts w:asciiTheme="minorHAnsi" w:eastAsia="Times New Roman" w:hAnsiTheme="minorHAnsi" w:cstheme="minorHAnsi"/>
        </w:rPr>
        <w:tab/>
        <w:t xml:space="preserve"> </w:t>
      </w:r>
      <w:r w:rsidRPr="00FF01BD">
        <w:rPr>
          <w:rFonts w:asciiTheme="minorHAnsi" w:eastAsia="Times New Roman" w:hAnsiTheme="minorHAnsi" w:cstheme="minorHAnsi"/>
        </w:rPr>
        <w:tab/>
        <w:t xml:space="preserve"> </w:t>
      </w:r>
      <w:r w:rsidRPr="00FF01BD">
        <w:rPr>
          <w:rFonts w:asciiTheme="minorHAnsi" w:eastAsia="Times New Roman" w:hAnsiTheme="minorHAnsi" w:cstheme="minorHAnsi"/>
        </w:rPr>
        <w:tab/>
        <w:t xml:space="preserve"> </w:t>
      </w:r>
      <w:r w:rsidRPr="00FF01BD">
        <w:rPr>
          <w:rFonts w:asciiTheme="minorHAnsi" w:eastAsia="Times New Roman" w:hAnsiTheme="minorHAnsi" w:cstheme="minorHAnsi"/>
        </w:rPr>
        <w:tab/>
        <w:t xml:space="preserve"> </w:t>
      </w:r>
      <w:r w:rsidRPr="00FF01BD">
        <w:rPr>
          <w:rFonts w:asciiTheme="minorHAnsi" w:eastAsia="Times New Roman" w:hAnsiTheme="minorHAnsi" w:cstheme="minorHAnsi"/>
        </w:rPr>
        <w:tab/>
        <w:t xml:space="preserve"> </w:t>
      </w:r>
      <w:r w:rsidRPr="00FF01BD">
        <w:rPr>
          <w:rFonts w:asciiTheme="minorHAnsi" w:eastAsia="Times New Roman" w:hAnsiTheme="minorHAnsi" w:cstheme="minorHAnsi"/>
        </w:rPr>
        <w:tab/>
        <w:t xml:space="preserve"> </w:t>
      </w:r>
      <w:r w:rsidRPr="00FF01BD">
        <w:rPr>
          <w:rFonts w:asciiTheme="minorHAnsi" w:eastAsia="Times New Roman" w:hAnsiTheme="minorHAnsi" w:cstheme="minorHAnsi"/>
        </w:rPr>
        <w:tab/>
        <w:t xml:space="preserve"> </w:t>
      </w:r>
      <w:r w:rsidRPr="00FF01BD">
        <w:rPr>
          <w:rFonts w:asciiTheme="minorHAnsi" w:eastAsia="Times New Roman" w:hAnsiTheme="minorHAnsi" w:cstheme="minorHAnsi"/>
        </w:rPr>
        <w:tab/>
        <w:t xml:space="preserve"> </w:t>
      </w:r>
      <w:r w:rsidRPr="00FF01BD">
        <w:rPr>
          <w:rFonts w:asciiTheme="minorHAnsi" w:eastAsia="Times New Roman" w:hAnsiTheme="minorHAnsi" w:cstheme="minorHAnsi"/>
        </w:rPr>
        <w:tab/>
        <w:t xml:space="preserve"> </w:t>
      </w:r>
      <w:r w:rsidRPr="00FF01BD">
        <w:rPr>
          <w:rFonts w:asciiTheme="minorHAnsi" w:eastAsia="Times New Roman" w:hAnsiTheme="minorHAnsi" w:cstheme="minorHAnsi"/>
        </w:rPr>
        <w:tab/>
        <w:t xml:space="preserve"> </w:t>
      </w:r>
      <w:r w:rsidRPr="00FF01BD">
        <w:rPr>
          <w:rFonts w:asciiTheme="minorHAnsi" w:eastAsia="Times New Roman" w:hAnsiTheme="minorHAnsi" w:cstheme="minorHAnsi"/>
        </w:rPr>
        <w:tab/>
        <w:t xml:space="preserve"> </w:t>
      </w:r>
      <w:r w:rsidRPr="00FF01BD">
        <w:rPr>
          <w:rFonts w:asciiTheme="minorHAnsi" w:eastAsia="Times New Roman" w:hAnsiTheme="minorHAnsi" w:cstheme="minorHAnsi"/>
        </w:rPr>
        <w:tab/>
        <w:t xml:space="preserve"> </w:t>
      </w:r>
    </w:p>
    <w:p w14:paraId="39029C23" w14:textId="77777777" w:rsidR="00FF01BD" w:rsidRPr="00FF01BD" w:rsidRDefault="00FF01BD" w:rsidP="00FF01BD">
      <w:pPr>
        <w:spacing w:after="0"/>
        <w:rPr>
          <w:rFonts w:asciiTheme="minorHAnsi" w:hAnsiTheme="minorHAnsi" w:cstheme="minorHAnsi"/>
        </w:rPr>
      </w:pPr>
      <w:r w:rsidRPr="00FF01BD">
        <w:rPr>
          <w:rFonts w:asciiTheme="minorHAnsi" w:eastAsia="Times New Roman" w:hAnsiTheme="minorHAnsi" w:cstheme="minorHAnsi"/>
        </w:rPr>
        <w:t xml:space="preserve"> </w:t>
      </w:r>
      <w:r w:rsidRPr="00FF01BD">
        <w:rPr>
          <w:rFonts w:asciiTheme="minorHAnsi" w:eastAsia="Times New Roman" w:hAnsiTheme="minorHAnsi" w:cstheme="minorHAnsi"/>
        </w:rPr>
        <w:tab/>
        <w:t xml:space="preserve"> </w:t>
      </w:r>
      <w:r w:rsidRPr="00FF01BD">
        <w:rPr>
          <w:rFonts w:asciiTheme="minorHAnsi" w:eastAsia="Times New Roman" w:hAnsiTheme="minorHAnsi" w:cstheme="minorHAnsi"/>
        </w:rPr>
        <w:tab/>
        <w:t xml:space="preserve"> </w:t>
      </w:r>
      <w:r w:rsidRPr="00FF01BD">
        <w:rPr>
          <w:rFonts w:asciiTheme="minorHAnsi" w:eastAsia="Times New Roman" w:hAnsiTheme="minorHAnsi" w:cstheme="minorHAnsi"/>
        </w:rPr>
        <w:tab/>
        <w:t xml:space="preserve"> </w:t>
      </w:r>
      <w:r w:rsidRPr="00FF01BD">
        <w:rPr>
          <w:rFonts w:asciiTheme="minorHAnsi" w:eastAsia="Times New Roman" w:hAnsiTheme="minorHAnsi" w:cstheme="minorHAnsi"/>
        </w:rPr>
        <w:tab/>
        <w:t xml:space="preserve"> </w:t>
      </w:r>
      <w:r w:rsidRPr="00FF01BD">
        <w:rPr>
          <w:rFonts w:asciiTheme="minorHAnsi" w:eastAsia="Times New Roman" w:hAnsiTheme="minorHAnsi" w:cstheme="minorHAnsi"/>
        </w:rPr>
        <w:tab/>
        <w:t xml:space="preserve"> </w:t>
      </w:r>
      <w:r w:rsidRPr="00FF01BD">
        <w:rPr>
          <w:rFonts w:asciiTheme="minorHAnsi" w:eastAsia="Times New Roman" w:hAnsiTheme="minorHAnsi" w:cstheme="minorHAnsi"/>
        </w:rPr>
        <w:tab/>
        <w:t xml:space="preserve"> </w:t>
      </w:r>
    </w:p>
    <w:p w14:paraId="6276283F" w14:textId="177B7963" w:rsidR="004E5E40" w:rsidRPr="00FF01BD" w:rsidRDefault="004E5E40" w:rsidP="00FF01BD">
      <w:pPr>
        <w:rPr>
          <w:rFonts w:asciiTheme="minorHAnsi" w:hAnsiTheme="minorHAnsi" w:cstheme="minorHAnsi"/>
        </w:rPr>
      </w:pPr>
    </w:p>
    <w:sectPr w:rsidR="004E5E40" w:rsidRPr="00FF01BD" w:rsidSect="004E5E40">
      <w:headerReference w:type="default" r:id="rId7"/>
      <w:pgSz w:w="11906" w:h="16838"/>
      <w:pgMar w:top="2836" w:right="1440" w:bottom="1440" w:left="1440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ABA231" w14:textId="77777777" w:rsidR="009D6663" w:rsidRDefault="009D6663" w:rsidP="004E5E40">
      <w:pPr>
        <w:spacing w:after="0" w:line="240" w:lineRule="auto"/>
      </w:pPr>
      <w:r>
        <w:separator/>
      </w:r>
    </w:p>
  </w:endnote>
  <w:endnote w:type="continuationSeparator" w:id="0">
    <w:p w14:paraId="5CF805EE" w14:textId="77777777" w:rsidR="009D6663" w:rsidRDefault="009D6663" w:rsidP="004E5E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yriad Pro">
    <w:altName w:val="Aria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F2F664" w14:textId="77777777" w:rsidR="009D6663" w:rsidRDefault="009D6663" w:rsidP="004E5E40">
      <w:pPr>
        <w:spacing w:after="0" w:line="240" w:lineRule="auto"/>
      </w:pPr>
      <w:r>
        <w:separator/>
      </w:r>
    </w:p>
  </w:footnote>
  <w:footnote w:type="continuationSeparator" w:id="0">
    <w:p w14:paraId="30C236DF" w14:textId="77777777" w:rsidR="009D6663" w:rsidRDefault="009D6663" w:rsidP="004E5E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F3832C" w14:textId="77777777" w:rsidR="004E5E40" w:rsidRPr="004E5E40" w:rsidRDefault="004E5E40">
    <w:pPr>
      <w:pStyle w:val="Glava"/>
      <w:rPr>
        <w:u w:val="single"/>
      </w:rPr>
    </w:pPr>
    <w:r w:rsidRPr="004E5E40">
      <w:rPr>
        <w:noProof/>
        <w:u w:val="single"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102024F7" wp14:editId="3C36DDB7">
              <wp:simplePos x="0" y="0"/>
              <wp:positionH relativeFrom="column">
                <wp:posOffset>4523589</wp:posOffset>
              </wp:positionH>
              <wp:positionV relativeFrom="paragraph">
                <wp:posOffset>-171612</wp:posOffset>
              </wp:positionV>
              <wp:extent cx="1774903" cy="696164"/>
              <wp:effectExtent l="0" t="0" r="0" b="8890"/>
              <wp:wrapNone/>
              <wp:docPr id="353" name="Group 35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74903" cy="696164"/>
                        <a:chOff x="0" y="0"/>
                        <a:chExt cx="1774903" cy="696164"/>
                      </a:xfrm>
                    </wpg:grpSpPr>
                    <wps:wsp>
                      <wps:cNvPr id="14" name="Shape 14"/>
                      <wps:cNvSpPr/>
                      <wps:spPr>
                        <a:xfrm>
                          <a:off x="519090" y="0"/>
                          <a:ext cx="546191" cy="2730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6191" h="273060">
                              <a:moveTo>
                                <a:pt x="163840" y="0"/>
                              </a:moveTo>
                              <a:lnTo>
                                <a:pt x="163845" y="0"/>
                              </a:lnTo>
                              <a:lnTo>
                                <a:pt x="327685" y="163840"/>
                              </a:lnTo>
                              <a:lnTo>
                                <a:pt x="382346" y="109179"/>
                              </a:lnTo>
                              <a:lnTo>
                                <a:pt x="546191" y="273025"/>
                              </a:lnTo>
                              <a:lnTo>
                                <a:pt x="546191" y="273035"/>
                              </a:lnTo>
                              <a:lnTo>
                                <a:pt x="436981" y="273035"/>
                              </a:lnTo>
                              <a:lnTo>
                                <a:pt x="382295" y="218450"/>
                              </a:lnTo>
                              <a:lnTo>
                                <a:pt x="327685" y="273060"/>
                              </a:lnTo>
                              <a:lnTo>
                                <a:pt x="163843" y="109217"/>
                              </a:lnTo>
                              <a:lnTo>
                                <a:pt x="54610" y="218450"/>
                              </a:lnTo>
                              <a:lnTo>
                                <a:pt x="0" y="163840"/>
                              </a:lnTo>
                              <a:lnTo>
                                <a:pt x="16384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94A1A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5" name="Shape 15"/>
                      <wps:cNvSpPr/>
                      <wps:spPr>
                        <a:xfrm>
                          <a:off x="116059" y="197917"/>
                          <a:ext cx="430540" cy="26655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30540" h="266558">
                              <a:moveTo>
                                <a:pt x="0" y="0"/>
                              </a:moveTo>
                              <a:lnTo>
                                <a:pt x="218592" y="0"/>
                              </a:lnTo>
                              <a:lnTo>
                                <a:pt x="430540" y="211948"/>
                              </a:lnTo>
                              <a:lnTo>
                                <a:pt x="375931" y="266558"/>
                              </a:lnTo>
                              <a:lnTo>
                                <a:pt x="186599" y="77226"/>
                              </a:lnTo>
                              <a:lnTo>
                                <a:pt x="77226" y="7722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8436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6" name="Shape 16"/>
                      <wps:cNvSpPr/>
                      <wps:spPr>
                        <a:xfrm>
                          <a:off x="0" y="81851"/>
                          <a:ext cx="738010" cy="30071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38010" h="300711">
                              <a:moveTo>
                                <a:pt x="0" y="0"/>
                              </a:moveTo>
                              <a:lnTo>
                                <a:pt x="382423" y="0"/>
                              </a:lnTo>
                              <a:lnTo>
                                <a:pt x="573901" y="191491"/>
                              </a:lnTo>
                              <a:lnTo>
                                <a:pt x="628790" y="136601"/>
                              </a:lnTo>
                              <a:lnTo>
                                <a:pt x="738010" y="136601"/>
                              </a:lnTo>
                              <a:lnTo>
                                <a:pt x="573901" y="300711"/>
                              </a:lnTo>
                              <a:lnTo>
                                <a:pt x="350431" y="77229"/>
                              </a:lnTo>
                              <a:lnTo>
                                <a:pt x="77229" y="7722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B83B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" name="Shape 17"/>
                      <wps:cNvSpPr/>
                      <wps:spPr>
                        <a:xfrm>
                          <a:off x="1027450" y="471501"/>
                          <a:ext cx="84811" cy="1214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4811" h="121463">
                              <a:moveTo>
                                <a:pt x="45619" y="0"/>
                              </a:moveTo>
                              <a:cubicBezTo>
                                <a:pt x="47232" y="0"/>
                                <a:pt x="48832" y="102"/>
                                <a:pt x="50381" y="292"/>
                              </a:cubicBezTo>
                              <a:lnTo>
                                <a:pt x="52274" y="533"/>
                              </a:lnTo>
                              <a:cubicBezTo>
                                <a:pt x="58751" y="1359"/>
                                <a:pt x="64986" y="3645"/>
                                <a:pt x="70321" y="7163"/>
                              </a:cubicBezTo>
                              <a:lnTo>
                                <a:pt x="79287" y="12827"/>
                              </a:lnTo>
                              <a:lnTo>
                                <a:pt x="66167" y="34163"/>
                              </a:lnTo>
                              <a:lnTo>
                                <a:pt x="59982" y="30264"/>
                              </a:lnTo>
                              <a:cubicBezTo>
                                <a:pt x="57912" y="28931"/>
                                <a:pt x="55373" y="27851"/>
                                <a:pt x="52655" y="27127"/>
                              </a:cubicBezTo>
                              <a:cubicBezTo>
                                <a:pt x="50165" y="26480"/>
                                <a:pt x="47638" y="26149"/>
                                <a:pt x="45149" y="26149"/>
                              </a:cubicBezTo>
                              <a:cubicBezTo>
                                <a:pt x="38939" y="26149"/>
                                <a:pt x="33846" y="28270"/>
                                <a:pt x="32462" y="31420"/>
                              </a:cubicBezTo>
                              <a:cubicBezTo>
                                <a:pt x="31103" y="34531"/>
                                <a:pt x="33833" y="37871"/>
                                <a:pt x="36856" y="39954"/>
                              </a:cubicBezTo>
                              <a:lnTo>
                                <a:pt x="69571" y="60630"/>
                              </a:lnTo>
                              <a:cubicBezTo>
                                <a:pt x="79426" y="66713"/>
                                <a:pt x="84811" y="76695"/>
                                <a:pt x="83960" y="87300"/>
                              </a:cubicBezTo>
                              <a:lnTo>
                                <a:pt x="83934" y="87503"/>
                              </a:lnTo>
                              <a:lnTo>
                                <a:pt x="83896" y="87693"/>
                              </a:lnTo>
                              <a:cubicBezTo>
                                <a:pt x="82995" y="98006"/>
                                <a:pt x="77166" y="107493"/>
                                <a:pt x="67870" y="113754"/>
                              </a:cubicBezTo>
                              <a:cubicBezTo>
                                <a:pt x="60389" y="118796"/>
                                <a:pt x="51321" y="121463"/>
                                <a:pt x="41669" y="121463"/>
                              </a:cubicBezTo>
                              <a:cubicBezTo>
                                <a:pt x="40298" y="121463"/>
                                <a:pt x="38913" y="121412"/>
                                <a:pt x="37529" y="121298"/>
                              </a:cubicBezTo>
                              <a:lnTo>
                                <a:pt x="36678" y="121234"/>
                              </a:lnTo>
                              <a:cubicBezTo>
                                <a:pt x="28664" y="120587"/>
                                <a:pt x="20993" y="118085"/>
                                <a:pt x="14504" y="113995"/>
                              </a:cubicBezTo>
                              <a:lnTo>
                                <a:pt x="0" y="104826"/>
                              </a:lnTo>
                              <a:lnTo>
                                <a:pt x="13183" y="83376"/>
                              </a:lnTo>
                              <a:lnTo>
                                <a:pt x="26137" y="91580"/>
                              </a:lnTo>
                              <a:cubicBezTo>
                                <a:pt x="28397" y="92977"/>
                                <a:pt x="31039" y="94082"/>
                                <a:pt x="33973" y="94856"/>
                              </a:cubicBezTo>
                              <a:cubicBezTo>
                                <a:pt x="36754" y="95580"/>
                                <a:pt x="39574" y="95949"/>
                                <a:pt x="42367" y="95949"/>
                              </a:cubicBezTo>
                              <a:cubicBezTo>
                                <a:pt x="49340" y="95949"/>
                                <a:pt x="55080" y="93548"/>
                                <a:pt x="56655" y="89954"/>
                              </a:cubicBezTo>
                              <a:cubicBezTo>
                                <a:pt x="58357" y="86081"/>
                                <a:pt x="54788" y="82080"/>
                                <a:pt x="50877" y="79629"/>
                              </a:cubicBezTo>
                              <a:lnTo>
                                <a:pt x="18987" y="59576"/>
                              </a:lnTo>
                              <a:cubicBezTo>
                                <a:pt x="9741" y="53708"/>
                                <a:pt x="4496" y="43828"/>
                                <a:pt x="5309" y="33795"/>
                              </a:cubicBezTo>
                              <a:lnTo>
                                <a:pt x="5347" y="33274"/>
                              </a:lnTo>
                              <a:cubicBezTo>
                                <a:pt x="6059" y="24435"/>
                                <a:pt x="10744" y="16091"/>
                                <a:pt x="18517" y="9766"/>
                              </a:cubicBezTo>
                              <a:cubicBezTo>
                                <a:pt x="26162" y="3556"/>
                                <a:pt x="36043" y="0"/>
                                <a:pt x="45619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8436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8" name="Shape 18"/>
                      <wps:cNvSpPr/>
                      <wps:spPr>
                        <a:xfrm>
                          <a:off x="1123794" y="472805"/>
                          <a:ext cx="70701" cy="11903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0701" h="119037">
                              <a:moveTo>
                                <a:pt x="0" y="0"/>
                              </a:moveTo>
                              <a:lnTo>
                                <a:pt x="26886" y="0"/>
                              </a:lnTo>
                              <a:lnTo>
                                <a:pt x="26886" y="94031"/>
                              </a:lnTo>
                              <a:lnTo>
                                <a:pt x="70701" y="94031"/>
                              </a:lnTo>
                              <a:lnTo>
                                <a:pt x="70701" y="119037"/>
                              </a:lnTo>
                              <a:lnTo>
                                <a:pt x="0" y="11903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8436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9" name="Shape 19"/>
                      <wps:cNvSpPr/>
                      <wps:spPr>
                        <a:xfrm>
                          <a:off x="1700447" y="472801"/>
                          <a:ext cx="70701" cy="11903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0701" h="119037">
                              <a:moveTo>
                                <a:pt x="0" y="0"/>
                              </a:moveTo>
                              <a:lnTo>
                                <a:pt x="70701" y="0"/>
                              </a:lnTo>
                              <a:lnTo>
                                <a:pt x="70701" y="25006"/>
                              </a:lnTo>
                              <a:lnTo>
                                <a:pt x="26886" y="25006"/>
                              </a:lnTo>
                              <a:lnTo>
                                <a:pt x="26886" y="44564"/>
                              </a:lnTo>
                              <a:lnTo>
                                <a:pt x="65215" y="44564"/>
                              </a:lnTo>
                              <a:lnTo>
                                <a:pt x="65215" y="69558"/>
                              </a:lnTo>
                              <a:lnTo>
                                <a:pt x="26886" y="69558"/>
                              </a:lnTo>
                              <a:lnTo>
                                <a:pt x="26886" y="94031"/>
                              </a:lnTo>
                              <a:lnTo>
                                <a:pt x="70701" y="94031"/>
                              </a:lnTo>
                              <a:lnTo>
                                <a:pt x="70701" y="119037"/>
                              </a:lnTo>
                              <a:lnTo>
                                <a:pt x="0" y="11903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8436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0" name="Shape 20"/>
                      <wps:cNvSpPr/>
                      <wps:spPr>
                        <a:xfrm>
                          <a:off x="1388325" y="472800"/>
                          <a:ext cx="70701" cy="11903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0701" h="119037">
                              <a:moveTo>
                                <a:pt x="0" y="0"/>
                              </a:moveTo>
                              <a:lnTo>
                                <a:pt x="70701" y="0"/>
                              </a:lnTo>
                              <a:lnTo>
                                <a:pt x="70701" y="25006"/>
                              </a:lnTo>
                              <a:lnTo>
                                <a:pt x="26886" y="25006"/>
                              </a:lnTo>
                              <a:lnTo>
                                <a:pt x="26886" y="44564"/>
                              </a:lnTo>
                              <a:lnTo>
                                <a:pt x="65201" y="44564"/>
                              </a:lnTo>
                              <a:lnTo>
                                <a:pt x="65201" y="69558"/>
                              </a:lnTo>
                              <a:lnTo>
                                <a:pt x="26886" y="69558"/>
                              </a:lnTo>
                              <a:lnTo>
                                <a:pt x="26886" y="94031"/>
                              </a:lnTo>
                              <a:lnTo>
                                <a:pt x="70701" y="94031"/>
                              </a:lnTo>
                              <a:lnTo>
                                <a:pt x="70701" y="119037"/>
                              </a:lnTo>
                              <a:lnTo>
                                <a:pt x="0" y="11903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8436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06" name="Shape 406"/>
                      <wps:cNvSpPr/>
                      <wps:spPr>
                        <a:xfrm>
                          <a:off x="1583035" y="472795"/>
                          <a:ext cx="26886" cy="11903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886" h="119037">
                              <a:moveTo>
                                <a:pt x="0" y="0"/>
                              </a:moveTo>
                              <a:lnTo>
                                <a:pt x="26886" y="0"/>
                              </a:lnTo>
                              <a:lnTo>
                                <a:pt x="26886" y="119037"/>
                              </a:lnTo>
                              <a:lnTo>
                                <a:pt x="0" y="119037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8436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2" name="Shape 22"/>
                      <wps:cNvSpPr/>
                      <wps:spPr>
                        <a:xfrm>
                          <a:off x="1198564" y="471577"/>
                          <a:ext cx="42673" cy="12137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673" h="121374">
                              <a:moveTo>
                                <a:pt x="41135" y="0"/>
                              </a:moveTo>
                              <a:lnTo>
                                <a:pt x="42673" y="0"/>
                              </a:lnTo>
                              <a:lnTo>
                                <a:pt x="42673" y="24816"/>
                              </a:lnTo>
                              <a:lnTo>
                                <a:pt x="41021" y="24816"/>
                              </a:lnTo>
                              <a:cubicBezTo>
                                <a:pt x="35268" y="24816"/>
                                <a:pt x="29705" y="29274"/>
                                <a:pt x="28867" y="34557"/>
                              </a:cubicBezTo>
                              <a:cubicBezTo>
                                <a:pt x="26619" y="51841"/>
                                <a:pt x="26619" y="69380"/>
                                <a:pt x="28867" y="86665"/>
                              </a:cubicBezTo>
                              <a:cubicBezTo>
                                <a:pt x="29705" y="91948"/>
                                <a:pt x="35255" y="96406"/>
                                <a:pt x="41021" y="96406"/>
                              </a:cubicBezTo>
                              <a:lnTo>
                                <a:pt x="42673" y="96406"/>
                              </a:lnTo>
                              <a:lnTo>
                                <a:pt x="42673" y="121374"/>
                              </a:lnTo>
                              <a:lnTo>
                                <a:pt x="41135" y="121374"/>
                              </a:lnTo>
                              <a:cubicBezTo>
                                <a:pt x="31801" y="121374"/>
                                <a:pt x="22111" y="117551"/>
                                <a:pt x="14529" y="110884"/>
                              </a:cubicBezTo>
                              <a:cubicBezTo>
                                <a:pt x="6680" y="103975"/>
                                <a:pt x="1905" y="94907"/>
                                <a:pt x="1080" y="85357"/>
                              </a:cubicBezTo>
                              <a:lnTo>
                                <a:pt x="1080" y="85306"/>
                              </a:lnTo>
                              <a:cubicBezTo>
                                <a:pt x="0" y="68974"/>
                                <a:pt x="0" y="52400"/>
                                <a:pt x="1080" y="36068"/>
                              </a:cubicBezTo>
                              <a:lnTo>
                                <a:pt x="1080" y="36017"/>
                              </a:lnTo>
                              <a:cubicBezTo>
                                <a:pt x="1905" y="26467"/>
                                <a:pt x="6680" y="17399"/>
                                <a:pt x="14529" y="10490"/>
                              </a:cubicBezTo>
                              <a:cubicBezTo>
                                <a:pt x="22111" y="3823"/>
                                <a:pt x="31801" y="0"/>
                                <a:pt x="41135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8436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" name="Shape 23"/>
                      <wps:cNvSpPr/>
                      <wps:spPr>
                        <a:xfrm>
                          <a:off x="1241237" y="471577"/>
                          <a:ext cx="42672" cy="12137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672" h="121374">
                              <a:moveTo>
                                <a:pt x="0" y="0"/>
                              </a:moveTo>
                              <a:lnTo>
                                <a:pt x="1536" y="0"/>
                              </a:lnTo>
                              <a:cubicBezTo>
                                <a:pt x="10871" y="0"/>
                                <a:pt x="20561" y="3823"/>
                                <a:pt x="28142" y="10490"/>
                              </a:cubicBezTo>
                              <a:cubicBezTo>
                                <a:pt x="35992" y="17399"/>
                                <a:pt x="40767" y="26467"/>
                                <a:pt x="41592" y="36017"/>
                              </a:cubicBezTo>
                              <a:lnTo>
                                <a:pt x="41604" y="36068"/>
                              </a:lnTo>
                              <a:cubicBezTo>
                                <a:pt x="42672" y="52400"/>
                                <a:pt x="42672" y="68961"/>
                                <a:pt x="41604" y="85306"/>
                              </a:cubicBezTo>
                              <a:lnTo>
                                <a:pt x="41592" y="85357"/>
                              </a:lnTo>
                              <a:cubicBezTo>
                                <a:pt x="40767" y="94907"/>
                                <a:pt x="35992" y="103975"/>
                                <a:pt x="28142" y="110884"/>
                              </a:cubicBezTo>
                              <a:cubicBezTo>
                                <a:pt x="20573" y="117551"/>
                                <a:pt x="10871" y="121374"/>
                                <a:pt x="1536" y="121374"/>
                              </a:cubicBezTo>
                              <a:lnTo>
                                <a:pt x="0" y="121374"/>
                              </a:lnTo>
                              <a:lnTo>
                                <a:pt x="0" y="96406"/>
                              </a:lnTo>
                              <a:lnTo>
                                <a:pt x="1650" y="96406"/>
                              </a:lnTo>
                              <a:cubicBezTo>
                                <a:pt x="7417" y="96406"/>
                                <a:pt x="12979" y="91948"/>
                                <a:pt x="13805" y="86665"/>
                              </a:cubicBezTo>
                              <a:cubicBezTo>
                                <a:pt x="16053" y="69380"/>
                                <a:pt x="16053" y="51841"/>
                                <a:pt x="13805" y="34557"/>
                              </a:cubicBezTo>
                              <a:cubicBezTo>
                                <a:pt x="12966" y="29274"/>
                                <a:pt x="7417" y="24816"/>
                                <a:pt x="1650" y="24816"/>
                              </a:cubicBezTo>
                              <a:lnTo>
                                <a:pt x="0" y="2481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8436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4" name="Shape 24"/>
                      <wps:cNvSpPr/>
                      <wps:spPr>
                        <a:xfrm>
                          <a:off x="1612957" y="472905"/>
                          <a:ext cx="69761" cy="1200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761" h="120040">
                              <a:moveTo>
                                <a:pt x="41935" y="0"/>
                              </a:moveTo>
                              <a:lnTo>
                                <a:pt x="69761" y="0"/>
                              </a:lnTo>
                              <a:lnTo>
                                <a:pt x="69748" y="84023"/>
                              </a:lnTo>
                              <a:cubicBezTo>
                                <a:pt x="68923" y="93586"/>
                                <a:pt x="64148" y="102641"/>
                                <a:pt x="56299" y="109550"/>
                              </a:cubicBezTo>
                              <a:cubicBezTo>
                                <a:pt x="48717" y="116218"/>
                                <a:pt x="39027" y="120040"/>
                                <a:pt x="29693" y="120040"/>
                              </a:cubicBezTo>
                              <a:lnTo>
                                <a:pt x="26619" y="120040"/>
                              </a:lnTo>
                              <a:cubicBezTo>
                                <a:pt x="18085" y="120040"/>
                                <a:pt x="9385" y="116929"/>
                                <a:pt x="2095" y="111277"/>
                              </a:cubicBezTo>
                              <a:lnTo>
                                <a:pt x="0" y="109652"/>
                              </a:lnTo>
                              <a:lnTo>
                                <a:pt x="17247" y="91186"/>
                              </a:lnTo>
                              <a:lnTo>
                                <a:pt x="18986" y="92481"/>
                              </a:lnTo>
                              <a:cubicBezTo>
                                <a:pt x="21247" y="94158"/>
                                <a:pt x="23914" y="95085"/>
                                <a:pt x="26505" y="95085"/>
                              </a:cubicBezTo>
                              <a:lnTo>
                                <a:pt x="29807" y="95085"/>
                              </a:lnTo>
                              <a:cubicBezTo>
                                <a:pt x="35509" y="95085"/>
                                <a:pt x="41021" y="90703"/>
                                <a:pt x="41935" y="85484"/>
                              </a:cubicBezTo>
                              <a:lnTo>
                                <a:pt x="4193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8436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5" name="Shape 25"/>
                      <wps:cNvSpPr/>
                      <wps:spPr>
                        <a:xfrm>
                          <a:off x="1285188" y="472956"/>
                          <a:ext cx="91796" cy="11911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796" h="119113">
                              <a:moveTo>
                                <a:pt x="0" y="0"/>
                              </a:moveTo>
                              <a:lnTo>
                                <a:pt x="25959" y="0"/>
                              </a:lnTo>
                              <a:lnTo>
                                <a:pt x="45898" y="71438"/>
                              </a:lnTo>
                              <a:lnTo>
                                <a:pt x="65837" y="0"/>
                              </a:lnTo>
                              <a:lnTo>
                                <a:pt x="91796" y="0"/>
                              </a:lnTo>
                              <a:lnTo>
                                <a:pt x="58547" y="119113"/>
                              </a:lnTo>
                              <a:lnTo>
                                <a:pt x="33249" y="11911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8436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6" name="Shape 26"/>
                      <wps:cNvSpPr/>
                      <wps:spPr>
                        <a:xfrm>
                          <a:off x="1476050" y="472805"/>
                          <a:ext cx="85827" cy="11903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5827" h="119037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58941" y="62801"/>
                              </a:lnTo>
                              <a:lnTo>
                                <a:pt x="58941" y="0"/>
                              </a:lnTo>
                              <a:lnTo>
                                <a:pt x="85827" y="0"/>
                              </a:lnTo>
                              <a:lnTo>
                                <a:pt x="85827" y="119037"/>
                              </a:lnTo>
                              <a:lnTo>
                                <a:pt x="59919" y="119037"/>
                              </a:lnTo>
                              <a:lnTo>
                                <a:pt x="59207" y="117678"/>
                              </a:lnTo>
                              <a:lnTo>
                                <a:pt x="27356" y="56185"/>
                              </a:lnTo>
                              <a:lnTo>
                                <a:pt x="27356" y="119037"/>
                              </a:lnTo>
                              <a:lnTo>
                                <a:pt x="482" y="11903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8436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" name="Shape 27"/>
                      <wps:cNvSpPr/>
                      <wps:spPr>
                        <a:xfrm>
                          <a:off x="539838" y="472876"/>
                          <a:ext cx="78232" cy="1192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119215">
                              <a:moveTo>
                                <a:pt x="89" y="0"/>
                              </a:moveTo>
                              <a:lnTo>
                                <a:pt x="78207" y="0"/>
                              </a:lnTo>
                              <a:lnTo>
                                <a:pt x="78207" y="24765"/>
                              </a:lnTo>
                              <a:lnTo>
                                <a:pt x="77813" y="25375"/>
                              </a:lnTo>
                              <a:lnTo>
                                <a:pt x="32512" y="94221"/>
                              </a:lnTo>
                              <a:lnTo>
                                <a:pt x="78232" y="94221"/>
                              </a:lnTo>
                              <a:lnTo>
                                <a:pt x="78232" y="119215"/>
                              </a:lnTo>
                              <a:lnTo>
                                <a:pt x="0" y="119215"/>
                              </a:lnTo>
                              <a:lnTo>
                                <a:pt x="0" y="94717"/>
                              </a:lnTo>
                              <a:lnTo>
                                <a:pt x="407" y="94120"/>
                              </a:lnTo>
                              <a:lnTo>
                                <a:pt x="45885" y="24994"/>
                              </a:lnTo>
                              <a:lnTo>
                                <a:pt x="89" y="24994"/>
                              </a:lnTo>
                              <a:lnTo>
                                <a:pt x="8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8436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" name="Shape 28"/>
                      <wps:cNvSpPr/>
                      <wps:spPr>
                        <a:xfrm>
                          <a:off x="808383" y="472876"/>
                          <a:ext cx="78232" cy="1192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119215">
                              <a:moveTo>
                                <a:pt x="89" y="0"/>
                              </a:moveTo>
                              <a:lnTo>
                                <a:pt x="78207" y="0"/>
                              </a:lnTo>
                              <a:lnTo>
                                <a:pt x="78207" y="24765"/>
                              </a:lnTo>
                              <a:lnTo>
                                <a:pt x="77813" y="25375"/>
                              </a:lnTo>
                              <a:lnTo>
                                <a:pt x="32512" y="94221"/>
                              </a:lnTo>
                              <a:lnTo>
                                <a:pt x="78232" y="94221"/>
                              </a:lnTo>
                              <a:lnTo>
                                <a:pt x="78232" y="119215"/>
                              </a:lnTo>
                              <a:lnTo>
                                <a:pt x="0" y="119215"/>
                              </a:lnTo>
                              <a:lnTo>
                                <a:pt x="0" y="94717"/>
                              </a:lnTo>
                              <a:lnTo>
                                <a:pt x="407" y="94120"/>
                              </a:lnTo>
                              <a:lnTo>
                                <a:pt x="45885" y="24994"/>
                              </a:lnTo>
                              <a:lnTo>
                                <a:pt x="89" y="24994"/>
                              </a:lnTo>
                              <a:lnTo>
                                <a:pt x="8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8436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9" name="Shape 29"/>
                      <wps:cNvSpPr/>
                      <wps:spPr>
                        <a:xfrm>
                          <a:off x="720989" y="473059"/>
                          <a:ext cx="70701" cy="11903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0701" h="119037">
                              <a:moveTo>
                                <a:pt x="0" y="0"/>
                              </a:moveTo>
                              <a:lnTo>
                                <a:pt x="70701" y="0"/>
                              </a:lnTo>
                              <a:lnTo>
                                <a:pt x="70701" y="25006"/>
                              </a:lnTo>
                              <a:lnTo>
                                <a:pt x="26886" y="25006"/>
                              </a:lnTo>
                              <a:lnTo>
                                <a:pt x="26886" y="44564"/>
                              </a:lnTo>
                              <a:lnTo>
                                <a:pt x="65202" y="44564"/>
                              </a:lnTo>
                              <a:lnTo>
                                <a:pt x="65202" y="69558"/>
                              </a:lnTo>
                              <a:lnTo>
                                <a:pt x="26886" y="69558"/>
                              </a:lnTo>
                              <a:lnTo>
                                <a:pt x="26886" y="94031"/>
                              </a:lnTo>
                              <a:lnTo>
                                <a:pt x="70701" y="94031"/>
                              </a:lnTo>
                              <a:lnTo>
                                <a:pt x="70701" y="119037"/>
                              </a:lnTo>
                              <a:lnTo>
                                <a:pt x="0" y="11903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8436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0" name="Shape 30"/>
                      <wps:cNvSpPr/>
                      <wps:spPr>
                        <a:xfrm>
                          <a:off x="623444" y="472978"/>
                          <a:ext cx="91796" cy="11911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796" h="119113">
                              <a:moveTo>
                                <a:pt x="0" y="0"/>
                              </a:moveTo>
                              <a:lnTo>
                                <a:pt x="25959" y="0"/>
                              </a:lnTo>
                              <a:lnTo>
                                <a:pt x="45898" y="71438"/>
                              </a:lnTo>
                              <a:lnTo>
                                <a:pt x="65837" y="0"/>
                              </a:lnTo>
                              <a:lnTo>
                                <a:pt x="91796" y="0"/>
                              </a:lnTo>
                              <a:lnTo>
                                <a:pt x="58547" y="119113"/>
                              </a:lnTo>
                              <a:lnTo>
                                <a:pt x="33249" y="11911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8436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1" name="Shape 31"/>
                      <wps:cNvSpPr/>
                      <wps:spPr>
                        <a:xfrm>
                          <a:off x="892993" y="472976"/>
                          <a:ext cx="45904" cy="11911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5904" h="119113">
                              <a:moveTo>
                                <a:pt x="33249" y="0"/>
                              </a:moveTo>
                              <a:lnTo>
                                <a:pt x="45904" y="0"/>
                              </a:lnTo>
                              <a:lnTo>
                                <a:pt x="45904" y="47698"/>
                              </a:lnTo>
                              <a:lnTo>
                                <a:pt x="45898" y="47676"/>
                              </a:lnTo>
                              <a:lnTo>
                                <a:pt x="37478" y="77876"/>
                              </a:lnTo>
                              <a:lnTo>
                                <a:pt x="45904" y="77876"/>
                              </a:lnTo>
                              <a:lnTo>
                                <a:pt x="45904" y="102883"/>
                              </a:lnTo>
                              <a:lnTo>
                                <a:pt x="30493" y="102883"/>
                              </a:lnTo>
                              <a:lnTo>
                                <a:pt x="25959" y="119113"/>
                              </a:lnTo>
                              <a:lnTo>
                                <a:pt x="0" y="119113"/>
                              </a:lnTo>
                              <a:lnTo>
                                <a:pt x="3324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8436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2" name="Shape 32"/>
                      <wps:cNvSpPr/>
                      <wps:spPr>
                        <a:xfrm>
                          <a:off x="938897" y="472976"/>
                          <a:ext cx="45892" cy="11911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5892" h="119113">
                              <a:moveTo>
                                <a:pt x="0" y="0"/>
                              </a:moveTo>
                              <a:lnTo>
                                <a:pt x="12643" y="0"/>
                              </a:lnTo>
                              <a:lnTo>
                                <a:pt x="45892" y="119113"/>
                              </a:lnTo>
                              <a:lnTo>
                                <a:pt x="19933" y="119113"/>
                              </a:lnTo>
                              <a:lnTo>
                                <a:pt x="15399" y="102883"/>
                              </a:lnTo>
                              <a:lnTo>
                                <a:pt x="0" y="102883"/>
                              </a:lnTo>
                              <a:lnTo>
                                <a:pt x="0" y="77876"/>
                              </a:lnTo>
                              <a:lnTo>
                                <a:pt x="8427" y="77876"/>
                              </a:lnTo>
                              <a:lnTo>
                                <a:pt x="0" y="4769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8436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3" name="Shape 33"/>
                      <wps:cNvSpPr/>
                      <wps:spPr>
                        <a:xfrm>
                          <a:off x="1101755" y="312985"/>
                          <a:ext cx="84811" cy="1214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4811" h="121463">
                              <a:moveTo>
                                <a:pt x="45631" y="0"/>
                              </a:moveTo>
                              <a:cubicBezTo>
                                <a:pt x="47232" y="0"/>
                                <a:pt x="48832" y="102"/>
                                <a:pt x="50381" y="292"/>
                              </a:cubicBezTo>
                              <a:lnTo>
                                <a:pt x="52274" y="533"/>
                              </a:lnTo>
                              <a:cubicBezTo>
                                <a:pt x="58751" y="1359"/>
                                <a:pt x="64986" y="3645"/>
                                <a:pt x="70321" y="7163"/>
                              </a:cubicBezTo>
                              <a:lnTo>
                                <a:pt x="79287" y="12827"/>
                              </a:lnTo>
                              <a:lnTo>
                                <a:pt x="66167" y="34163"/>
                              </a:lnTo>
                              <a:lnTo>
                                <a:pt x="59982" y="30264"/>
                              </a:lnTo>
                              <a:cubicBezTo>
                                <a:pt x="57912" y="28931"/>
                                <a:pt x="55373" y="27851"/>
                                <a:pt x="52655" y="27127"/>
                              </a:cubicBezTo>
                              <a:cubicBezTo>
                                <a:pt x="50165" y="26480"/>
                                <a:pt x="47638" y="26149"/>
                                <a:pt x="45149" y="26149"/>
                              </a:cubicBezTo>
                              <a:cubicBezTo>
                                <a:pt x="38939" y="26149"/>
                                <a:pt x="33846" y="28270"/>
                                <a:pt x="32462" y="31420"/>
                              </a:cubicBezTo>
                              <a:cubicBezTo>
                                <a:pt x="31103" y="34531"/>
                                <a:pt x="33833" y="37871"/>
                                <a:pt x="36856" y="39954"/>
                              </a:cubicBezTo>
                              <a:lnTo>
                                <a:pt x="69571" y="60630"/>
                              </a:lnTo>
                              <a:cubicBezTo>
                                <a:pt x="79426" y="66713"/>
                                <a:pt x="84811" y="76695"/>
                                <a:pt x="83960" y="87300"/>
                              </a:cubicBezTo>
                              <a:lnTo>
                                <a:pt x="83934" y="87503"/>
                              </a:lnTo>
                              <a:lnTo>
                                <a:pt x="83896" y="87694"/>
                              </a:lnTo>
                              <a:cubicBezTo>
                                <a:pt x="82995" y="98006"/>
                                <a:pt x="77166" y="107493"/>
                                <a:pt x="67870" y="113754"/>
                              </a:cubicBezTo>
                              <a:cubicBezTo>
                                <a:pt x="60389" y="118796"/>
                                <a:pt x="51321" y="121463"/>
                                <a:pt x="41669" y="121463"/>
                              </a:cubicBezTo>
                              <a:cubicBezTo>
                                <a:pt x="40298" y="121463"/>
                                <a:pt x="38913" y="121412"/>
                                <a:pt x="37529" y="121298"/>
                              </a:cubicBezTo>
                              <a:lnTo>
                                <a:pt x="36678" y="121234"/>
                              </a:lnTo>
                              <a:cubicBezTo>
                                <a:pt x="28664" y="120587"/>
                                <a:pt x="20993" y="118085"/>
                                <a:pt x="14504" y="113983"/>
                              </a:cubicBezTo>
                              <a:lnTo>
                                <a:pt x="0" y="104826"/>
                              </a:lnTo>
                              <a:lnTo>
                                <a:pt x="13183" y="83376"/>
                              </a:lnTo>
                              <a:lnTo>
                                <a:pt x="26137" y="91580"/>
                              </a:lnTo>
                              <a:cubicBezTo>
                                <a:pt x="28397" y="92977"/>
                                <a:pt x="31039" y="94082"/>
                                <a:pt x="33973" y="94856"/>
                              </a:cubicBezTo>
                              <a:cubicBezTo>
                                <a:pt x="36754" y="95580"/>
                                <a:pt x="39574" y="95949"/>
                                <a:pt x="42367" y="95949"/>
                              </a:cubicBezTo>
                              <a:cubicBezTo>
                                <a:pt x="49340" y="95949"/>
                                <a:pt x="55080" y="93548"/>
                                <a:pt x="56655" y="89954"/>
                              </a:cubicBezTo>
                              <a:cubicBezTo>
                                <a:pt x="58357" y="86081"/>
                                <a:pt x="54788" y="82080"/>
                                <a:pt x="50877" y="79629"/>
                              </a:cubicBezTo>
                              <a:lnTo>
                                <a:pt x="19000" y="59576"/>
                              </a:lnTo>
                              <a:cubicBezTo>
                                <a:pt x="9741" y="53708"/>
                                <a:pt x="4496" y="43828"/>
                                <a:pt x="5309" y="33795"/>
                              </a:cubicBezTo>
                              <a:lnTo>
                                <a:pt x="5347" y="33274"/>
                              </a:lnTo>
                              <a:cubicBezTo>
                                <a:pt x="6059" y="24435"/>
                                <a:pt x="10744" y="16091"/>
                                <a:pt x="18517" y="9766"/>
                              </a:cubicBezTo>
                              <a:cubicBezTo>
                                <a:pt x="26162" y="3556"/>
                                <a:pt x="36043" y="0"/>
                                <a:pt x="45631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8436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4" name="Shape 34"/>
                      <wps:cNvSpPr/>
                      <wps:spPr>
                        <a:xfrm>
                          <a:off x="701283" y="314208"/>
                          <a:ext cx="70701" cy="11903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0701" h="119037">
                              <a:moveTo>
                                <a:pt x="0" y="0"/>
                              </a:moveTo>
                              <a:lnTo>
                                <a:pt x="26886" y="0"/>
                              </a:lnTo>
                              <a:lnTo>
                                <a:pt x="26886" y="94031"/>
                              </a:lnTo>
                              <a:lnTo>
                                <a:pt x="70701" y="94031"/>
                              </a:lnTo>
                              <a:lnTo>
                                <a:pt x="70701" y="119037"/>
                              </a:lnTo>
                              <a:lnTo>
                                <a:pt x="0" y="11903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8436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5" name="Shape 35"/>
                      <wps:cNvSpPr/>
                      <wps:spPr>
                        <a:xfrm>
                          <a:off x="1032358" y="314208"/>
                          <a:ext cx="70701" cy="11903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0701" h="119037">
                              <a:moveTo>
                                <a:pt x="0" y="0"/>
                              </a:moveTo>
                              <a:lnTo>
                                <a:pt x="26886" y="0"/>
                              </a:lnTo>
                              <a:lnTo>
                                <a:pt x="26886" y="94031"/>
                              </a:lnTo>
                              <a:lnTo>
                                <a:pt x="70701" y="94031"/>
                              </a:lnTo>
                              <a:lnTo>
                                <a:pt x="70701" y="119037"/>
                              </a:lnTo>
                              <a:lnTo>
                                <a:pt x="0" y="11903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8436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6" name="Shape 36"/>
                      <wps:cNvSpPr/>
                      <wps:spPr>
                        <a:xfrm>
                          <a:off x="782327" y="314202"/>
                          <a:ext cx="70701" cy="11903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0701" h="119037">
                              <a:moveTo>
                                <a:pt x="0" y="0"/>
                              </a:moveTo>
                              <a:lnTo>
                                <a:pt x="70701" y="0"/>
                              </a:lnTo>
                              <a:lnTo>
                                <a:pt x="70701" y="25006"/>
                              </a:lnTo>
                              <a:lnTo>
                                <a:pt x="26886" y="25006"/>
                              </a:lnTo>
                              <a:lnTo>
                                <a:pt x="26886" y="44564"/>
                              </a:lnTo>
                              <a:lnTo>
                                <a:pt x="65214" y="44564"/>
                              </a:lnTo>
                              <a:lnTo>
                                <a:pt x="65214" y="69558"/>
                              </a:lnTo>
                              <a:lnTo>
                                <a:pt x="26886" y="69558"/>
                              </a:lnTo>
                              <a:lnTo>
                                <a:pt x="26886" y="94031"/>
                              </a:lnTo>
                              <a:lnTo>
                                <a:pt x="70701" y="94031"/>
                              </a:lnTo>
                              <a:lnTo>
                                <a:pt x="70701" y="119037"/>
                              </a:lnTo>
                              <a:lnTo>
                                <a:pt x="0" y="11903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8436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7" name="Shape 37"/>
                      <wps:cNvSpPr/>
                      <wps:spPr>
                        <a:xfrm>
                          <a:off x="864310" y="314210"/>
                          <a:ext cx="78143" cy="11902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143" h="119024">
                              <a:moveTo>
                                <a:pt x="0" y="0"/>
                              </a:moveTo>
                              <a:lnTo>
                                <a:pt x="78143" y="0"/>
                              </a:lnTo>
                              <a:lnTo>
                                <a:pt x="78143" y="25006"/>
                              </a:lnTo>
                              <a:lnTo>
                                <a:pt x="52515" y="25006"/>
                              </a:lnTo>
                              <a:lnTo>
                                <a:pt x="52515" y="119024"/>
                              </a:lnTo>
                              <a:lnTo>
                                <a:pt x="25629" y="119024"/>
                              </a:lnTo>
                              <a:lnTo>
                                <a:pt x="25629" y="25006"/>
                              </a:lnTo>
                              <a:lnTo>
                                <a:pt x="0" y="2500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8436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8" name="Shape 38"/>
                      <wps:cNvSpPr/>
                      <wps:spPr>
                        <a:xfrm>
                          <a:off x="933762" y="314121"/>
                          <a:ext cx="45904" cy="11911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5904" h="119113">
                              <a:moveTo>
                                <a:pt x="33248" y="0"/>
                              </a:moveTo>
                              <a:lnTo>
                                <a:pt x="45904" y="0"/>
                              </a:lnTo>
                              <a:lnTo>
                                <a:pt x="45904" y="47699"/>
                              </a:lnTo>
                              <a:lnTo>
                                <a:pt x="45898" y="47676"/>
                              </a:lnTo>
                              <a:lnTo>
                                <a:pt x="37478" y="77876"/>
                              </a:lnTo>
                              <a:lnTo>
                                <a:pt x="45904" y="77876"/>
                              </a:lnTo>
                              <a:lnTo>
                                <a:pt x="45904" y="102883"/>
                              </a:lnTo>
                              <a:lnTo>
                                <a:pt x="30492" y="102883"/>
                              </a:lnTo>
                              <a:lnTo>
                                <a:pt x="25958" y="119113"/>
                              </a:lnTo>
                              <a:lnTo>
                                <a:pt x="0" y="119113"/>
                              </a:lnTo>
                              <a:lnTo>
                                <a:pt x="33248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8436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9" name="Shape 39"/>
                      <wps:cNvSpPr/>
                      <wps:spPr>
                        <a:xfrm>
                          <a:off x="979666" y="314121"/>
                          <a:ext cx="45891" cy="11911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5891" h="119113">
                              <a:moveTo>
                                <a:pt x="0" y="0"/>
                              </a:moveTo>
                              <a:lnTo>
                                <a:pt x="12643" y="0"/>
                              </a:lnTo>
                              <a:lnTo>
                                <a:pt x="45891" y="119113"/>
                              </a:lnTo>
                              <a:lnTo>
                                <a:pt x="19933" y="119113"/>
                              </a:lnTo>
                              <a:lnTo>
                                <a:pt x="15399" y="102883"/>
                              </a:lnTo>
                              <a:lnTo>
                                <a:pt x="0" y="102883"/>
                              </a:lnTo>
                              <a:lnTo>
                                <a:pt x="0" y="77876"/>
                              </a:lnTo>
                              <a:lnTo>
                                <a:pt x="8426" y="77876"/>
                              </a:lnTo>
                              <a:lnTo>
                                <a:pt x="0" y="4769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8436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0" name="Shape 40"/>
                      <wps:cNvSpPr/>
                      <wps:spPr>
                        <a:xfrm>
                          <a:off x="1282178" y="314121"/>
                          <a:ext cx="45904" cy="11911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5904" h="119113">
                              <a:moveTo>
                                <a:pt x="33249" y="0"/>
                              </a:moveTo>
                              <a:lnTo>
                                <a:pt x="45904" y="0"/>
                              </a:lnTo>
                              <a:lnTo>
                                <a:pt x="45904" y="47698"/>
                              </a:lnTo>
                              <a:lnTo>
                                <a:pt x="45898" y="47676"/>
                              </a:lnTo>
                              <a:lnTo>
                                <a:pt x="37478" y="77876"/>
                              </a:lnTo>
                              <a:lnTo>
                                <a:pt x="45904" y="77876"/>
                              </a:lnTo>
                              <a:lnTo>
                                <a:pt x="45904" y="102883"/>
                              </a:lnTo>
                              <a:lnTo>
                                <a:pt x="30493" y="102883"/>
                              </a:lnTo>
                              <a:lnTo>
                                <a:pt x="25959" y="119113"/>
                              </a:lnTo>
                              <a:lnTo>
                                <a:pt x="0" y="119113"/>
                              </a:lnTo>
                              <a:lnTo>
                                <a:pt x="3324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8436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1" name="Shape 41"/>
                      <wps:cNvSpPr/>
                      <wps:spPr>
                        <a:xfrm>
                          <a:off x="1328083" y="314121"/>
                          <a:ext cx="45892" cy="11911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5892" h="119113">
                              <a:moveTo>
                                <a:pt x="0" y="0"/>
                              </a:moveTo>
                              <a:lnTo>
                                <a:pt x="12643" y="0"/>
                              </a:lnTo>
                              <a:lnTo>
                                <a:pt x="45892" y="119113"/>
                              </a:lnTo>
                              <a:lnTo>
                                <a:pt x="19933" y="119113"/>
                              </a:lnTo>
                              <a:lnTo>
                                <a:pt x="15399" y="102883"/>
                              </a:lnTo>
                              <a:lnTo>
                                <a:pt x="0" y="102883"/>
                              </a:lnTo>
                              <a:lnTo>
                                <a:pt x="0" y="77876"/>
                              </a:lnTo>
                              <a:lnTo>
                                <a:pt x="8427" y="77876"/>
                              </a:lnTo>
                              <a:lnTo>
                                <a:pt x="0" y="4769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8436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2" name="Shape 42"/>
                      <wps:cNvSpPr/>
                      <wps:spPr>
                        <a:xfrm>
                          <a:off x="1197747" y="314212"/>
                          <a:ext cx="86487" cy="11902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6487" h="119024">
                              <a:moveTo>
                                <a:pt x="0" y="0"/>
                              </a:moveTo>
                              <a:lnTo>
                                <a:pt x="26886" y="0"/>
                              </a:lnTo>
                              <a:lnTo>
                                <a:pt x="26886" y="30823"/>
                              </a:lnTo>
                              <a:lnTo>
                                <a:pt x="52388" y="0"/>
                              </a:lnTo>
                              <a:lnTo>
                                <a:pt x="84836" y="0"/>
                              </a:lnTo>
                              <a:lnTo>
                                <a:pt x="47358" y="45301"/>
                              </a:lnTo>
                              <a:lnTo>
                                <a:pt x="86487" y="119024"/>
                              </a:lnTo>
                              <a:lnTo>
                                <a:pt x="58192" y="119024"/>
                              </a:lnTo>
                              <a:lnTo>
                                <a:pt x="30112" y="66142"/>
                              </a:lnTo>
                              <a:lnTo>
                                <a:pt x="26886" y="70040"/>
                              </a:lnTo>
                              <a:lnTo>
                                <a:pt x="26886" y="119024"/>
                              </a:lnTo>
                              <a:lnTo>
                                <a:pt x="0" y="11902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8436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3" name="Shape 43"/>
                      <wps:cNvSpPr/>
                      <wps:spPr>
                        <a:xfrm>
                          <a:off x="1544062" y="629949"/>
                          <a:ext cx="45859" cy="655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5859" h="65557">
                              <a:moveTo>
                                <a:pt x="0" y="0"/>
                              </a:moveTo>
                              <a:lnTo>
                                <a:pt x="7289" y="0"/>
                              </a:lnTo>
                              <a:lnTo>
                                <a:pt x="22936" y="56020"/>
                              </a:lnTo>
                              <a:lnTo>
                                <a:pt x="38570" y="0"/>
                              </a:lnTo>
                              <a:lnTo>
                                <a:pt x="45859" y="0"/>
                              </a:lnTo>
                              <a:lnTo>
                                <a:pt x="27559" y="65557"/>
                              </a:lnTo>
                              <a:lnTo>
                                <a:pt x="18300" y="6555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B83B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4" name="Shape 44"/>
                      <wps:cNvSpPr/>
                      <wps:spPr>
                        <a:xfrm>
                          <a:off x="810820" y="629146"/>
                          <a:ext cx="42443" cy="6701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43" h="67018">
                              <a:moveTo>
                                <a:pt x="22530" y="0"/>
                              </a:moveTo>
                              <a:cubicBezTo>
                                <a:pt x="23355" y="0"/>
                                <a:pt x="24168" y="51"/>
                                <a:pt x="24955" y="152"/>
                              </a:cubicBezTo>
                              <a:lnTo>
                                <a:pt x="26136" y="305"/>
                              </a:lnTo>
                              <a:cubicBezTo>
                                <a:pt x="29514" y="724"/>
                                <a:pt x="32779" y="1930"/>
                                <a:pt x="35560" y="3759"/>
                              </a:cubicBezTo>
                              <a:lnTo>
                                <a:pt x="37630" y="5067"/>
                              </a:lnTo>
                              <a:lnTo>
                                <a:pt x="33934" y="11074"/>
                              </a:lnTo>
                              <a:lnTo>
                                <a:pt x="33756" y="10960"/>
                              </a:lnTo>
                              <a:cubicBezTo>
                                <a:pt x="32080" y="9881"/>
                                <a:pt x="30137" y="9055"/>
                                <a:pt x="27991" y="8484"/>
                              </a:cubicBezTo>
                              <a:cubicBezTo>
                                <a:pt x="26086" y="7988"/>
                                <a:pt x="24155" y="7734"/>
                                <a:pt x="22237" y="7734"/>
                              </a:cubicBezTo>
                              <a:cubicBezTo>
                                <a:pt x="16535" y="7734"/>
                                <a:pt x="12014" y="9969"/>
                                <a:pt x="10439" y="13564"/>
                              </a:cubicBezTo>
                              <a:cubicBezTo>
                                <a:pt x="8865" y="17183"/>
                                <a:pt x="10490" y="21222"/>
                                <a:pt x="14694" y="24117"/>
                              </a:cubicBezTo>
                              <a:lnTo>
                                <a:pt x="35153" y="37046"/>
                              </a:lnTo>
                              <a:lnTo>
                                <a:pt x="35179" y="37059"/>
                              </a:lnTo>
                              <a:cubicBezTo>
                                <a:pt x="39853" y="39954"/>
                                <a:pt x="42443" y="44577"/>
                                <a:pt x="42139" y="49466"/>
                              </a:cubicBezTo>
                              <a:lnTo>
                                <a:pt x="42113" y="49568"/>
                              </a:lnTo>
                              <a:lnTo>
                                <a:pt x="42101" y="49797"/>
                              </a:lnTo>
                              <a:cubicBezTo>
                                <a:pt x="41681" y="54966"/>
                                <a:pt x="38722" y="59753"/>
                                <a:pt x="33985" y="62954"/>
                              </a:cubicBezTo>
                              <a:cubicBezTo>
                                <a:pt x="30035" y="65608"/>
                                <a:pt x="25222" y="67018"/>
                                <a:pt x="20079" y="67018"/>
                              </a:cubicBezTo>
                              <a:cubicBezTo>
                                <a:pt x="19342" y="67018"/>
                                <a:pt x="18580" y="66993"/>
                                <a:pt x="17843" y="66929"/>
                              </a:cubicBezTo>
                              <a:lnTo>
                                <a:pt x="17310" y="66878"/>
                              </a:lnTo>
                              <a:cubicBezTo>
                                <a:pt x="13005" y="66535"/>
                                <a:pt x="8903" y="65202"/>
                                <a:pt x="5448" y="63030"/>
                              </a:cubicBezTo>
                              <a:lnTo>
                                <a:pt x="0" y="59576"/>
                              </a:lnTo>
                              <a:lnTo>
                                <a:pt x="3721" y="53505"/>
                              </a:lnTo>
                              <a:lnTo>
                                <a:pt x="8153" y="56312"/>
                              </a:lnTo>
                              <a:cubicBezTo>
                                <a:pt x="9931" y="57404"/>
                                <a:pt x="11963" y="58268"/>
                                <a:pt x="14211" y="58852"/>
                              </a:cubicBezTo>
                              <a:cubicBezTo>
                                <a:pt x="16294" y="59398"/>
                                <a:pt x="18402" y="59677"/>
                                <a:pt x="20510" y="59677"/>
                              </a:cubicBezTo>
                              <a:cubicBezTo>
                                <a:pt x="26695" y="59677"/>
                                <a:pt x="31597" y="57264"/>
                                <a:pt x="33299" y="53391"/>
                              </a:cubicBezTo>
                              <a:cubicBezTo>
                                <a:pt x="35065" y="49365"/>
                                <a:pt x="33007" y="44755"/>
                                <a:pt x="28067" y="41656"/>
                              </a:cubicBezTo>
                              <a:lnTo>
                                <a:pt x="8255" y="29185"/>
                              </a:lnTo>
                              <a:cubicBezTo>
                                <a:pt x="3835" y="26391"/>
                                <a:pt x="1333" y="21755"/>
                                <a:pt x="1714" y="17094"/>
                              </a:cubicBezTo>
                              <a:lnTo>
                                <a:pt x="1740" y="16764"/>
                              </a:lnTo>
                              <a:cubicBezTo>
                                <a:pt x="2083" y="12446"/>
                                <a:pt x="4445" y="8306"/>
                                <a:pt x="8369" y="5118"/>
                              </a:cubicBezTo>
                              <a:cubicBezTo>
                                <a:pt x="12370" y="1867"/>
                                <a:pt x="17538" y="0"/>
                                <a:pt x="22530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B83B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" name="Shape 45"/>
                      <wps:cNvSpPr/>
                      <wps:spPr>
                        <a:xfrm>
                          <a:off x="1401794" y="629146"/>
                          <a:ext cx="42443" cy="6701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43" h="67018">
                              <a:moveTo>
                                <a:pt x="22530" y="0"/>
                              </a:moveTo>
                              <a:cubicBezTo>
                                <a:pt x="23355" y="0"/>
                                <a:pt x="24168" y="51"/>
                                <a:pt x="24955" y="152"/>
                              </a:cubicBezTo>
                              <a:lnTo>
                                <a:pt x="26136" y="305"/>
                              </a:lnTo>
                              <a:cubicBezTo>
                                <a:pt x="29514" y="724"/>
                                <a:pt x="32779" y="1930"/>
                                <a:pt x="35560" y="3759"/>
                              </a:cubicBezTo>
                              <a:lnTo>
                                <a:pt x="37630" y="5067"/>
                              </a:lnTo>
                              <a:lnTo>
                                <a:pt x="33934" y="11074"/>
                              </a:lnTo>
                              <a:lnTo>
                                <a:pt x="33756" y="10960"/>
                              </a:lnTo>
                              <a:cubicBezTo>
                                <a:pt x="32080" y="9881"/>
                                <a:pt x="30137" y="9055"/>
                                <a:pt x="27991" y="8484"/>
                              </a:cubicBezTo>
                              <a:cubicBezTo>
                                <a:pt x="26086" y="7988"/>
                                <a:pt x="24155" y="7734"/>
                                <a:pt x="22237" y="7734"/>
                              </a:cubicBezTo>
                              <a:cubicBezTo>
                                <a:pt x="16535" y="7734"/>
                                <a:pt x="12014" y="9969"/>
                                <a:pt x="10439" y="13564"/>
                              </a:cubicBezTo>
                              <a:cubicBezTo>
                                <a:pt x="8865" y="17183"/>
                                <a:pt x="10490" y="21222"/>
                                <a:pt x="14694" y="24117"/>
                              </a:cubicBezTo>
                              <a:lnTo>
                                <a:pt x="35154" y="37046"/>
                              </a:lnTo>
                              <a:lnTo>
                                <a:pt x="35178" y="37059"/>
                              </a:lnTo>
                              <a:cubicBezTo>
                                <a:pt x="39853" y="39954"/>
                                <a:pt x="42443" y="44577"/>
                                <a:pt x="42139" y="49466"/>
                              </a:cubicBezTo>
                              <a:lnTo>
                                <a:pt x="42113" y="49568"/>
                              </a:lnTo>
                              <a:lnTo>
                                <a:pt x="42101" y="49797"/>
                              </a:lnTo>
                              <a:cubicBezTo>
                                <a:pt x="41681" y="54966"/>
                                <a:pt x="38722" y="59753"/>
                                <a:pt x="33998" y="62954"/>
                              </a:cubicBezTo>
                              <a:cubicBezTo>
                                <a:pt x="30035" y="65608"/>
                                <a:pt x="25235" y="67018"/>
                                <a:pt x="20079" y="67018"/>
                              </a:cubicBezTo>
                              <a:cubicBezTo>
                                <a:pt x="19342" y="67018"/>
                                <a:pt x="18580" y="66993"/>
                                <a:pt x="17843" y="66929"/>
                              </a:cubicBezTo>
                              <a:lnTo>
                                <a:pt x="17310" y="66878"/>
                              </a:lnTo>
                              <a:cubicBezTo>
                                <a:pt x="13005" y="66535"/>
                                <a:pt x="8903" y="65202"/>
                                <a:pt x="5449" y="63030"/>
                              </a:cubicBezTo>
                              <a:lnTo>
                                <a:pt x="0" y="59576"/>
                              </a:lnTo>
                              <a:lnTo>
                                <a:pt x="3721" y="53505"/>
                              </a:lnTo>
                              <a:lnTo>
                                <a:pt x="8153" y="56312"/>
                              </a:lnTo>
                              <a:cubicBezTo>
                                <a:pt x="9931" y="57404"/>
                                <a:pt x="11964" y="58268"/>
                                <a:pt x="14211" y="58852"/>
                              </a:cubicBezTo>
                              <a:cubicBezTo>
                                <a:pt x="16294" y="59398"/>
                                <a:pt x="18402" y="59677"/>
                                <a:pt x="20510" y="59677"/>
                              </a:cubicBezTo>
                              <a:cubicBezTo>
                                <a:pt x="26695" y="59677"/>
                                <a:pt x="31597" y="57264"/>
                                <a:pt x="33300" y="53391"/>
                              </a:cubicBezTo>
                              <a:cubicBezTo>
                                <a:pt x="35065" y="49365"/>
                                <a:pt x="33020" y="44755"/>
                                <a:pt x="28067" y="41656"/>
                              </a:cubicBezTo>
                              <a:lnTo>
                                <a:pt x="8255" y="29185"/>
                              </a:lnTo>
                              <a:cubicBezTo>
                                <a:pt x="3848" y="26391"/>
                                <a:pt x="1333" y="21755"/>
                                <a:pt x="1715" y="17094"/>
                              </a:cubicBezTo>
                              <a:lnTo>
                                <a:pt x="1739" y="16764"/>
                              </a:lnTo>
                              <a:cubicBezTo>
                                <a:pt x="2083" y="12446"/>
                                <a:pt x="4445" y="8306"/>
                                <a:pt x="8369" y="5118"/>
                              </a:cubicBezTo>
                              <a:cubicBezTo>
                                <a:pt x="12370" y="1867"/>
                                <a:pt x="17538" y="0"/>
                                <a:pt x="22530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B83B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6" name="Shape 46"/>
                      <wps:cNvSpPr/>
                      <wps:spPr>
                        <a:xfrm>
                          <a:off x="858638" y="629146"/>
                          <a:ext cx="42443" cy="6701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43" h="67018">
                              <a:moveTo>
                                <a:pt x="22530" y="0"/>
                              </a:moveTo>
                              <a:cubicBezTo>
                                <a:pt x="23355" y="0"/>
                                <a:pt x="24168" y="51"/>
                                <a:pt x="24955" y="152"/>
                              </a:cubicBezTo>
                              <a:lnTo>
                                <a:pt x="26136" y="305"/>
                              </a:lnTo>
                              <a:cubicBezTo>
                                <a:pt x="29514" y="724"/>
                                <a:pt x="32779" y="1930"/>
                                <a:pt x="35560" y="3759"/>
                              </a:cubicBezTo>
                              <a:lnTo>
                                <a:pt x="37630" y="5067"/>
                              </a:lnTo>
                              <a:lnTo>
                                <a:pt x="33934" y="11074"/>
                              </a:lnTo>
                              <a:lnTo>
                                <a:pt x="33756" y="10960"/>
                              </a:lnTo>
                              <a:cubicBezTo>
                                <a:pt x="32080" y="9881"/>
                                <a:pt x="30137" y="9055"/>
                                <a:pt x="27991" y="8484"/>
                              </a:cubicBezTo>
                              <a:cubicBezTo>
                                <a:pt x="26086" y="7988"/>
                                <a:pt x="24155" y="7734"/>
                                <a:pt x="22237" y="7734"/>
                              </a:cubicBezTo>
                              <a:cubicBezTo>
                                <a:pt x="16535" y="7734"/>
                                <a:pt x="12014" y="9969"/>
                                <a:pt x="10439" y="13564"/>
                              </a:cubicBezTo>
                              <a:cubicBezTo>
                                <a:pt x="8865" y="17183"/>
                                <a:pt x="10490" y="21222"/>
                                <a:pt x="14694" y="24117"/>
                              </a:cubicBezTo>
                              <a:lnTo>
                                <a:pt x="35153" y="37046"/>
                              </a:lnTo>
                              <a:lnTo>
                                <a:pt x="35179" y="37059"/>
                              </a:lnTo>
                              <a:cubicBezTo>
                                <a:pt x="39853" y="39954"/>
                                <a:pt x="42443" y="44577"/>
                                <a:pt x="42139" y="49466"/>
                              </a:cubicBezTo>
                              <a:lnTo>
                                <a:pt x="42113" y="49568"/>
                              </a:lnTo>
                              <a:lnTo>
                                <a:pt x="42101" y="49797"/>
                              </a:lnTo>
                              <a:cubicBezTo>
                                <a:pt x="41681" y="54966"/>
                                <a:pt x="38722" y="59753"/>
                                <a:pt x="33985" y="62954"/>
                              </a:cubicBezTo>
                              <a:cubicBezTo>
                                <a:pt x="30035" y="65608"/>
                                <a:pt x="25222" y="67018"/>
                                <a:pt x="20079" y="67018"/>
                              </a:cubicBezTo>
                              <a:cubicBezTo>
                                <a:pt x="19342" y="67018"/>
                                <a:pt x="18580" y="66993"/>
                                <a:pt x="17843" y="66929"/>
                              </a:cubicBezTo>
                              <a:lnTo>
                                <a:pt x="17310" y="66878"/>
                              </a:lnTo>
                              <a:cubicBezTo>
                                <a:pt x="13005" y="66535"/>
                                <a:pt x="8903" y="65202"/>
                                <a:pt x="5448" y="63030"/>
                              </a:cubicBezTo>
                              <a:lnTo>
                                <a:pt x="0" y="59576"/>
                              </a:lnTo>
                              <a:lnTo>
                                <a:pt x="3721" y="53505"/>
                              </a:lnTo>
                              <a:lnTo>
                                <a:pt x="8153" y="56312"/>
                              </a:lnTo>
                              <a:cubicBezTo>
                                <a:pt x="9931" y="57404"/>
                                <a:pt x="11963" y="58268"/>
                                <a:pt x="14211" y="58852"/>
                              </a:cubicBezTo>
                              <a:cubicBezTo>
                                <a:pt x="16294" y="59398"/>
                                <a:pt x="18402" y="59677"/>
                                <a:pt x="20510" y="59677"/>
                              </a:cubicBezTo>
                              <a:cubicBezTo>
                                <a:pt x="26695" y="59677"/>
                                <a:pt x="31597" y="57264"/>
                                <a:pt x="33299" y="53391"/>
                              </a:cubicBezTo>
                              <a:cubicBezTo>
                                <a:pt x="35065" y="49365"/>
                                <a:pt x="33007" y="44755"/>
                                <a:pt x="28067" y="41656"/>
                              </a:cubicBezTo>
                              <a:lnTo>
                                <a:pt x="8255" y="29185"/>
                              </a:lnTo>
                              <a:cubicBezTo>
                                <a:pt x="3835" y="26391"/>
                                <a:pt x="1333" y="21755"/>
                                <a:pt x="1714" y="17094"/>
                              </a:cubicBezTo>
                              <a:lnTo>
                                <a:pt x="1740" y="16764"/>
                              </a:lnTo>
                              <a:cubicBezTo>
                                <a:pt x="2083" y="12446"/>
                                <a:pt x="4445" y="8306"/>
                                <a:pt x="8369" y="5118"/>
                              </a:cubicBezTo>
                              <a:cubicBezTo>
                                <a:pt x="12370" y="1867"/>
                                <a:pt x="17538" y="0"/>
                                <a:pt x="22530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B83B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7" name="Shape 47"/>
                      <wps:cNvSpPr/>
                      <wps:spPr>
                        <a:xfrm>
                          <a:off x="1454214" y="629967"/>
                          <a:ext cx="35446" cy="655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446" h="65507">
                              <a:moveTo>
                                <a:pt x="0" y="0"/>
                              </a:moveTo>
                              <a:lnTo>
                                <a:pt x="8192" y="0"/>
                              </a:lnTo>
                              <a:lnTo>
                                <a:pt x="8192" y="58484"/>
                              </a:lnTo>
                              <a:lnTo>
                                <a:pt x="35446" y="58484"/>
                              </a:lnTo>
                              <a:lnTo>
                                <a:pt x="35446" y="65507"/>
                              </a:lnTo>
                              <a:lnTo>
                                <a:pt x="0" y="6550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B83B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8" name="Shape 48"/>
                      <wps:cNvSpPr/>
                      <wps:spPr>
                        <a:xfrm>
                          <a:off x="702736" y="629967"/>
                          <a:ext cx="35446" cy="655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446" h="65507">
                              <a:moveTo>
                                <a:pt x="0" y="0"/>
                              </a:moveTo>
                              <a:lnTo>
                                <a:pt x="8191" y="0"/>
                              </a:lnTo>
                              <a:lnTo>
                                <a:pt x="8191" y="58484"/>
                              </a:lnTo>
                              <a:lnTo>
                                <a:pt x="35446" y="58484"/>
                              </a:lnTo>
                              <a:lnTo>
                                <a:pt x="35446" y="65507"/>
                              </a:lnTo>
                              <a:lnTo>
                                <a:pt x="0" y="6550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B83B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9" name="Shape 49"/>
                      <wps:cNvSpPr/>
                      <wps:spPr>
                        <a:xfrm>
                          <a:off x="226952" y="629964"/>
                          <a:ext cx="35446" cy="655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446" h="65507">
                              <a:moveTo>
                                <a:pt x="0" y="0"/>
                              </a:moveTo>
                              <a:lnTo>
                                <a:pt x="35446" y="0"/>
                              </a:lnTo>
                              <a:lnTo>
                                <a:pt x="35446" y="7023"/>
                              </a:lnTo>
                              <a:lnTo>
                                <a:pt x="8191" y="7023"/>
                              </a:lnTo>
                              <a:lnTo>
                                <a:pt x="8191" y="27711"/>
                              </a:lnTo>
                              <a:lnTo>
                                <a:pt x="32029" y="27711"/>
                              </a:lnTo>
                              <a:lnTo>
                                <a:pt x="32029" y="34735"/>
                              </a:lnTo>
                              <a:lnTo>
                                <a:pt x="8191" y="34735"/>
                              </a:lnTo>
                              <a:lnTo>
                                <a:pt x="8191" y="58484"/>
                              </a:lnTo>
                              <a:lnTo>
                                <a:pt x="35446" y="58484"/>
                              </a:lnTo>
                              <a:lnTo>
                                <a:pt x="35446" y="65507"/>
                              </a:lnTo>
                              <a:lnTo>
                                <a:pt x="0" y="6550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B83B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" name="Shape 50"/>
                      <wps:cNvSpPr/>
                      <wps:spPr>
                        <a:xfrm>
                          <a:off x="1600457" y="629964"/>
                          <a:ext cx="35446" cy="655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446" h="65507">
                              <a:moveTo>
                                <a:pt x="0" y="0"/>
                              </a:moveTo>
                              <a:lnTo>
                                <a:pt x="35446" y="0"/>
                              </a:lnTo>
                              <a:lnTo>
                                <a:pt x="35446" y="7023"/>
                              </a:lnTo>
                              <a:lnTo>
                                <a:pt x="8192" y="7023"/>
                              </a:lnTo>
                              <a:lnTo>
                                <a:pt x="8192" y="27711"/>
                              </a:lnTo>
                              <a:lnTo>
                                <a:pt x="32030" y="27711"/>
                              </a:lnTo>
                              <a:lnTo>
                                <a:pt x="32030" y="34735"/>
                              </a:lnTo>
                              <a:lnTo>
                                <a:pt x="8192" y="34735"/>
                              </a:lnTo>
                              <a:lnTo>
                                <a:pt x="8192" y="58484"/>
                              </a:lnTo>
                              <a:lnTo>
                                <a:pt x="35446" y="58484"/>
                              </a:lnTo>
                              <a:lnTo>
                                <a:pt x="35446" y="65507"/>
                              </a:lnTo>
                              <a:lnTo>
                                <a:pt x="0" y="6550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B83B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1" name="Shape 51"/>
                      <wps:cNvSpPr/>
                      <wps:spPr>
                        <a:xfrm>
                          <a:off x="1340532" y="629967"/>
                          <a:ext cx="35445" cy="655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445" h="65507">
                              <a:moveTo>
                                <a:pt x="0" y="0"/>
                              </a:moveTo>
                              <a:lnTo>
                                <a:pt x="35445" y="0"/>
                              </a:lnTo>
                              <a:lnTo>
                                <a:pt x="35445" y="7023"/>
                              </a:lnTo>
                              <a:lnTo>
                                <a:pt x="8191" y="7023"/>
                              </a:lnTo>
                              <a:lnTo>
                                <a:pt x="8191" y="27711"/>
                              </a:lnTo>
                              <a:lnTo>
                                <a:pt x="32029" y="27711"/>
                              </a:lnTo>
                              <a:lnTo>
                                <a:pt x="32029" y="34735"/>
                              </a:lnTo>
                              <a:lnTo>
                                <a:pt x="8191" y="34735"/>
                              </a:lnTo>
                              <a:lnTo>
                                <a:pt x="8191" y="65507"/>
                              </a:lnTo>
                              <a:lnTo>
                                <a:pt x="0" y="6550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B83B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07" name="Shape 407"/>
                      <wps:cNvSpPr/>
                      <wps:spPr>
                        <a:xfrm>
                          <a:off x="580332" y="629971"/>
                          <a:ext cx="9144" cy="655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65507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65507"/>
                              </a:lnTo>
                              <a:lnTo>
                                <a:pt x="0" y="65507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B83B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08" name="Shape 408"/>
                      <wps:cNvSpPr/>
                      <wps:spPr>
                        <a:xfrm>
                          <a:off x="1018443" y="629971"/>
                          <a:ext cx="9144" cy="655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65507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65507"/>
                              </a:lnTo>
                              <a:lnTo>
                                <a:pt x="0" y="65507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B83B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4" name="Shape 54"/>
                      <wps:cNvSpPr/>
                      <wps:spPr>
                        <a:xfrm>
                          <a:off x="908169" y="629208"/>
                          <a:ext cx="22277" cy="6695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277" h="66954">
                              <a:moveTo>
                                <a:pt x="21323" y="0"/>
                              </a:moveTo>
                              <a:lnTo>
                                <a:pt x="22277" y="0"/>
                              </a:lnTo>
                              <a:lnTo>
                                <a:pt x="22277" y="6909"/>
                              </a:lnTo>
                              <a:lnTo>
                                <a:pt x="21247" y="6909"/>
                              </a:lnTo>
                              <a:cubicBezTo>
                                <a:pt x="15583" y="6909"/>
                                <a:pt x="10300" y="11252"/>
                                <a:pt x="9474" y="16586"/>
                              </a:cubicBezTo>
                              <a:lnTo>
                                <a:pt x="9474" y="16650"/>
                              </a:lnTo>
                              <a:cubicBezTo>
                                <a:pt x="8014" y="27788"/>
                                <a:pt x="8014" y="39078"/>
                                <a:pt x="9461" y="50203"/>
                              </a:cubicBezTo>
                              <a:lnTo>
                                <a:pt x="9474" y="50267"/>
                              </a:lnTo>
                              <a:cubicBezTo>
                                <a:pt x="10300" y="55613"/>
                                <a:pt x="15583" y="59957"/>
                                <a:pt x="21247" y="59957"/>
                              </a:cubicBezTo>
                              <a:lnTo>
                                <a:pt x="22277" y="59957"/>
                              </a:lnTo>
                              <a:lnTo>
                                <a:pt x="22277" y="66954"/>
                              </a:lnTo>
                              <a:lnTo>
                                <a:pt x="21323" y="66954"/>
                              </a:lnTo>
                              <a:cubicBezTo>
                                <a:pt x="11176" y="66954"/>
                                <a:pt x="1524" y="58318"/>
                                <a:pt x="660" y="48476"/>
                              </a:cubicBezTo>
                              <a:cubicBezTo>
                                <a:pt x="0" y="38519"/>
                                <a:pt x="0" y="28435"/>
                                <a:pt x="660" y="18479"/>
                              </a:cubicBezTo>
                              <a:cubicBezTo>
                                <a:pt x="1524" y="8636"/>
                                <a:pt x="11176" y="0"/>
                                <a:pt x="21323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B83B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5" name="Shape 55"/>
                      <wps:cNvSpPr/>
                      <wps:spPr>
                        <a:xfrm>
                          <a:off x="930446" y="629208"/>
                          <a:ext cx="22275" cy="6695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275" h="66954">
                              <a:moveTo>
                                <a:pt x="0" y="0"/>
                              </a:moveTo>
                              <a:lnTo>
                                <a:pt x="964" y="0"/>
                              </a:lnTo>
                              <a:cubicBezTo>
                                <a:pt x="11099" y="0"/>
                                <a:pt x="20751" y="8636"/>
                                <a:pt x="21627" y="18479"/>
                              </a:cubicBezTo>
                              <a:cubicBezTo>
                                <a:pt x="22275" y="28423"/>
                                <a:pt x="22275" y="38519"/>
                                <a:pt x="21627" y="48476"/>
                              </a:cubicBezTo>
                              <a:cubicBezTo>
                                <a:pt x="20751" y="58318"/>
                                <a:pt x="11112" y="66954"/>
                                <a:pt x="964" y="66954"/>
                              </a:cubicBezTo>
                              <a:lnTo>
                                <a:pt x="0" y="66954"/>
                              </a:lnTo>
                              <a:lnTo>
                                <a:pt x="0" y="59957"/>
                              </a:lnTo>
                              <a:lnTo>
                                <a:pt x="1028" y="59957"/>
                              </a:lnTo>
                              <a:cubicBezTo>
                                <a:pt x="6692" y="59957"/>
                                <a:pt x="11975" y="55613"/>
                                <a:pt x="12801" y="50267"/>
                              </a:cubicBezTo>
                              <a:lnTo>
                                <a:pt x="12814" y="50203"/>
                              </a:lnTo>
                              <a:cubicBezTo>
                                <a:pt x="14262" y="39078"/>
                                <a:pt x="14262" y="27788"/>
                                <a:pt x="12814" y="16650"/>
                              </a:cubicBezTo>
                              <a:lnTo>
                                <a:pt x="12801" y="16586"/>
                              </a:lnTo>
                              <a:cubicBezTo>
                                <a:pt x="11975" y="11252"/>
                                <a:pt x="6692" y="6909"/>
                                <a:pt x="1028" y="6909"/>
                              </a:cubicBezTo>
                              <a:lnTo>
                                <a:pt x="0" y="690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B83B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6" name="Shape 56"/>
                      <wps:cNvSpPr/>
                      <wps:spPr>
                        <a:xfrm>
                          <a:off x="322644" y="629208"/>
                          <a:ext cx="22277" cy="6695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277" h="66954">
                              <a:moveTo>
                                <a:pt x="21323" y="0"/>
                              </a:moveTo>
                              <a:lnTo>
                                <a:pt x="22277" y="0"/>
                              </a:lnTo>
                              <a:lnTo>
                                <a:pt x="22277" y="6909"/>
                              </a:lnTo>
                              <a:lnTo>
                                <a:pt x="21247" y="6909"/>
                              </a:lnTo>
                              <a:cubicBezTo>
                                <a:pt x="15583" y="6909"/>
                                <a:pt x="10300" y="11252"/>
                                <a:pt x="9474" y="16586"/>
                              </a:cubicBezTo>
                              <a:lnTo>
                                <a:pt x="9474" y="16650"/>
                              </a:lnTo>
                              <a:cubicBezTo>
                                <a:pt x="8014" y="27788"/>
                                <a:pt x="8014" y="39078"/>
                                <a:pt x="9461" y="50203"/>
                              </a:cubicBezTo>
                              <a:lnTo>
                                <a:pt x="9474" y="50267"/>
                              </a:lnTo>
                              <a:cubicBezTo>
                                <a:pt x="10300" y="55613"/>
                                <a:pt x="15583" y="59957"/>
                                <a:pt x="21247" y="59957"/>
                              </a:cubicBezTo>
                              <a:lnTo>
                                <a:pt x="22277" y="59957"/>
                              </a:lnTo>
                              <a:lnTo>
                                <a:pt x="22277" y="66954"/>
                              </a:lnTo>
                              <a:lnTo>
                                <a:pt x="21323" y="66954"/>
                              </a:lnTo>
                              <a:cubicBezTo>
                                <a:pt x="11176" y="66954"/>
                                <a:pt x="1524" y="58318"/>
                                <a:pt x="660" y="48476"/>
                              </a:cubicBezTo>
                              <a:cubicBezTo>
                                <a:pt x="0" y="38519"/>
                                <a:pt x="0" y="28435"/>
                                <a:pt x="660" y="18479"/>
                              </a:cubicBezTo>
                              <a:cubicBezTo>
                                <a:pt x="1524" y="8636"/>
                                <a:pt x="11176" y="0"/>
                                <a:pt x="21323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B83B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7" name="Shape 57"/>
                      <wps:cNvSpPr/>
                      <wps:spPr>
                        <a:xfrm>
                          <a:off x="344920" y="629208"/>
                          <a:ext cx="22275" cy="6695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275" h="66954">
                              <a:moveTo>
                                <a:pt x="0" y="0"/>
                              </a:moveTo>
                              <a:lnTo>
                                <a:pt x="964" y="0"/>
                              </a:lnTo>
                              <a:cubicBezTo>
                                <a:pt x="11099" y="0"/>
                                <a:pt x="20751" y="8636"/>
                                <a:pt x="21627" y="18479"/>
                              </a:cubicBezTo>
                              <a:cubicBezTo>
                                <a:pt x="22275" y="28423"/>
                                <a:pt x="22275" y="38519"/>
                                <a:pt x="21627" y="48476"/>
                              </a:cubicBezTo>
                              <a:cubicBezTo>
                                <a:pt x="20751" y="58318"/>
                                <a:pt x="11111" y="66954"/>
                                <a:pt x="964" y="66954"/>
                              </a:cubicBezTo>
                              <a:lnTo>
                                <a:pt x="0" y="66954"/>
                              </a:lnTo>
                              <a:lnTo>
                                <a:pt x="0" y="59957"/>
                              </a:lnTo>
                              <a:lnTo>
                                <a:pt x="1027" y="59957"/>
                              </a:lnTo>
                              <a:cubicBezTo>
                                <a:pt x="6692" y="59957"/>
                                <a:pt x="11975" y="55613"/>
                                <a:pt x="12800" y="50267"/>
                              </a:cubicBezTo>
                              <a:lnTo>
                                <a:pt x="12813" y="50203"/>
                              </a:lnTo>
                              <a:cubicBezTo>
                                <a:pt x="14261" y="39078"/>
                                <a:pt x="14261" y="27788"/>
                                <a:pt x="12813" y="16650"/>
                              </a:cubicBezTo>
                              <a:lnTo>
                                <a:pt x="12800" y="16586"/>
                              </a:lnTo>
                              <a:cubicBezTo>
                                <a:pt x="11975" y="11252"/>
                                <a:pt x="6692" y="6909"/>
                                <a:pt x="1027" y="6909"/>
                              </a:cubicBezTo>
                              <a:lnTo>
                                <a:pt x="0" y="690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B83B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8" name="Shape 58"/>
                      <wps:cNvSpPr/>
                      <wps:spPr>
                        <a:xfrm>
                          <a:off x="1648006" y="629967"/>
                          <a:ext cx="44831" cy="655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4831" h="65507">
                              <a:moveTo>
                                <a:pt x="0" y="0"/>
                              </a:moveTo>
                              <a:lnTo>
                                <a:pt x="9551" y="0"/>
                              </a:lnTo>
                              <a:lnTo>
                                <a:pt x="36640" y="52286"/>
                              </a:lnTo>
                              <a:lnTo>
                                <a:pt x="36640" y="0"/>
                              </a:lnTo>
                              <a:lnTo>
                                <a:pt x="44831" y="0"/>
                              </a:lnTo>
                              <a:lnTo>
                                <a:pt x="44831" y="65507"/>
                              </a:lnTo>
                              <a:lnTo>
                                <a:pt x="35573" y="65507"/>
                              </a:lnTo>
                              <a:lnTo>
                                <a:pt x="8471" y="13183"/>
                              </a:lnTo>
                              <a:lnTo>
                                <a:pt x="8471" y="65507"/>
                              </a:lnTo>
                              <a:lnTo>
                                <a:pt x="267" y="6550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B83B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9" name="Shape 59"/>
                      <wps:cNvSpPr/>
                      <wps:spPr>
                        <a:xfrm>
                          <a:off x="376920" y="629967"/>
                          <a:ext cx="44831" cy="655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4831" h="65507">
                              <a:moveTo>
                                <a:pt x="0" y="0"/>
                              </a:moveTo>
                              <a:lnTo>
                                <a:pt x="9551" y="0"/>
                              </a:lnTo>
                              <a:lnTo>
                                <a:pt x="36640" y="52286"/>
                              </a:lnTo>
                              <a:lnTo>
                                <a:pt x="36640" y="0"/>
                              </a:lnTo>
                              <a:lnTo>
                                <a:pt x="44831" y="0"/>
                              </a:lnTo>
                              <a:lnTo>
                                <a:pt x="44831" y="65507"/>
                              </a:lnTo>
                              <a:lnTo>
                                <a:pt x="35573" y="65507"/>
                              </a:lnTo>
                              <a:lnTo>
                                <a:pt x="8471" y="13183"/>
                              </a:lnTo>
                              <a:lnTo>
                                <a:pt x="8471" y="65507"/>
                              </a:lnTo>
                              <a:lnTo>
                                <a:pt x="267" y="6550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B83B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0" name="Shape 60"/>
                      <wps:cNvSpPr/>
                      <wps:spPr>
                        <a:xfrm>
                          <a:off x="1150969" y="629208"/>
                          <a:ext cx="22276" cy="6695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276" h="66954">
                              <a:moveTo>
                                <a:pt x="21324" y="0"/>
                              </a:moveTo>
                              <a:lnTo>
                                <a:pt x="22276" y="0"/>
                              </a:lnTo>
                              <a:lnTo>
                                <a:pt x="22276" y="6909"/>
                              </a:lnTo>
                              <a:lnTo>
                                <a:pt x="21247" y="6909"/>
                              </a:lnTo>
                              <a:cubicBezTo>
                                <a:pt x="15583" y="6909"/>
                                <a:pt x="10299" y="11252"/>
                                <a:pt x="9474" y="16586"/>
                              </a:cubicBezTo>
                              <a:lnTo>
                                <a:pt x="9474" y="16650"/>
                              </a:lnTo>
                              <a:cubicBezTo>
                                <a:pt x="8013" y="27788"/>
                                <a:pt x="8013" y="39078"/>
                                <a:pt x="9461" y="50203"/>
                              </a:cubicBezTo>
                              <a:lnTo>
                                <a:pt x="9474" y="50267"/>
                              </a:lnTo>
                              <a:cubicBezTo>
                                <a:pt x="10299" y="55613"/>
                                <a:pt x="15583" y="59957"/>
                                <a:pt x="21247" y="59957"/>
                              </a:cubicBezTo>
                              <a:lnTo>
                                <a:pt x="22276" y="59957"/>
                              </a:lnTo>
                              <a:lnTo>
                                <a:pt x="22276" y="66954"/>
                              </a:lnTo>
                              <a:lnTo>
                                <a:pt x="21324" y="66954"/>
                              </a:lnTo>
                              <a:cubicBezTo>
                                <a:pt x="11176" y="66954"/>
                                <a:pt x="1524" y="58318"/>
                                <a:pt x="660" y="48476"/>
                              </a:cubicBezTo>
                              <a:cubicBezTo>
                                <a:pt x="0" y="38519"/>
                                <a:pt x="0" y="28435"/>
                                <a:pt x="660" y="18479"/>
                              </a:cubicBezTo>
                              <a:cubicBezTo>
                                <a:pt x="1524" y="8636"/>
                                <a:pt x="11176" y="0"/>
                                <a:pt x="21324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B83B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1" name="Shape 61"/>
                      <wps:cNvSpPr/>
                      <wps:spPr>
                        <a:xfrm>
                          <a:off x="1173246" y="629208"/>
                          <a:ext cx="22275" cy="6695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275" h="66954">
                              <a:moveTo>
                                <a:pt x="0" y="0"/>
                              </a:moveTo>
                              <a:lnTo>
                                <a:pt x="965" y="0"/>
                              </a:lnTo>
                              <a:cubicBezTo>
                                <a:pt x="11099" y="0"/>
                                <a:pt x="20751" y="8636"/>
                                <a:pt x="21627" y="18479"/>
                              </a:cubicBezTo>
                              <a:cubicBezTo>
                                <a:pt x="22275" y="28423"/>
                                <a:pt x="22275" y="38519"/>
                                <a:pt x="21627" y="48476"/>
                              </a:cubicBezTo>
                              <a:cubicBezTo>
                                <a:pt x="20751" y="58318"/>
                                <a:pt x="11099" y="66954"/>
                                <a:pt x="965" y="66954"/>
                              </a:cubicBezTo>
                              <a:lnTo>
                                <a:pt x="0" y="66954"/>
                              </a:lnTo>
                              <a:lnTo>
                                <a:pt x="0" y="59957"/>
                              </a:lnTo>
                              <a:lnTo>
                                <a:pt x="1029" y="59957"/>
                              </a:lnTo>
                              <a:cubicBezTo>
                                <a:pt x="6693" y="59957"/>
                                <a:pt x="11976" y="55613"/>
                                <a:pt x="12802" y="50267"/>
                              </a:cubicBezTo>
                              <a:lnTo>
                                <a:pt x="12814" y="50203"/>
                              </a:lnTo>
                              <a:cubicBezTo>
                                <a:pt x="14262" y="39078"/>
                                <a:pt x="14262" y="27788"/>
                                <a:pt x="12814" y="16650"/>
                              </a:cubicBezTo>
                              <a:lnTo>
                                <a:pt x="12802" y="16586"/>
                              </a:lnTo>
                              <a:cubicBezTo>
                                <a:pt x="11976" y="11252"/>
                                <a:pt x="6693" y="6909"/>
                                <a:pt x="1029" y="6909"/>
                              </a:cubicBezTo>
                              <a:lnTo>
                                <a:pt x="0" y="690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B83B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2" name="Shape 62"/>
                      <wps:cNvSpPr/>
                      <wps:spPr>
                        <a:xfrm>
                          <a:off x="1284133" y="629208"/>
                          <a:ext cx="22277" cy="6695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277" h="66954">
                              <a:moveTo>
                                <a:pt x="21324" y="0"/>
                              </a:moveTo>
                              <a:lnTo>
                                <a:pt x="22277" y="0"/>
                              </a:lnTo>
                              <a:lnTo>
                                <a:pt x="22277" y="6909"/>
                              </a:lnTo>
                              <a:lnTo>
                                <a:pt x="21247" y="6909"/>
                              </a:lnTo>
                              <a:cubicBezTo>
                                <a:pt x="15583" y="6909"/>
                                <a:pt x="10299" y="11252"/>
                                <a:pt x="9474" y="16586"/>
                              </a:cubicBezTo>
                              <a:lnTo>
                                <a:pt x="9474" y="16650"/>
                              </a:lnTo>
                              <a:cubicBezTo>
                                <a:pt x="8013" y="27788"/>
                                <a:pt x="8013" y="39078"/>
                                <a:pt x="9461" y="50203"/>
                              </a:cubicBezTo>
                              <a:lnTo>
                                <a:pt x="9474" y="50267"/>
                              </a:lnTo>
                              <a:cubicBezTo>
                                <a:pt x="10299" y="55613"/>
                                <a:pt x="15583" y="59957"/>
                                <a:pt x="21247" y="59957"/>
                              </a:cubicBezTo>
                              <a:lnTo>
                                <a:pt x="22277" y="59957"/>
                              </a:lnTo>
                              <a:lnTo>
                                <a:pt x="22277" y="66954"/>
                              </a:lnTo>
                              <a:lnTo>
                                <a:pt x="21324" y="66954"/>
                              </a:lnTo>
                              <a:cubicBezTo>
                                <a:pt x="11176" y="66954"/>
                                <a:pt x="1524" y="58318"/>
                                <a:pt x="660" y="48476"/>
                              </a:cubicBezTo>
                              <a:cubicBezTo>
                                <a:pt x="0" y="38519"/>
                                <a:pt x="0" y="28435"/>
                                <a:pt x="660" y="18479"/>
                              </a:cubicBezTo>
                              <a:cubicBezTo>
                                <a:pt x="1524" y="8636"/>
                                <a:pt x="11176" y="0"/>
                                <a:pt x="21324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B83B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3" name="Shape 63"/>
                      <wps:cNvSpPr/>
                      <wps:spPr>
                        <a:xfrm>
                          <a:off x="1306409" y="629208"/>
                          <a:ext cx="22275" cy="6695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275" h="66954">
                              <a:moveTo>
                                <a:pt x="0" y="0"/>
                              </a:moveTo>
                              <a:lnTo>
                                <a:pt x="964" y="0"/>
                              </a:lnTo>
                              <a:cubicBezTo>
                                <a:pt x="11099" y="0"/>
                                <a:pt x="20751" y="8636"/>
                                <a:pt x="21627" y="18479"/>
                              </a:cubicBezTo>
                              <a:cubicBezTo>
                                <a:pt x="22275" y="28423"/>
                                <a:pt x="22275" y="38519"/>
                                <a:pt x="21627" y="48476"/>
                              </a:cubicBezTo>
                              <a:cubicBezTo>
                                <a:pt x="20751" y="58318"/>
                                <a:pt x="11099" y="66954"/>
                                <a:pt x="964" y="66954"/>
                              </a:cubicBezTo>
                              <a:lnTo>
                                <a:pt x="0" y="66954"/>
                              </a:lnTo>
                              <a:lnTo>
                                <a:pt x="0" y="59957"/>
                              </a:lnTo>
                              <a:lnTo>
                                <a:pt x="1028" y="59957"/>
                              </a:lnTo>
                              <a:cubicBezTo>
                                <a:pt x="6692" y="59957"/>
                                <a:pt x="11975" y="55613"/>
                                <a:pt x="12801" y="50267"/>
                              </a:cubicBezTo>
                              <a:lnTo>
                                <a:pt x="12813" y="50203"/>
                              </a:lnTo>
                              <a:cubicBezTo>
                                <a:pt x="14261" y="39078"/>
                                <a:pt x="14261" y="27788"/>
                                <a:pt x="12813" y="16650"/>
                              </a:cubicBezTo>
                              <a:lnTo>
                                <a:pt x="12801" y="16586"/>
                              </a:lnTo>
                              <a:cubicBezTo>
                                <a:pt x="11975" y="11252"/>
                                <a:pt x="6692" y="6909"/>
                                <a:pt x="1028" y="6909"/>
                              </a:cubicBezTo>
                              <a:lnTo>
                                <a:pt x="0" y="690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B83B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4" name="Shape 64"/>
                      <wps:cNvSpPr/>
                      <wps:spPr>
                        <a:xfrm>
                          <a:off x="1493822" y="629208"/>
                          <a:ext cx="22277" cy="6695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277" h="66954">
                              <a:moveTo>
                                <a:pt x="21324" y="0"/>
                              </a:moveTo>
                              <a:lnTo>
                                <a:pt x="22277" y="0"/>
                              </a:lnTo>
                              <a:lnTo>
                                <a:pt x="22277" y="6909"/>
                              </a:lnTo>
                              <a:lnTo>
                                <a:pt x="21247" y="6909"/>
                              </a:lnTo>
                              <a:cubicBezTo>
                                <a:pt x="15583" y="6909"/>
                                <a:pt x="10299" y="11252"/>
                                <a:pt x="9474" y="16586"/>
                              </a:cubicBezTo>
                              <a:lnTo>
                                <a:pt x="9474" y="16650"/>
                              </a:lnTo>
                              <a:cubicBezTo>
                                <a:pt x="8013" y="27788"/>
                                <a:pt x="8013" y="39078"/>
                                <a:pt x="9461" y="50203"/>
                              </a:cubicBezTo>
                              <a:lnTo>
                                <a:pt x="9474" y="50267"/>
                              </a:lnTo>
                              <a:cubicBezTo>
                                <a:pt x="10299" y="55613"/>
                                <a:pt x="15583" y="59957"/>
                                <a:pt x="21247" y="59957"/>
                              </a:cubicBezTo>
                              <a:lnTo>
                                <a:pt x="22277" y="59957"/>
                              </a:lnTo>
                              <a:lnTo>
                                <a:pt x="22277" y="66954"/>
                              </a:lnTo>
                              <a:lnTo>
                                <a:pt x="21324" y="66954"/>
                              </a:lnTo>
                              <a:cubicBezTo>
                                <a:pt x="11176" y="66954"/>
                                <a:pt x="1524" y="58318"/>
                                <a:pt x="660" y="48476"/>
                              </a:cubicBezTo>
                              <a:cubicBezTo>
                                <a:pt x="0" y="38519"/>
                                <a:pt x="0" y="28435"/>
                                <a:pt x="660" y="18479"/>
                              </a:cubicBezTo>
                              <a:cubicBezTo>
                                <a:pt x="1524" y="8636"/>
                                <a:pt x="11176" y="0"/>
                                <a:pt x="21324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B83B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5" name="Shape 65"/>
                      <wps:cNvSpPr/>
                      <wps:spPr>
                        <a:xfrm>
                          <a:off x="1516099" y="629208"/>
                          <a:ext cx="22275" cy="6695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275" h="66954">
                              <a:moveTo>
                                <a:pt x="0" y="0"/>
                              </a:moveTo>
                              <a:lnTo>
                                <a:pt x="964" y="0"/>
                              </a:lnTo>
                              <a:cubicBezTo>
                                <a:pt x="11099" y="0"/>
                                <a:pt x="20751" y="8636"/>
                                <a:pt x="21627" y="18479"/>
                              </a:cubicBezTo>
                              <a:cubicBezTo>
                                <a:pt x="22275" y="28423"/>
                                <a:pt x="22275" y="38519"/>
                                <a:pt x="21627" y="48476"/>
                              </a:cubicBezTo>
                              <a:cubicBezTo>
                                <a:pt x="20751" y="58318"/>
                                <a:pt x="11099" y="66954"/>
                                <a:pt x="964" y="66954"/>
                              </a:cubicBezTo>
                              <a:lnTo>
                                <a:pt x="0" y="66954"/>
                              </a:lnTo>
                              <a:lnTo>
                                <a:pt x="0" y="59957"/>
                              </a:lnTo>
                              <a:lnTo>
                                <a:pt x="1028" y="59957"/>
                              </a:lnTo>
                              <a:cubicBezTo>
                                <a:pt x="6692" y="59957"/>
                                <a:pt x="11975" y="55613"/>
                                <a:pt x="12801" y="50267"/>
                              </a:cubicBezTo>
                              <a:lnTo>
                                <a:pt x="12813" y="50203"/>
                              </a:lnTo>
                              <a:cubicBezTo>
                                <a:pt x="14261" y="39078"/>
                                <a:pt x="14261" y="27788"/>
                                <a:pt x="12813" y="16650"/>
                              </a:cubicBezTo>
                              <a:lnTo>
                                <a:pt x="12801" y="16586"/>
                              </a:lnTo>
                              <a:cubicBezTo>
                                <a:pt x="11975" y="11252"/>
                                <a:pt x="6692" y="6909"/>
                                <a:pt x="1028" y="6909"/>
                              </a:cubicBezTo>
                              <a:lnTo>
                                <a:pt x="0" y="690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B83B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6" name="Shape 66"/>
                      <wps:cNvSpPr/>
                      <wps:spPr>
                        <a:xfrm>
                          <a:off x="1206247" y="629967"/>
                          <a:ext cx="44831" cy="655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4831" h="65507">
                              <a:moveTo>
                                <a:pt x="0" y="0"/>
                              </a:moveTo>
                              <a:lnTo>
                                <a:pt x="9551" y="0"/>
                              </a:lnTo>
                              <a:lnTo>
                                <a:pt x="36640" y="52286"/>
                              </a:lnTo>
                              <a:lnTo>
                                <a:pt x="36640" y="0"/>
                              </a:lnTo>
                              <a:lnTo>
                                <a:pt x="44831" y="0"/>
                              </a:lnTo>
                              <a:lnTo>
                                <a:pt x="44831" y="65507"/>
                              </a:lnTo>
                              <a:lnTo>
                                <a:pt x="35573" y="65507"/>
                              </a:lnTo>
                              <a:lnTo>
                                <a:pt x="8471" y="13183"/>
                              </a:lnTo>
                              <a:lnTo>
                                <a:pt x="8471" y="65507"/>
                              </a:lnTo>
                              <a:lnTo>
                                <a:pt x="267" y="6550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B83B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7" name="Shape 67"/>
                      <wps:cNvSpPr/>
                      <wps:spPr>
                        <a:xfrm>
                          <a:off x="274934" y="629967"/>
                          <a:ext cx="20091" cy="655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0091" h="65507">
                              <a:moveTo>
                                <a:pt x="0" y="0"/>
                              </a:moveTo>
                              <a:lnTo>
                                <a:pt x="20091" y="0"/>
                              </a:lnTo>
                              <a:lnTo>
                                <a:pt x="20091" y="6985"/>
                              </a:lnTo>
                              <a:lnTo>
                                <a:pt x="8191" y="6985"/>
                              </a:lnTo>
                              <a:lnTo>
                                <a:pt x="8191" y="27648"/>
                              </a:lnTo>
                              <a:lnTo>
                                <a:pt x="20091" y="27648"/>
                              </a:lnTo>
                              <a:lnTo>
                                <a:pt x="20091" y="42009"/>
                              </a:lnTo>
                              <a:lnTo>
                                <a:pt x="16256" y="34633"/>
                              </a:lnTo>
                              <a:lnTo>
                                <a:pt x="8191" y="34633"/>
                              </a:lnTo>
                              <a:lnTo>
                                <a:pt x="8191" y="65507"/>
                              </a:lnTo>
                              <a:lnTo>
                                <a:pt x="0" y="6550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B83B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8" name="Shape 68"/>
                      <wps:cNvSpPr/>
                      <wps:spPr>
                        <a:xfrm>
                          <a:off x="295025" y="629967"/>
                          <a:ext cx="20168" cy="655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0168" h="65507">
                              <a:moveTo>
                                <a:pt x="0" y="0"/>
                              </a:moveTo>
                              <a:lnTo>
                                <a:pt x="2858" y="0"/>
                              </a:lnTo>
                              <a:cubicBezTo>
                                <a:pt x="12408" y="0"/>
                                <a:pt x="20168" y="7772"/>
                                <a:pt x="20168" y="17310"/>
                              </a:cubicBezTo>
                              <a:cubicBezTo>
                                <a:pt x="20168" y="25070"/>
                                <a:pt x="14961" y="31928"/>
                                <a:pt x="7506" y="33998"/>
                              </a:cubicBezTo>
                              <a:lnTo>
                                <a:pt x="4217" y="34900"/>
                              </a:lnTo>
                              <a:lnTo>
                                <a:pt x="20130" y="65507"/>
                              </a:lnTo>
                              <a:lnTo>
                                <a:pt x="12217" y="65507"/>
                              </a:lnTo>
                              <a:lnTo>
                                <a:pt x="0" y="42009"/>
                              </a:lnTo>
                              <a:lnTo>
                                <a:pt x="0" y="27648"/>
                              </a:lnTo>
                              <a:lnTo>
                                <a:pt x="1575" y="27648"/>
                              </a:lnTo>
                              <a:cubicBezTo>
                                <a:pt x="7265" y="27648"/>
                                <a:pt x="11900" y="23012"/>
                                <a:pt x="11900" y="17323"/>
                              </a:cubicBezTo>
                              <a:cubicBezTo>
                                <a:pt x="11900" y="11621"/>
                                <a:pt x="7265" y="6985"/>
                                <a:pt x="1575" y="6985"/>
                              </a:cubicBezTo>
                              <a:lnTo>
                                <a:pt x="0" y="698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B83B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9" name="Shape 69"/>
                      <wps:cNvSpPr/>
                      <wps:spPr>
                        <a:xfrm>
                          <a:off x="172350" y="629908"/>
                          <a:ext cx="22924" cy="655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924" h="65557">
                              <a:moveTo>
                                <a:pt x="18288" y="0"/>
                              </a:moveTo>
                              <a:lnTo>
                                <a:pt x="22924" y="0"/>
                              </a:lnTo>
                              <a:lnTo>
                                <a:pt x="22924" y="9538"/>
                              </a:lnTo>
                              <a:lnTo>
                                <a:pt x="12065" y="48438"/>
                              </a:lnTo>
                              <a:lnTo>
                                <a:pt x="22924" y="48438"/>
                              </a:lnTo>
                              <a:lnTo>
                                <a:pt x="22924" y="55461"/>
                              </a:lnTo>
                              <a:lnTo>
                                <a:pt x="10109" y="55461"/>
                              </a:lnTo>
                              <a:lnTo>
                                <a:pt x="7290" y="65557"/>
                              </a:lnTo>
                              <a:lnTo>
                                <a:pt x="0" y="65557"/>
                              </a:lnTo>
                              <a:lnTo>
                                <a:pt x="18288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B83B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0" name="Shape 70"/>
                      <wps:cNvSpPr/>
                      <wps:spPr>
                        <a:xfrm>
                          <a:off x="195274" y="629908"/>
                          <a:ext cx="22923" cy="655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923" h="65557">
                              <a:moveTo>
                                <a:pt x="0" y="0"/>
                              </a:moveTo>
                              <a:lnTo>
                                <a:pt x="4635" y="0"/>
                              </a:lnTo>
                              <a:lnTo>
                                <a:pt x="22923" y="65557"/>
                              </a:lnTo>
                              <a:lnTo>
                                <a:pt x="15634" y="65557"/>
                              </a:lnTo>
                              <a:lnTo>
                                <a:pt x="12814" y="55461"/>
                              </a:lnTo>
                              <a:lnTo>
                                <a:pt x="0" y="55461"/>
                              </a:lnTo>
                              <a:lnTo>
                                <a:pt x="0" y="48438"/>
                              </a:lnTo>
                              <a:lnTo>
                                <a:pt x="10858" y="48438"/>
                              </a:lnTo>
                              <a:lnTo>
                                <a:pt x="0" y="953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B83B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1" name="Shape 71"/>
                      <wps:cNvSpPr/>
                      <wps:spPr>
                        <a:xfrm>
                          <a:off x="761181" y="629908"/>
                          <a:ext cx="22923" cy="655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923" h="65557">
                              <a:moveTo>
                                <a:pt x="18288" y="0"/>
                              </a:moveTo>
                              <a:lnTo>
                                <a:pt x="22923" y="0"/>
                              </a:lnTo>
                              <a:lnTo>
                                <a:pt x="22923" y="9539"/>
                              </a:lnTo>
                              <a:lnTo>
                                <a:pt x="12065" y="48438"/>
                              </a:lnTo>
                              <a:lnTo>
                                <a:pt x="22923" y="48438"/>
                              </a:lnTo>
                              <a:lnTo>
                                <a:pt x="22923" y="55461"/>
                              </a:lnTo>
                              <a:lnTo>
                                <a:pt x="10109" y="55461"/>
                              </a:lnTo>
                              <a:lnTo>
                                <a:pt x="7290" y="65557"/>
                              </a:lnTo>
                              <a:lnTo>
                                <a:pt x="0" y="65557"/>
                              </a:lnTo>
                              <a:lnTo>
                                <a:pt x="18288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B83B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2" name="Shape 72"/>
                      <wps:cNvSpPr/>
                      <wps:spPr>
                        <a:xfrm>
                          <a:off x="784104" y="629908"/>
                          <a:ext cx="22924" cy="655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924" h="65557">
                              <a:moveTo>
                                <a:pt x="0" y="0"/>
                              </a:moveTo>
                              <a:lnTo>
                                <a:pt x="4636" y="0"/>
                              </a:lnTo>
                              <a:lnTo>
                                <a:pt x="22924" y="65557"/>
                              </a:lnTo>
                              <a:lnTo>
                                <a:pt x="15634" y="65557"/>
                              </a:lnTo>
                              <a:lnTo>
                                <a:pt x="12815" y="55461"/>
                              </a:lnTo>
                              <a:lnTo>
                                <a:pt x="0" y="55461"/>
                              </a:lnTo>
                              <a:lnTo>
                                <a:pt x="0" y="48438"/>
                              </a:lnTo>
                              <a:lnTo>
                                <a:pt x="10859" y="48438"/>
                              </a:lnTo>
                              <a:lnTo>
                                <a:pt x="0" y="9538"/>
                              </a:lnTo>
                              <a:lnTo>
                                <a:pt x="0" y="953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B83B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3" name="Shape 73"/>
                      <wps:cNvSpPr/>
                      <wps:spPr>
                        <a:xfrm>
                          <a:off x="1036787" y="629908"/>
                          <a:ext cx="22924" cy="655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924" h="65557">
                              <a:moveTo>
                                <a:pt x="18288" y="0"/>
                              </a:moveTo>
                              <a:lnTo>
                                <a:pt x="22924" y="0"/>
                              </a:lnTo>
                              <a:lnTo>
                                <a:pt x="22924" y="9541"/>
                              </a:lnTo>
                              <a:lnTo>
                                <a:pt x="22923" y="9538"/>
                              </a:lnTo>
                              <a:lnTo>
                                <a:pt x="12065" y="48438"/>
                              </a:lnTo>
                              <a:lnTo>
                                <a:pt x="22924" y="48438"/>
                              </a:lnTo>
                              <a:lnTo>
                                <a:pt x="22924" y="55461"/>
                              </a:lnTo>
                              <a:lnTo>
                                <a:pt x="10109" y="55461"/>
                              </a:lnTo>
                              <a:lnTo>
                                <a:pt x="7290" y="65557"/>
                              </a:lnTo>
                              <a:lnTo>
                                <a:pt x="0" y="65557"/>
                              </a:lnTo>
                              <a:lnTo>
                                <a:pt x="18288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B83B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" name="Shape 74"/>
                      <wps:cNvSpPr/>
                      <wps:spPr>
                        <a:xfrm>
                          <a:off x="1059711" y="629908"/>
                          <a:ext cx="22923" cy="655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923" h="65557">
                              <a:moveTo>
                                <a:pt x="0" y="0"/>
                              </a:moveTo>
                              <a:lnTo>
                                <a:pt x="4635" y="0"/>
                              </a:lnTo>
                              <a:lnTo>
                                <a:pt x="22923" y="65557"/>
                              </a:lnTo>
                              <a:lnTo>
                                <a:pt x="15633" y="65557"/>
                              </a:lnTo>
                              <a:lnTo>
                                <a:pt x="12814" y="55461"/>
                              </a:lnTo>
                              <a:lnTo>
                                <a:pt x="0" y="55461"/>
                              </a:lnTo>
                              <a:lnTo>
                                <a:pt x="0" y="48438"/>
                              </a:lnTo>
                              <a:lnTo>
                                <a:pt x="10858" y="48438"/>
                              </a:lnTo>
                              <a:lnTo>
                                <a:pt x="0" y="954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B83B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09" name="Shape 409"/>
                      <wps:cNvSpPr/>
                      <wps:spPr>
                        <a:xfrm>
                          <a:off x="1710200" y="629971"/>
                          <a:ext cx="9144" cy="655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65507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65507"/>
                              </a:lnTo>
                              <a:lnTo>
                                <a:pt x="0" y="65507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B83B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6" name="Shape 76"/>
                      <wps:cNvSpPr/>
                      <wps:spPr>
                        <a:xfrm>
                          <a:off x="1729057" y="629908"/>
                          <a:ext cx="22924" cy="655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924" h="65557">
                              <a:moveTo>
                                <a:pt x="18288" y="0"/>
                              </a:moveTo>
                              <a:lnTo>
                                <a:pt x="22924" y="0"/>
                              </a:lnTo>
                              <a:lnTo>
                                <a:pt x="22924" y="9541"/>
                              </a:lnTo>
                              <a:lnTo>
                                <a:pt x="22923" y="9538"/>
                              </a:lnTo>
                              <a:lnTo>
                                <a:pt x="12065" y="48438"/>
                              </a:lnTo>
                              <a:lnTo>
                                <a:pt x="22924" y="48438"/>
                              </a:lnTo>
                              <a:lnTo>
                                <a:pt x="22924" y="55461"/>
                              </a:lnTo>
                              <a:lnTo>
                                <a:pt x="10109" y="55461"/>
                              </a:lnTo>
                              <a:lnTo>
                                <a:pt x="7290" y="65557"/>
                              </a:lnTo>
                              <a:lnTo>
                                <a:pt x="0" y="65557"/>
                              </a:lnTo>
                              <a:lnTo>
                                <a:pt x="18288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B83B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7" name="Shape 77"/>
                      <wps:cNvSpPr/>
                      <wps:spPr>
                        <a:xfrm>
                          <a:off x="1751981" y="629908"/>
                          <a:ext cx="22923" cy="655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923" h="65557">
                              <a:moveTo>
                                <a:pt x="0" y="0"/>
                              </a:moveTo>
                              <a:lnTo>
                                <a:pt x="4635" y="0"/>
                              </a:lnTo>
                              <a:lnTo>
                                <a:pt x="22923" y="65557"/>
                              </a:lnTo>
                              <a:lnTo>
                                <a:pt x="15633" y="65557"/>
                              </a:lnTo>
                              <a:lnTo>
                                <a:pt x="12814" y="55461"/>
                              </a:lnTo>
                              <a:lnTo>
                                <a:pt x="0" y="55461"/>
                              </a:lnTo>
                              <a:lnTo>
                                <a:pt x="0" y="48438"/>
                              </a:lnTo>
                              <a:lnTo>
                                <a:pt x="10858" y="48438"/>
                              </a:lnTo>
                              <a:lnTo>
                                <a:pt x="0" y="954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B83B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8" name="Shape 78"/>
                      <wps:cNvSpPr/>
                      <wps:spPr>
                        <a:xfrm>
                          <a:off x="647869" y="629908"/>
                          <a:ext cx="22923" cy="655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923" h="65557">
                              <a:moveTo>
                                <a:pt x="18288" y="0"/>
                              </a:moveTo>
                              <a:lnTo>
                                <a:pt x="22923" y="0"/>
                              </a:lnTo>
                              <a:lnTo>
                                <a:pt x="22923" y="9539"/>
                              </a:lnTo>
                              <a:lnTo>
                                <a:pt x="12065" y="48438"/>
                              </a:lnTo>
                              <a:lnTo>
                                <a:pt x="22923" y="48438"/>
                              </a:lnTo>
                              <a:lnTo>
                                <a:pt x="22923" y="55461"/>
                              </a:lnTo>
                              <a:lnTo>
                                <a:pt x="10109" y="55461"/>
                              </a:lnTo>
                              <a:lnTo>
                                <a:pt x="7290" y="65557"/>
                              </a:lnTo>
                              <a:lnTo>
                                <a:pt x="0" y="65557"/>
                              </a:lnTo>
                              <a:lnTo>
                                <a:pt x="18288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B83B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9" name="Shape 79"/>
                      <wps:cNvSpPr/>
                      <wps:spPr>
                        <a:xfrm>
                          <a:off x="670792" y="629908"/>
                          <a:ext cx="22924" cy="655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924" h="65557">
                              <a:moveTo>
                                <a:pt x="0" y="0"/>
                              </a:moveTo>
                              <a:lnTo>
                                <a:pt x="4636" y="0"/>
                              </a:lnTo>
                              <a:lnTo>
                                <a:pt x="22924" y="65557"/>
                              </a:lnTo>
                              <a:lnTo>
                                <a:pt x="15634" y="65557"/>
                              </a:lnTo>
                              <a:lnTo>
                                <a:pt x="12815" y="55461"/>
                              </a:lnTo>
                              <a:lnTo>
                                <a:pt x="0" y="55461"/>
                              </a:lnTo>
                              <a:lnTo>
                                <a:pt x="0" y="48438"/>
                              </a:lnTo>
                              <a:lnTo>
                                <a:pt x="10859" y="48438"/>
                              </a:lnTo>
                              <a:lnTo>
                                <a:pt x="0" y="9538"/>
                              </a:lnTo>
                              <a:lnTo>
                                <a:pt x="0" y="953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B83B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80" name="Shape 80"/>
                      <wps:cNvSpPr/>
                      <wps:spPr>
                        <a:xfrm>
                          <a:off x="428396" y="629908"/>
                          <a:ext cx="22923" cy="655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923" h="65557">
                              <a:moveTo>
                                <a:pt x="18288" y="0"/>
                              </a:moveTo>
                              <a:lnTo>
                                <a:pt x="22923" y="0"/>
                              </a:lnTo>
                              <a:lnTo>
                                <a:pt x="22923" y="9539"/>
                              </a:lnTo>
                              <a:lnTo>
                                <a:pt x="12065" y="48438"/>
                              </a:lnTo>
                              <a:lnTo>
                                <a:pt x="22923" y="48438"/>
                              </a:lnTo>
                              <a:lnTo>
                                <a:pt x="22923" y="55461"/>
                              </a:lnTo>
                              <a:lnTo>
                                <a:pt x="10109" y="55461"/>
                              </a:lnTo>
                              <a:lnTo>
                                <a:pt x="7290" y="65557"/>
                              </a:lnTo>
                              <a:lnTo>
                                <a:pt x="0" y="65557"/>
                              </a:lnTo>
                              <a:lnTo>
                                <a:pt x="18288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B83B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81" name="Shape 81"/>
                      <wps:cNvSpPr/>
                      <wps:spPr>
                        <a:xfrm>
                          <a:off x="451320" y="629908"/>
                          <a:ext cx="22924" cy="655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924" h="65557">
                              <a:moveTo>
                                <a:pt x="0" y="0"/>
                              </a:moveTo>
                              <a:lnTo>
                                <a:pt x="4636" y="0"/>
                              </a:lnTo>
                              <a:lnTo>
                                <a:pt x="22924" y="65557"/>
                              </a:lnTo>
                              <a:lnTo>
                                <a:pt x="15634" y="65557"/>
                              </a:lnTo>
                              <a:lnTo>
                                <a:pt x="12815" y="55461"/>
                              </a:lnTo>
                              <a:lnTo>
                                <a:pt x="0" y="55461"/>
                              </a:lnTo>
                              <a:lnTo>
                                <a:pt x="0" y="48438"/>
                              </a:lnTo>
                              <a:lnTo>
                                <a:pt x="10859" y="48438"/>
                              </a:lnTo>
                              <a:lnTo>
                                <a:pt x="0" y="9538"/>
                              </a:lnTo>
                              <a:lnTo>
                                <a:pt x="0" y="953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B83B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82" name="Shape 82"/>
                      <wps:cNvSpPr/>
                      <wps:spPr>
                        <a:xfrm>
                          <a:off x="600035" y="629209"/>
                          <a:ext cx="43676" cy="6695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3676" h="66954">
                              <a:moveTo>
                                <a:pt x="21311" y="0"/>
                              </a:moveTo>
                              <a:lnTo>
                                <a:pt x="23228" y="0"/>
                              </a:lnTo>
                              <a:cubicBezTo>
                                <a:pt x="32055" y="0"/>
                                <a:pt x="40488" y="6452"/>
                                <a:pt x="43117" y="14668"/>
                              </a:cubicBezTo>
                              <a:lnTo>
                                <a:pt x="34570" y="14668"/>
                              </a:lnTo>
                              <a:cubicBezTo>
                                <a:pt x="32931" y="10249"/>
                                <a:pt x="28270" y="6909"/>
                                <a:pt x="23292" y="6909"/>
                              </a:cubicBezTo>
                              <a:lnTo>
                                <a:pt x="21247" y="6909"/>
                              </a:lnTo>
                              <a:cubicBezTo>
                                <a:pt x="15583" y="6909"/>
                                <a:pt x="10300" y="11252"/>
                                <a:pt x="9474" y="16586"/>
                              </a:cubicBezTo>
                              <a:lnTo>
                                <a:pt x="9462" y="16650"/>
                              </a:lnTo>
                              <a:cubicBezTo>
                                <a:pt x="8014" y="27788"/>
                                <a:pt x="8014" y="39078"/>
                                <a:pt x="9462" y="50203"/>
                              </a:cubicBezTo>
                              <a:lnTo>
                                <a:pt x="9462" y="50267"/>
                              </a:lnTo>
                              <a:cubicBezTo>
                                <a:pt x="10300" y="55613"/>
                                <a:pt x="15570" y="59957"/>
                                <a:pt x="21247" y="59957"/>
                              </a:cubicBezTo>
                              <a:lnTo>
                                <a:pt x="23292" y="59957"/>
                              </a:lnTo>
                              <a:cubicBezTo>
                                <a:pt x="28969" y="59957"/>
                                <a:pt x="34252" y="55613"/>
                                <a:pt x="35078" y="50267"/>
                              </a:cubicBezTo>
                              <a:lnTo>
                                <a:pt x="35078" y="50203"/>
                              </a:lnTo>
                              <a:cubicBezTo>
                                <a:pt x="35090" y="50140"/>
                                <a:pt x="35103" y="50089"/>
                                <a:pt x="35103" y="50025"/>
                              </a:cubicBezTo>
                              <a:lnTo>
                                <a:pt x="43676" y="50025"/>
                              </a:lnTo>
                              <a:cubicBezTo>
                                <a:pt x="41999" y="59207"/>
                                <a:pt x="32843" y="66954"/>
                                <a:pt x="23228" y="66954"/>
                              </a:cubicBezTo>
                              <a:lnTo>
                                <a:pt x="21311" y="66954"/>
                              </a:lnTo>
                              <a:cubicBezTo>
                                <a:pt x="11164" y="66954"/>
                                <a:pt x="1524" y="58318"/>
                                <a:pt x="648" y="48476"/>
                              </a:cubicBezTo>
                              <a:cubicBezTo>
                                <a:pt x="0" y="38519"/>
                                <a:pt x="0" y="28435"/>
                                <a:pt x="648" y="18479"/>
                              </a:cubicBezTo>
                              <a:cubicBezTo>
                                <a:pt x="1524" y="8636"/>
                                <a:pt x="11164" y="0"/>
                                <a:pt x="21311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B83B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83" name="Shape 83"/>
                      <wps:cNvSpPr/>
                      <wps:spPr>
                        <a:xfrm>
                          <a:off x="963165" y="629209"/>
                          <a:ext cx="43676" cy="6695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3676" h="66954">
                              <a:moveTo>
                                <a:pt x="21311" y="0"/>
                              </a:moveTo>
                              <a:lnTo>
                                <a:pt x="23228" y="0"/>
                              </a:lnTo>
                              <a:cubicBezTo>
                                <a:pt x="32055" y="0"/>
                                <a:pt x="40488" y="6452"/>
                                <a:pt x="43117" y="14668"/>
                              </a:cubicBezTo>
                              <a:lnTo>
                                <a:pt x="34570" y="14668"/>
                              </a:lnTo>
                              <a:cubicBezTo>
                                <a:pt x="32931" y="10249"/>
                                <a:pt x="28270" y="6909"/>
                                <a:pt x="23292" y="6909"/>
                              </a:cubicBezTo>
                              <a:lnTo>
                                <a:pt x="21247" y="6909"/>
                              </a:lnTo>
                              <a:cubicBezTo>
                                <a:pt x="15583" y="6909"/>
                                <a:pt x="10300" y="11252"/>
                                <a:pt x="9474" y="16586"/>
                              </a:cubicBezTo>
                              <a:lnTo>
                                <a:pt x="9462" y="16650"/>
                              </a:lnTo>
                              <a:cubicBezTo>
                                <a:pt x="8014" y="27788"/>
                                <a:pt x="8014" y="39078"/>
                                <a:pt x="9462" y="50203"/>
                              </a:cubicBezTo>
                              <a:lnTo>
                                <a:pt x="9462" y="50267"/>
                              </a:lnTo>
                              <a:cubicBezTo>
                                <a:pt x="10300" y="55613"/>
                                <a:pt x="15570" y="59957"/>
                                <a:pt x="21247" y="59957"/>
                              </a:cubicBezTo>
                              <a:lnTo>
                                <a:pt x="23292" y="59957"/>
                              </a:lnTo>
                              <a:cubicBezTo>
                                <a:pt x="28969" y="59957"/>
                                <a:pt x="34252" y="55613"/>
                                <a:pt x="35078" y="50267"/>
                              </a:cubicBezTo>
                              <a:lnTo>
                                <a:pt x="35078" y="50203"/>
                              </a:lnTo>
                              <a:cubicBezTo>
                                <a:pt x="35090" y="50140"/>
                                <a:pt x="35103" y="50089"/>
                                <a:pt x="35103" y="50025"/>
                              </a:cubicBezTo>
                              <a:lnTo>
                                <a:pt x="43676" y="50025"/>
                              </a:lnTo>
                              <a:cubicBezTo>
                                <a:pt x="41999" y="59207"/>
                                <a:pt x="32843" y="66954"/>
                                <a:pt x="23228" y="66954"/>
                              </a:cubicBezTo>
                              <a:lnTo>
                                <a:pt x="21311" y="66954"/>
                              </a:lnTo>
                              <a:cubicBezTo>
                                <a:pt x="11164" y="66954"/>
                                <a:pt x="1524" y="58318"/>
                                <a:pt x="648" y="48476"/>
                              </a:cubicBezTo>
                              <a:cubicBezTo>
                                <a:pt x="0" y="38519"/>
                                <a:pt x="0" y="28435"/>
                                <a:pt x="648" y="18479"/>
                              </a:cubicBezTo>
                              <a:cubicBezTo>
                                <a:pt x="1524" y="8636"/>
                                <a:pt x="11164" y="0"/>
                                <a:pt x="21311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B83B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84" name="Shape 84"/>
                      <wps:cNvSpPr/>
                      <wps:spPr>
                        <a:xfrm>
                          <a:off x="530531" y="629965"/>
                          <a:ext cx="40068" cy="655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068" h="65507">
                              <a:moveTo>
                                <a:pt x="0" y="0"/>
                              </a:moveTo>
                              <a:lnTo>
                                <a:pt x="40068" y="0"/>
                              </a:lnTo>
                              <a:lnTo>
                                <a:pt x="40068" y="7023"/>
                              </a:lnTo>
                              <a:lnTo>
                                <a:pt x="24130" y="7023"/>
                              </a:lnTo>
                              <a:lnTo>
                                <a:pt x="24130" y="65507"/>
                              </a:lnTo>
                              <a:lnTo>
                                <a:pt x="15939" y="65507"/>
                              </a:lnTo>
                              <a:lnTo>
                                <a:pt x="15939" y="7023"/>
                              </a:lnTo>
                              <a:lnTo>
                                <a:pt x="0" y="702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B83B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10" name="Shape 410"/>
                      <wps:cNvSpPr/>
                      <wps:spPr>
                        <a:xfrm>
                          <a:off x="1129785" y="629971"/>
                          <a:ext cx="9144" cy="655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65507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65507"/>
                              </a:lnTo>
                              <a:lnTo>
                                <a:pt x="0" y="65507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B83B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86" name="Shape 86"/>
                      <wps:cNvSpPr/>
                      <wps:spPr>
                        <a:xfrm>
                          <a:off x="1079739" y="629965"/>
                          <a:ext cx="40069" cy="655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069" h="65507">
                              <a:moveTo>
                                <a:pt x="0" y="0"/>
                              </a:moveTo>
                              <a:lnTo>
                                <a:pt x="40069" y="0"/>
                              </a:lnTo>
                              <a:lnTo>
                                <a:pt x="40069" y="7023"/>
                              </a:lnTo>
                              <a:lnTo>
                                <a:pt x="24130" y="7023"/>
                              </a:lnTo>
                              <a:lnTo>
                                <a:pt x="24130" y="65507"/>
                              </a:lnTo>
                              <a:lnTo>
                                <a:pt x="15939" y="65507"/>
                              </a:lnTo>
                              <a:lnTo>
                                <a:pt x="15939" y="7023"/>
                              </a:lnTo>
                              <a:lnTo>
                                <a:pt x="0" y="702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B83B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87" name="Shape 87"/>
                      <wps:cNvSpPr/>
                      <wps:spPr>
                        <a:xfrm>
                          <a:off x="477729" y="630030"/>
                          <a:ext cx="44221" cy="6612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4221" h="66129">
                              <a:moveTo>
                                <a:pt x="0" y="0"/>
                              </a:moveTo>
                              <a:lnTo>
                                <a:pt x="8204" y="0"/>
                              </a:lnTo>
                              <a:cubicBezTo>
                                <a:pt x="8204" y="32741"/>
                                <a:pt x="8204" y="32753"/>
                                <a:pt x="8204" y="32880"/>
                              </a:cubicBezTo>
                              <a:cubicBezTo>
                                <a:pt x="8217" y="38379"/>
                                <a:pt x="8585" y="43929"/>
                                <a:pt x="9296" y="49378"/>
                              </a:cubicBezTo>
                              <a:lnTo>
                                <a:pt x="9309" y="49441"/>
                              </a:lnTo>
                              <a:cubicBezTo>
                                <a:pt x="10135" y="54788"/>
                                <a:pt x="15418" y="59131"/>
                                <a:pt x="21082" y="59131"/>
                              </a:cubicBezTo>
                              <a:lnTo>
                                <a:pt x="23126" y="59131"/>
                              </a:lnTo>
                              <a:cubicBezTo>
                                <a:pt x="28804" y="59131"/>
                                <a:pt x="34087" y="54788"/>
                                <a:pt x="34912" y="49454"/>
                              </a:cubicBezTo>
                              <a:lnTo>
                                <a:pt x="34912" y="49378"/>
                              </a:lnTo>
                              <a:cubicBezTo>
                                <a:pt x="35623" y="43929"/>
                                <a:pt x="35992" y="38379"/>
                                <a:pt x="36004" y="32880"/>
                              </a:cubicBezTo>
                              <a:cubicBezTo>
                                <a:pt x="36004" y="32753"/>
                                <a:pt x="36004" y="32741"/>
                                <a:pt x="36004" y="0"/>
                              </a:cubicBezTo>
                              <a:lnTo>
                                <a:pt x="44221" y="0"/>
                              </a:lnTo>
                              <a:lnTo>
                                <a:pt x="44221" y="32868"/>
                              </a:lnTo>
                              <a:cubicBezTo>
                                <a:pt x="44209" y="37795"/>
                                <a:pt x="44043" y="42761"/>
                                <a:pt x="43726" y="47650"/>
                              </a:cubicBezTo>
                              <a:cubicBezTo>
                                <a:pt x="42863" y="57506"/>
                                <a:pt x="33210" y="66129"/>
                                <a:pt x="23063" y="66129"/>
                              </a:cubicBezTo>
                              <a:lnTo>
                                <a:pt x="21145" y="66129"/>
                              </a:lnTo>
                              <a:cubicBezTo>
                                <a:pt x="10998" y="66129"/>
                                <a:pt x="1359" y="57506"/>
                                <a:pt x="483" y="47650"/>
                              </a:cubicBezTo>
                              <a:cubicBezTo>
                                <a:pt x="165" y="42761"/>
                                <a:pt x="0" y="37795"/>
                                <a:pt x="0" y="32868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B83B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7FEAE4CF" id="Group 353" o:spid="_x0000_s1026" style="position:absolute;margin-left:356.2pt;margin-top:-13.5pt;width:139.75pt;height:54.8pt;z-index:-251658240" coordsize="17749,69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">
              <v:shape id="Shape 14" o:spid="_x0000_s1027" style="position:absolute;left:5190;width:5462;height:2730;visibility:visible;mso-wrap-style:square;v-text-anchor:top" coordsize="546191,273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" path="m163840,r5,l327685,163840r54661,-54661l546191,273025r,10l436981,273035,382295,218450r-54610,54610l163843,109217,54610,218450,,163840,163840,xe" fillcolor="#94a1a7" stroked="f" strokeweight="0">
                <v:stroke miterlimit="83231f" joinstyle="miter"/>
                <v:path arrowok="t" textboxrect="0,0,546191,273060"/>
              </v:shape>
              <v:shape id="Shape 15" o:spid="_x0000_s1028" style="position:absolute;left:1160;top:1979;width:4305;height:2665;visibility:visible;mso-wrap-style:square;v-text-anchor:top" coordsize="430540,2665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" path="m,l218592,,430540,211948r-54609,54610l186599,77226r-109373,l,xe" fillcolor="#084360" stroked="f" strokeweight="0">
                <v:stroke miterlimit="83231f" joinstyle="miter"/>
                <v:path arrowok="t" textboxrect="0,0,430540,266558"/>
              </v:shape>
              <v:shape id="Shape 16" o:spid="_x0000_s1029" style="position:absolute;top:818;width:7380;height:3007;visibility:visible;mso-wrap-style:square;v-text-anchor:top" coordsize="738010,3007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" path="m,l382423,,573901,191491r54889,-54890l738010,136601,573901,300711,350431,77229r-273202,l,xe" fillcolor="#80b83b" stroked="f" strokeweight="0">
                <v:stroke miterlimit="83231f" joinstyle="miter"/>
                <v:path arrowok="t" textboxrect="0,0,738010,300711"/>
              </v:shape>
              <v:shape id="Shape 17" o:spid="_x0000_s1030" style="position:absolute;left:10274;top:4715;width:848;height:1214;visibility:visible;mso-wrap-style:square;v-text-anchor:top" coordsize="84811,121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" path="m45619,v1613,,3213,102,4762,292l52274,533v6477,826,12712,3112,18047,6630l79287,12827,66167,34163,59982,30264c57912,28931,55373,27851,52655,27127v-2490,-647,-5017,-978,-7506,-978c38939,26149,33846,28270,32462,31420v-1359,3111,1371,6451,4394,8534l69571,60630v9855,6083,15240,16065,14389,26670l83934,87503r-38,190c82995,98006,77166,107493,67870,113754v-7481,5042,-16549,7709,-26201,7709c40298,121463,38913,121412,37529,121298r-851,-64c28664,120587,20993,118085,14504,113995l,104826,13183,83376r12954,8204c28397,92977,31039,94082,33973,94856v2781,724,5601,1093,8394,1093c49340,95949,55080,93548,56655,89954,58357,86081,54788,82080,50877,79629l18987,59576c9741,53708,4496,43828,5309,33795r38,-521c6059,24435,10744,16091,18517,9766,26162,3556,36043,,45619,xe" fillcolor="#084360" stroked="f" strokeweight="0">
                <v:stroke miterlimit="83231f" joinstyle="miter"/>
                <v:path arrowok="t" textboxrect="0,0,84811,121463"/>
              </v:shape>
              <v:shape id="Shape 18" o:spid="_x0000_s1031" style="position:absolute;left:11237;top:4728;width:707;height:1190;visibility:visible;mso-wrap-style:square;v-text-anchor:top" coordsize="70701,1190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" path="m,l26886,r,94031l70701,94031r,25006l,119037,,xe" fillcolor="#084360" stroked="f" strokeweight="0">
                <v:stroke miterlimit="83231f" joinstyle="miter"/>
                <v:path arrowok="t" textboxrect="0,0,70701,119037"/>
              </v:shape>
              <v:shape id="Shape 19" o:spid="_x0000_s1032" style="position:absolute;left:17004;top:4728;width:707;height:1190;visibility:visible;mso-wrap-style:square;v-text-anchor:top" coordsize="70701,1190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" path="m,l70701,r,25006l26886,25006r,19558l65215,44564r,24994l26886,69558r,24473l70701,94031r,25006l,119037,,xe" fillcolor="#084360" stroked="f" strokeweight="0">
                <v:stroke miterlimit="83231f" joinstyle="miter"/>
                <v:path arrowok="t" textboxrect="0,0,70701,119037"/>
              </v:shape>
              <v:shape id="Shape 20" o:spid="_x0000_s1033" style="position:absolute;left:13883;top:4728;width:707;height:1190;visibility:visible;mso-wrap-style:square;v-text-anchor:top" coordsize="70701,1190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" path="m,l70701,r,25006l26886,25006r,19558l65201,44564r,24994l26886,69558r,24473l70701,94031r,25006l,119037,,xe" fillcolor="#084360" stroked="f" strokeweight="0">
                <v:stroke miterlimit="83231f" joinstyle="miter"/>
                <v:path arrowok="t" textboxrect="0,0,70701,119037"/>
              </v:shape>
              <v:shape id="Shape 406" o:spid="_x0000_s1034" style="position:absolute;left:15830;top:4727;width:269;height:1191;visibility:visible;mso-wrap-style:square;v-text-anchor:top" coordsize="26886,1190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" path="m,l26886,r,119037l,119037,,e" fillcolor="#084360" stroked="f" strokeweight="0">
                <v:stroke miterlimit="83231f" joinstyle="miter"/>
                <v:path arrowok="t" textboxrect="0,0,26886,119037"/>
              </v:shape>
              <v:shape id="Shape 22" o:spid="_x0000_s1035" style="position:absolute;left:11985;top:4715;width:427;height:1214;visibility:visible;mso-wrap-style:square;v-text-anchor:top" coordsize="42673,121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" path="m41135,r1538,l42673,24816r-1652,c35268,24816,29705,29274,28867,34557v-2248,17284,-2248,34823,,52108c29705,91948,35255,96406,41021,96406r1652,l42673,121374r-1538,c31801,121374,22111,117551,14529,110884,6680,103975,1905,94907,1080,85357r,-51c,68974,,52400,1080,36068r,-51c1905,26467,6680,17399,14529,10490,22111,3823,31801,,41135,xe" fillcolor="#084360" stroked="f" strokeweight="0">
                <v:stroke miterlimit="83231f" joinstyle="miter"/>
                <v:path arrowok="t" textboxrect="0,0,42673,121374"/>
              </v:shape>
              <v:shape id="Shape 23" o:spid="_x0000_s1036" style="position:absolute;left:12412;top:4715;width:427;height:1214;visibility:visible;mso-wrap-style:square;v-text-anchor:top" coordsize="42672,121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" path="m,l1536,v9335,,19025,3823,26606,10490c35992,17399,40767,26467,41592,36017r12,51c42672,52400,42672,68961,41604,85306r-12,51c40767,94907,35992,103975,28142,110884v-7569,6667,-17271,10490,-26606,10490l,121374,,96406r1650,c7417,96406,12979,91948,13805,86665v2248,-17285,2248,-34824,,-52108c12966,29274,7417,24816,1650,24816l,24816,,xe" fillcolor="#084360" stroked="f" strokeweight="0">
                <v:stroke miterlimit="83231f" joinstyle="miter"/>
                <v:path arrowok="t" textboxrect="0,0,42672,121374"/>
              </v:shape>
              <v:shape id="Shape 24" o:spid="_x0000_s1037" style="position:absolute;left:16129;top:4729;width:698;height:1200;visibility:visible;mso-wrap-style:square;v-text-anchor:top" coordsize="69761,1200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" path="m41935,l69761,r-13,84023c68923,93586,64148,102641,56299,109550v-7582,6668,-17272,10490,-26606,10490l26619,120040v-8534,,-17234,-3111,-24524,-8763l,109652,17247,91186r1739,1295c21247,94158,23914,95085,26505,95085r3302,c35509,95085,41021,90703,41935,85484l41935,xe" fillcolor="#084360" stroked="f" strokeweight="0">
                <v:stroke miterlimit="83231f" joinstyle="miter"/>
                <v:path arrowok="t" textboxrect="0,0,69761,120040"/>
              </v:shape>
              <v:shape id="Shape 25" o:spid="_x0000_s1038" style="position:absolute;left:12851;top:4729;width:918;height:1191;visibility:visible;mso-wrap-style:square;v-text-anchor:top" coordsize="91796,119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" path="m,l25959,,45898,71438,65837,,91796,,58547,119113r-25298,l,xe" fillcolor="#084360" stroked="f" strokeweight="0">
                <v:stroke miterlimit="83231f" joinstyle="miter"/>
                <v:path arrowok="t" textboxrect="0,0,91796,119113"/>
              </v:shape>
              <v:shape id="Shape 26" o:spid="_x0000_s1039" style="position:absolute;left:14760;top:4728;width:858;height:1190;visibility:visible;mso-wrap-style:square;v-text-anchor:top" coordsize="85827,1190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" path="m,l26416,,58941,62801,58941,,85827,r,119037l59919,119037r-712,-1359l27356,56185r,62852l482,119037,,xe" fillcolor="#084360" stroked="f" strokeweight="0">
                <v:stroke miterlimit="83231f" joinstyle="miter"/>
                <v:path arrowok="t" textboxrect="0,0,85827,119037"/>
              </v:shape>
              <v:shape id="Shape 27" o:spid="_x0000_s1040" style="position:absolute;left:5398;top:4728;width:782;height:1192;visibility:visible;mso-wrap-style:square;v-text-anchor:top" coordsize="78232,1192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" path="m89,l78207,r,24765l77813,25375,32512,94221r45720,l78232,119215,,119215,,94717r407,-597l45885,24994r-45796,l89,xe" fillcolor="#084360" stroked="f" strokeweight="0">
                <v:stroke miterlimit="83231f" joinstyle="miter"/>
                <v:path arrowok="t" textboxrect="0,0,78232,119215"/>
              </v:shape>
              <v:shape id="Shape 28" o:spid="_x0000_s1041" style="position:absolute;left:8083;top:4728;width:783;height:1192;visibility:visible;mso-wrap-style:square;v-text-anchor:top" coordsize="78232,1192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" path="m89,l78207,r,24765l77813,25375,32512,94221r45720,l78232,119215,,119215,,94717r407,-597l45885,24994r-45796,l89,xe" fillcolor="#084360" stroked="f" strokeweight="0">
                <v:stroke miterlimit="83231f" joinstyle="miter"/>
                <v:path arrowok="t" textboxrect="0,0,78232,119215"/>
              </v:shape>
              <v:shape id="Shape 29" o:spid="_x0000_s1042" style="position:absolute;left:7209;top:4730;width:707;height:1190;visibility:visible;mso-wrap-style:square;v-text-anchor:top" coordsize="70701,1190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" path="m,l70701,r,25006l26886,25006r,19558l65202,44564r,24994l26886,69558r,24473l70701,94031r,25006l,119037,,xe" fillcolor="#084360" stroked="f" strokeweight="0">
                <v:stroke miterlimit="83231f" joinstyle="miter"/>
                <v:path arrowok="t" textboxrect="0,0,70701,119037"/>
              </v:shape>
              <v:shape id="Shape 30" o:spid="_x0000_s1043" style="position:absolute;left:6234;top:4729;width:918;height:1191;visibility:visible;mso-wrap-style:square;v-text-anchor:top" coordsize="91796,119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" path="m,l25959,,45898,71438,65837,,91796,,58547,119113r-25298,l,xe" fillcolor="#084360" stroked="f" strokeweight="0">
                <v:stroke miterlimit="83231f" joinstyle="miter"/>
                <v:path arrowok="t" textboxrect="0,0,91796,119113"/>
              </v:shape>
              <v:shape id="Shape 31" o:spid="_x0000_s1044" style="position:absolute;left:8929;top:4729;width:459;height:1191;visibility:visible;mso-wrap-style:square;v-text-anchor:top" coordsize="45904,119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" path="m33249,l45904,r,47698l45898,47676,37478,77876r8426,l45904,102883r-15411,l25959,119113,,119113,33249,xe" fillcolor="#084360" stroked="f" strokeweight="0">
                <v:stroke miterlimit="83231f" joinstyle="miter"/>
                <v:path arrowok="t" textboxrect="0,0,45904,119113"/>
              </v:shape>
              <v:shape id="Shape 32" o:spid="_x0000_s1045" style="position:absolute;left:9388;top:4729;width:459;height:1191;visibility:visible;mso-wrap-style:square;v-text-anchor:top" coordsize="45892,119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" path="m,l12643,,45892,119113r-25959,l15399,102883,,102883,,77876r8427,l,47698,,xe" fillcolor="#084360" stroked="f" strokeweight="0">
                <v:stroke miterlimit="83231f" joinstyle="miter"/>
                <v:path arrowok="t" textboxrect="0,0,45892,119113"/>
              </v:shape>
              <v:shape id="Shape 33" o:spid="_x0000_s1046" style="position:absolute;left:11017;top:3129;width:848;height:1215;visibility:visible;mso-wrap-style:square;v-text-anchor:top" coordsize="84811,121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" path="m45631,v1601,,3201,102,4750,292l52274,533v6477,826,12712,3112,18047,6630l79287,12827,66167,34163,59982,30264c57912,28931,55373,27851,52655,27127v-2490,-647,-5017,-978,-7506,-978c38939,26149,33846,28270,32462,31420v-1359,3111,1371,6451,4394,8534l69571,60630v9855,6083,15240,16065,14389,26670l83934,87503r-38,191c82995,98006,77166,107493,67870,113754v-7481,5042,-16549,7709,-26201,7709c40298,121463,38913,121412,37529,121298r-851,-64c28664,120587,20993,118085,14504,113983l,104826,13183,83376r12954,8204c28397,92977,31039,94082,33973,94856v2781,724,5601,1093,8394,1093c49340,95949,55080,93548,56655,89954,58357,86081,54788,82080,50877,79629l19000,59576c9741,53708,4496,43828,5309,33795r38,-521c6059,24435,10744,16091,18517,9766,26162,3556,36043,,45631,xe" fillcolor="#084360" stroked="f" strokeweight="0">
                <v:stroke miterlimit="83231f" joinstyle="miter"/>
                <v:path arrowok="t" textboxrect="0,0,84811,121463"/>
              </v:shape>
              <v:shape id="Shape 34" o:spid="_x0000_s1047" style="position:absolute;left:7012;top:3142;width:707;height:1190;visibility:visible;mso-wrap-style:square;v-text-anchor:top" coordsize="70701,1190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" path="m,l26886,r,94031l70701,94031r,25006l,119037,,xe" fillcolor="#084360" stroked="f" strokeweight="0">
                <v:stroke miterlimit="83231f" joinstyle="miter"/>
                <v:path arrowok="t" textboxrect="0,0,70701,119037"/>
              </v:shape>
              <v:shape id="Shape 35" o:spid="_x0000_s1048" style="position:absolute;left:10323;top:3142;width:707;height:1190;visibility:visible;mso-wrap-style:square;v-text-anchor:top" coordsize="70701,1190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" path="m,l26886,r,94031l70701,94031r,25006l,119037,,xe" fillcolor="#084360" stroked="f" strokeweight="0">
                <v:stroke miterlimit="83231f" joinstyle="miter"/>
                <v:path arrowok="t" textboxrect="0,0,70701,119037"/>
              </v:shape>
              <v:shape id="Shape 36" o:spid="_x0000_s1049" style="position:absolute;left:7823;top:3142;width:707;height:1190;visibility:visible;mso-wrap-style:square;v-text-anchor:top" coordsize="70701,1190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" path="m,l70701,r,25006l26886,25006r,19558l65214,44564r,24994l26886,69558r,24473l70701,94031r,25006l,119037,,xe" fillcolor="#084360" stroked="f" strokeweight="0">
                <v:stroke miterlimit="83231f" joinstyle="miter"/>
                <v:path arrowok="t" textboxrect="0,0,70701,119037"/>
              </v:shape>
              <v:shape id="Shape 37" o:spid="_x0000_s1050" style="position:absolute;left:8643;top:3142;width:781;height:1190;visibility:visible;mso-wrap-style:square;v-text-anchor:top" coordsize="78143,1190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" path="m,l78143,r,25006l52515,25006r,94018l25629,119024r,-94018l,25006,,xe" fillcolor="#084360" stroked="f" strokeweight="0">
                <v:stroke miterlimit="83231f" joinstyle="miter"/>
                <v:path arrowok="t" textboxrect="0,0,78143,119024"/>
              </v:shape>
              <v:shape id="Shape 38" o:spid="_x0000_s1051" style="position:absolute;left:9337;top:3141;width:459;height:1191;visibility:visible;mso-wrap-style:square;v-text-anchor:top" coordsize="45904,119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" path="m33248,l45904,r,47699l45898,47676,37478,77876r8426,l45904,102883r-15412,l25958,119113,,119113,33248,xe" fillcolor="#084360" stroked="f" strokeweight="0">
                <v:stroke miterlimit="83231f" joinstyle="miter"/>
                <v:path arrowok="t" textboxrect="0,0,45904,119113"/>
              </v:shape>
              <v:shape id="Shape 39" o:spid="_x0000_s1052" style="position:absolute;left:9796;top:3141;width:459;height:1191;visibility:visible;mso-wrap-style:square;v-text-anchor:top" coordsize="45891,119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" path="m,l12643,,45891,119113r-25958,l15399,102883,,102883,,77876r8426,l,47699,,xe" fillcolor="#084360" stroked="f" strokeweight="0">
                <v:stroke miterlimit="83231f" joinstyle="miter"/>
                <v:path arrowok="t" textboxrect="0,0,45891,119113"/>
              </v:shape>
              <v:shape id="Shape 40" o:spid="_x0000_s1053" style="position:absolute;left:12821;top:3141;width:459;height:1191;visibility:visible;mso-wrap-style:square;v-text-anchor:top" coordsize="45904,119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" path="m33249,l45904,r,47698l45898,47676,37478,77876r8426,l45904,102883r-15411,l25959,119113,,119113,33249,xe" fillcolor="#084360" stroked="f" strokeweight="0">
                <v:stroke miterlimit="83231f" joinstyle="miter"/>
                <v:path arrowok="t" textboxrect="0,0,45904,119113"/>
              </v:shape>
              <v:shape id="Shape 41" o:spid="_x0000_s1054" style="position:absolute;left:13280;top:3141;width:459;height:1191;visibility:visible;mso-wrap-style:square;v-text-anchor:top" coordsize="45892,119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" path="m,l12643,,45892,119113r-25959,l15399,102883,,102883,,77876r8427,l,47698,,xe" fillcolor="#084360" stroked="f" strokeweight="0">
                <v:stroke miterlimit="83231f" joinstyle="miter"/>
                <v:path arrowok="t" textboxrect="0,0,45892,119113"/>
              </v:shape>
              <v:shape id="Shape 42" o:spid="_x0000_s1055" style="position:absolute;left:11977;top:3142;width:865;height:1190;visibility:visible;mso-wrap-style:square;v-text-anchor:top" coordsize="86487,1190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" path="m,l26886,r,30823l52388,,84836,,47358,45301r39129,73723l58192,119024,30112,66142r-3226,3898l26886,119024,,119024,,xe" fillcolor="#084360" stroked="f" strokeweight="0">
                <v:stroke miterlimit="83231f" joinstyle="miter"/>
                <v:path arrowok="t" textboxrect="0,0,86487,119024"/>
              </v:shape>
              <v:shape id="Shape 43" o:spid="_x0000_s1056" style="position:absolute;left:15440;top:6299;width:459;height:656;visibility:visible;mso-wrap-style:square;v-text-anchor:top" coordsize="45859,65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" path="m,l7289,,22936,56020,38570,r7289,l27559,65557r-9259,l,xe" fillcolor="#80b83b" stroked="f" strokeweight="0">
                <v:stroke miterlimit="83231f" joinstyle="miter"/>
                <v:path arrowok="t" textboxrect="0,0,45859,65557"/>
              </v:shape>
              <v:shape id="Shape 44" o:spid="_x0000_s1057" style="position:absolute;left:8108;top:6291;width:424;height:670;visibility:visible;mso-wrap-style:square;v-text-anchor:top" coordsize="42443,670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" path="m22530,v825,,1638,51,2425,152l26136,305v3378,419,6643,1625,9424,3454l37630,5067r-3696,6007l33756,10960c32080,9881,30137,9055,27991,8484,26086,7988,24155,7734,22237,7734v-5702,,-10223,2235,-11798,5830c8865,17183,10490,21222,14694,24117l35153,37046r26,13c39853,39954,42443,44577,42139,49466r-26,102l42101,49797v-420,5169,-3379,9956,-8116,13157c30035,65608,25222,67018,20079,67018v-737,,-1499,-25,-2236,-89l17310,66878c13005,66535,8903,65202,5448,63030l,59576,3721,53505r4432,2807c9931,57404,11963,58268,14211,58852v2083,546,4191,825,6299,825c26695,59677,31597,57264,33299,53391v1766,-4026,-292,-8636,-5232,-11735l8255,29185c3835,26391,1333,21755,1714,17094r26,-330c2083,12446,4445,8306,8369,5118,12370,1867,17538,,22530,xe" fillcolor="#80b83b" stroked="f" strokeweight="0">
                <v:stroke miterlimit="83231f" joinstyle="miter"/>
                <v:path arrowok="t" textboxrect="0,0,42443,67018"/>
              </v:shape>
              <v:shape id="Shape 45" o:spid="_x0000_s1058" style="position:absolute;left:14017;top:6291;width:425;height:670;visibility:visible;mso-wrap-style:square;v-text-anchor:top" coordsize="42443,670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" path="m22530,v825,,1638,51,2425,152l26136,305v3378,419,6643,1625,9424,3454l37630,5067r-3696,6007l33756,10960c32080,9881,30137,9055,27991,8484,26086,7988,24155,7734,22237,7734v-5702,,-10223,2235,-11798,5830c8865,17183,10490,21222,14694,24117l35154,37046r24,13c39853,39954,42443,44577,42139,49466r-26,102l42101,49797v-420,5169,-3379,9956,-8103,13157c30035,65608,25235,67018,20079,67018v-737,,-1499,-25,-2236,-89l17310,66878c13005,66535,8903,65202,5449,63030l,59576,3721,53505r4432,2807c9931,57404,11964,58268,14211,58852v2083,546,4191,825,6299,825c26695,59677,31597,57264,33300,53391v1765,-4026,-280,-8636,-5233,-11735l8255,29185c3848,26391,1333,21755,1715,17094r24,-330c2083,12446,4445,8306,8369,5118,12370,1867,17538,,22530,xe" fillcolor="#80b83b" stroked="f" strokeweight="0">
                <v:stroke miterlimit="83231f" joinstyle="miter"/>
                <v:path arrowok="t" textboxrect="0,0,42443,67018"/>
              </v:shape>
              <v:shape id="Shape 46" o:spid="_x0000_s1059" style="position:absolute;left:8586;top:6291;width:424;height:670;visibility:visible;mso-wrap-style:square;v-text-anchor:top" coordsize="42443,670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" path="m22530,v825,,1638,51,2425,152l26136,305v3378,419,6643,1625,9424,3454l37630,5067r-3696,6007l33756,10960c32080,9881,30137,9055,27991,8484,26086,7988,24155,7734,22237,7734v-5702,,-10223,2235,-11798,5830c8865,17183,10490,21222,14694,24117l35153,37046r26,13c39853,39954,42443,44577,42139,49466r-26,102l42101,49797v-420,5169,-3379,9956,-8116,13157c30035,65608,25222,67018,20079,67018v-737,,-1499,-25,-2236,-89l17310,66878c13005,66535,8903,65202,5448,63030l,59576,3721,53505r4432,2807c9931,57404,11963,58268,14211,58852v2083,546,4191,825,6299,825c26695,59677,31597,57264,33299,53391v1766,-4026,-292,-8636,-5232,-11735l8255,29185c3835,26391,1333,21755,1714,17094r26,-330c2083,12446,4445,8306,8369,5118,12370,1867,17538,,22530,xe" fillcolor="#80b83b" stroked="f" strokeweight="0">
                <v:stroke miterlimit="83231f" joinstyle="miter"/>
                <v:path arrowok="t" textboxrect="0,0,42443,67018"/>
              </v:shape>
              <v:shape id="Shape 47" o:spid="_x0000_s1060" style="position:absolute;left:14542;top:6299;width:354;height:655;visibility:visible;mso-wrap-style:square;v-text-anchor:top" coordsize="35446,65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" path="m,l8192,r,58484l35446,58484r,7023l,65507,,xe" fillcolor="#80b83b" stroked="f" strokeweight="0">
                <v:stroke miterlimit="83231f" joinstyle="miter"/>
                <v:path arrowok="t" textboxrect="0,0,35446,65507"/>
              </v:shape>
              <v:shape id="Shape 48" o:spid="_x0000_s1061" style="position:absolute;left:7027;top:6299;width:354;height:655;visibility:visible;mso-wrap-style:square;v-text-anchor:top" coordsize="35446,65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" path="m,l8191,r,58484l35446,58484r,7023l,65507,,xe" fillcolor="#80b83b" stroked="f" strokeweight="0">
                <v:stroke miterlimit="83231f" joinstyle="miter"/>
                <v:path arrowok="t" textboxrect="0,0,35446,65507"/>
              </v:shape>
              <v:shape id="Shape 49" o:spid="_x0000_s1062" style="position:absolute;left:2269;top:6299;width:354;height:655;visibility:visible;mso-wrap-style:square;v-text-anchor:top" coordsize="35446,65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" path="m,l35446,r,7023l8191,7023r,20688l32029,27711r,7024l8191,34735r,23749l35446,58484r,7023l,65507,,xe" fillcolor="#80b83b" stroked="f" strokeweight="0">
                <v:stroke miterlimit="83231f" joinstyle="miter"/>
                <v:path arrowok="t" textboxrect="0,0,35446,65507"/>
              </v:shape>
              <v:shape id="Shape 50" o:spid="_x0000_s1063" style="position:absolute;left:16004;top:6299;width:355;height:655;visibility:visible;mso-wrap-style:square;v-text-anchor:top" coordsize="35446,65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" path="m,l35446,r,7023l8192,7023r,20688l32030,27711r,7024l8192,34735r,23749l35446,58484r,7023l,65507,,xe" fillcolor="#80b83b" stroked="f" strokeweight="0">
                <v:stroke miterlimit="83231f" joinstyle="miter"/>
                <v:path arrowok="t" textboxrect="0,0,35446,65507"/>
              </v:shape>
              <v:shape id="Shape 51" o:spid="_x0000_s1064" style="position:absolute;left:13405;top:6299;width:354;height:655;visibility:visible;mso-wrap-style:square;v-text-anchor:top" coordsize="35445,65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" path="m,l35445,r,7023l8191,7023r,20688l32029,27711r,7024l8191,34735r,30772l,65507,,xe" fillcolor="#80b83b" stroked="f" strokeweight="0">
                <v:stroke miterlimit="83231f" joinstyle="miter"/>
                <v:path arrowok="t" textboxrect="0,0,35445,65507"/>
              </v:shape>
              <v:shape id="Shape 407" o:spid="_x0000_s1065" style="position:absolute;left:5803;top:6299;width:91;height:655;visibility:visible;mso-wrap-style:square;v-text-anchor:top" coordsize="9144,65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" path="m,l9144,r,65507l,65507,,e" fillcolor="#80b83b" stroked="f" strokeweight="0">
                <v:stroke miterlimit="83231f" joinstyle="miter"/>
                <v:path arrowok="t" textboxrect="0,0,9144,65507"/>
              </v:shape>
              <v:shape id="Shape 408" o:spid="_x0000_s1066" style="position:absolute;left:10184;top:6299;width:91;height:655;visibility:visible;mso-wrap-style:square;v-text-anchor:top" coordsize="9144,65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" path="m,l9144,r,65507l,65507,,e" fillcolor="#80b83b" stroked="f" strokeweight="0">
                <v:stroke miterlimit="83231f" joinstyle="miter"/>
                <v:path arrowok="t" textboxrect="0,0,9144,65507"/>
              </v:shape>
              <v:shape id="Shape 54" o:spid="_x0000_s1067" style="position:absolute;left:9081;top:6292;width:223;height:669;visibility:visible;mso-wrap-style:square;v-text-anchor:top" coordsize="22277,66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" path="m21323,r954,l22277,6909r-1030,c15583,6909,10300,11252,9474,16586r,64c8014,27788,8014,39078,9461,50203r13,64c10300,55613,15583,59957,21247,59957r1030,l22277,66954r-954,c11176,66954,1524,58318,660,48476,,38519,,28435,660,18479,1524,8636,11176,,21323,xe" fillcolor="#80b83b" stroked="f" strokeweight="0">
                <v:stroke miterlimit="83231f" joinstyle="miter"/>
                <v:path arrowok="t" textboxrect="0,0,22277,66954"/>
              </v:shape>
              <v:shape id="Shape 55" o:spid="_x0000_s1068" style="position:absolute;left:9304;top:6292;width:223;height:669;visibility:visible;mso-wrap-style:square;v-text-anchor:top" coordsize="22275,66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" path="m,l964,c11099,,20751,8636,21627,18479v648,9944,648,20040,,29997c20751,58318,11112,66954,964,66954r-964,l,59957r1028,c6692,59957,11975,55613,12801,50267r13,-64c14262,39078,14262,27788,12814,16650r-13,-64c11975,11252,6692,6909,1028,6909l,6909,,xe" fillcolor="#80b83b" stroked="f" strokeweight="0">
                <v:stroke miterlimit="83231f" joinstyle="miter"/>
                <v:path arrowok="t" textboxrect="0,0,22275,66954"/>
              </v:shape>
              <v:shape id="Shape 56" o:spid="_x0000_s1069" style="position:absolute;left:3226;top:6292;width:223;height:669;visibility:visible;mso-wrap-style:square;v-text-anchor:top" coordsize="22277,66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" path="m21323,r954,l22277,6909r-1030,c15583,6909,10300,11252,9474,16586r,64c8014,27788,8014,39078,9461,50203r13,64c10300,55613,15583,59957,21247,59957r1030,l22277,66954r-954,c11176,66954,1524,58318,660,48476,,38519,,28435,660,18479,1524,8636,11176,,21323,xe" fillcolor="#80b83b" stroked="f" strokeweight="0">
                <v:stroke miterlimit="83231f" joinstyle="miter"/>
                <v:path arrowok="t" textboxrect="0,0,22277,66954"/>
              </v:shape>
              <v:shape id="Shape 57" o:spid="_x0000_s1070" style="position:absolute;left:3449;top:6292;width:222;height:669;visibility:visible;mso-wrap-style:square;v-text-anchor:top" coordsize="22275,66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" path="m,l964,c11099,,20751,8636,21627,18479v648,9944,648,20040,,29997c20751,58318,11111,66954,964,66954r-964,l,59957r1027,c6692,59957,11975,55613,12800,50267r13,-64c14261,39078,14261,27788,12813,16650r-13,-64c11975,11252,6692,6909,1027,6909l,6909,,xe" fillcolor="#80b83b" stroked="f" strokeweight="0">
                <v:stroke miterlimit="83231f" joinstyle="miter"/>
                <v:path arrowok="t" textboxrect="0,0,22275,66954"/>
              </v:shape>
              <v:shape id="Shape 58" o:spid="_x0000_s1071" style="position:absolute;left:16480;top:6299;width:448;height:655;visibility:visible;mso-wrap-style:square;v-text-anchor:top" coordsize="44831,65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" path="m,l9551,,36640,52286,36640,r8191,l44831,65507r-9258,l8471,13183r,52324l267,65507,,xe" fillcolor="#80b83b" stroked="f" strokeweight="0">
                <v:stroke miterlimit="83231f" joinstyle="miter"/>
                <v:path arrowok="t" textboxrect="0,0,44831,65507"/>
              </v:shape>
              <v:shape id="Shape 59" o:spid="_x0000_s1072" style="position:absolute;left:3769;top:6299;width:448;height:655;visibility:visible;mso-wrap-style:square;v-text-anchor:top" coordsize="44831,65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" path="m,l9551,,36640,52286,36640,r8191,l44831,65507r-9258,l8471,13183r,52324l267,65507,,xe" fillcolor="#80b83b" stroked="f" strokeweight="0">
                <v:stroke miterlimit="83231f" joinstyle="miter"/>
                <v:path arrowok="t" textboxrect="0,0,44831,65507"/>
              </v:shape>
              <v:shape id="Shape 60" o:spid="_x0000_s1073" style="position:absolute;left:11509;top:6292;width:223;height:669;visibility:visible;mso-wrap-style:square;v-text-anchor:top" coordsize="22276,66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" path="m21324,r952,l22276,6909r-1029,c15583,6909,10299,11252,9474,16586r,64c8013,27788,8013,39078,9461,50203r13,64c10299,55613,15583,59957,21247,59957r1029,l22276,66954r-952,c11176,66954,1524,58318,660,48476,,38519,,28435,660,18479,1524,8636,11176,,21324,xe" fillcolor="#80b83b" stroked="f" strokeweight="0">
                <v:stroke miterlimit="83231f" joinstyle="miter"/>
                <v:path arrowok="t" textboxrect="0,0,22276,66954"/>
              </v:shape>
              <v:shape id="Shape 61" o:spid="_x0000_s1074" style="position:absolute;left:11732;top:6292;width:223;height:669;visibility:visible;mso-wrap-style:square;v-text-anchor:top" coordsize="22275,66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" path="m,l965,c11099,,20751,8636,21627,18479v648,9944,648,20040,,29997c20751,58318,11099,66954,965,66954r-965,l,59957r1029,c6693,59957,11976,55613,12802,50267r12,-64c14262,39078,14262,27788,12814,16650r-12,-64c11976,11252,6693,6909,1029,6909l,6909,,xe" fillcolor="#80b83b" stroked="f" strokeweight="0">
                <v:stroke miterlimit="83231f" joinstyle="miter"/>
                <v:path arrowok="t" textboxrect="0,0,22275,66954"/>
              </v:shape>
              <v:shape id="Shape 62" o:spid="_x0000_s1075" style="position:absolute;left:12841;top:6292;width:223;height:669;visibility:visible;mso-wrap-style:square;v-text-anchor:top" coordsize="22277,66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" path="m21324,r953,l22277,6909r-1030,c15583,6909,10299,11252,9474,16586r,64c8013,27788,8013,39078,9461,50203r13,64c10299,55613,15583,59957,21247,59957r1030,l22277,66954r-953,c11176,66954,1524,58318,660,48476,,38519,,28435,660,18479,1524,8636,11176,,21324,xe" fillcolor="#80b83b" stroked="f" strokeweight="0">
                <v:stroke miterlimit="83231f" joinstyle="miter"/>
                <v:path arrowok="t" textboxrect="0,0,22277,66954"/>
              </v:shape>
              <v:shape id="Shape 63" o:spid="_x0000_s1076" style="position:absolute;left:13064;top:6292;width:222;height:669;visibility:visible;mso-wrap-style:square;v-text-anchor:top" coordsize="22275,66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" path="m,l964,c11099,,20751,8636,21627,18479v648,9944,648,20040,,29997c20751,58318,11099,66954,964,66954r-964,l,59957r1028,c6692,59957,11975,55613,12801,50267r12,-64c14261,39078,14261,27788,12813,16650r-12,-64c11975,11252,6692,6909,1028,6909l,6909,,xe" fillcolor="#80b83b" stroked="f" strokeweight="0">
                <v:stroke miterlimit="83231f" joinstyle="miter"/>
                <v:path arrowok="t" textboxrect="0,0,22275,66954"/>
              </v:shape>
              <v:shape id="Shape 64" o:spid="_x0000_s1077" style="position:absolute;left:14938;top:6292;width:222;height:669;visibility:visible;mso-wrap-style:square;v-text-anchor:top" coordsize="22277,66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" path="m21324,r953,l22277,6909r-1030,c15583,6909,10299,11252,9474,16586r,64c8013,27788,8013,39078,9461,50203r13,64c10299,55613,15583,59957,21247,59957r1030,l22277,66954r-953,c11176,66954,1524,58318,660,48476,,38519,,28435,660,18479,1524,8636,11176,,21324,xe" fillcolor="#80b83b" stroked="f" strokeweight="0">
                <v:stroke miterlimit="83231f" joinstyle="miter"/>
                <v:path arrowok="t" textboxrect="0,0,22277,66954"/>
              </v:shape>
              <v:shape id="Shape 65" o:spid="_x0000_s1078" style="position:absolute;left:15160;top:6292;width:223;height:669;visibility:visible;mso-wrap-style:square;v-text-anchor:top" coordsize="22275,66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" path="m,l964,c11099,,20751,8636,21627,18479v648,9944,648,20040,,29997c20751,58318,11099,66954,964,66954r-964,l,59957r1028,c6692,59957,11975,55613,12801,50267r12,-64c14261,39078,14261,27788,12813,16650r-12,-64c11975,11252,6692,6909,1028,6909l,6909,,xe" fillcolor="#80b83b" stroked="f" strokeweight="0">
                <v:stroke miterlimit="83231f" joinstyle="miter"/>
                <v:path arrowok="t" textboxrect="0,0,22275,66954"/>
              </v:shape>
              <v:shape id="Shape 66" o:spid="_x0000_s1079" style="position:absolute;left:12062;top:6299;width:448;height:655;visibility:visible;mso-wrap-style:square;v-text-anchor:top" coordsize="44831,65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" path="m,l9551,,36640,52286,36640,r8191,l44831,65507r-9258,l8471,13183r,52324l267,65507,,xe" fillcolor="#80b83b" stroked="f" strokeweight="0">
                <v:stroke miterlimit="83231f" joinstyle="miter"/>
                <v:path arrowok="t" textboxrect="0,0,44831,65507"/>
              </v:shape>
              <v:shape id="Shape 67" o:spid="_x0000_s1080" style="position:absolute;left:2749;top:6299;width:201;height:655;visibility:visible;mso-wrap-style:square;v-text-anchor:top" coordsize="20091,65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" path="m,l20091,r,6985l8191,6985r,20663l20091,27648r,14361l16256,34633r-8065,l8191,65507,,65507,,xe" fillcolor="#80b83b" stroked="f" strokeweight="0">
                <v:stroke miterlimit="83231f" joinstyle="miter"/>
                <v:path arrowok="t" textboxrect="0,0,20091,65507"/>
              </v:shape>
              <v:shape id="Shape 68" o:spid="_x0000_s1081" style="position:absolute;left:2950;top:6299;width:201;height:655;visibility:visible;mso-wrap-style:square;v-text-anchor:top" coordsize="20168,65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" path="m,l2858,v9550,,17310,7772,17310,17310c20168,25070,14961,31928,7506,33998r-3289,902l20130,65507r-7913,l,42009,,27648r1575,c7265,27648,11900,23012,11900,17323,11900,11621,7265,6985,1575,6985l,6985,,xe" fillcolor="#80b83b" stroked="f" strokeweight="0">
                <v:stroke miterlimit="83231f" joinstyle="miter"/>
                <v:path arrowok="t" textboxrect="0,0,20168,65507"/>
              </v:shape>
              <v:shape id="Shape 69" o:spid="_x0000_s1082" style="position:absolute;left:1723;top:6299;width:229;height:655;visibility:visible;mso-wrap-style:square;v-text-anchor:top" coordsize="22924,65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" path="m18288,r4636,l22924,9538,12065,48438r10859,l22924,55461r-12815,l7290,65557,,65557,18288,xe" fillcolor="#80b83b" stroked="f" strokeweight="0">
                <v:stroke miterlimit="83231f" joinstyle="miter"/>
                <v:path arrowok="t" textboxrect="0,0,22924,65557"/>
              </v:shape>
              <v:shape id="Shape 70" o:spid="_x0000_s1083" style="position:absolute;left:1952;top:6299;width:229;height:655;visibility:visible;mso-wrap-style:square;v-text-anchor:top" coordsize="22923,65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" path="m,l4635,,22923,65557r-7289,l12814,55461,,55461,,48438r10858,l,9538,,xe" fillcolor="#80b83b" stroked="f" strokeweight="0">
                <v:stroke miterlimit="83231f" joinstyle="miter"/>
                <v:path arrowok="t" textboxrect="0,0,22923,65557"/>
              </v:shape>
              <v:shape id="Shape 71" o:spid="_x0000_s1084" style="position:absolute;left:7611;top:6299;width:230;height:655;visibility:visible;mso-wrap-style:square;v-text-anchor:top" coordsize="22923,65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" path="m18288,r4635,l22923,9539,12065,48438r10858,l22923,55461r-12814,l7290,65557,,65557,18288,xe" fillcolor="#80b83b" stroked="f" strokeweight="0">
                <v:stroke miterlimit="83231f" joinstyle="miter"/>
                <v:path arrowok="t" textboxrect="0,0,22923,65557"/>
              </v:shape>
              <v:shape id="Shape 72" o:spid="_x0000_s1085" style="position:absolute;left:7841;top:6299;width:229;height:655;visibility:visible;mso-wrap-style:square;v-text-anchor:top" coordsize="22924,65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" path="m,l4636,,22924,65557r-7290,l12815,55461,,55461,,48438r10859,l,9538r,1l,xe" fillcolor="#80b83b" stroked="f" strokeweight="0">
                <v:stroke miterlimit="83231f" joinstyle="miter"/>
                <v:path arrowok="t" textboxrect="0,0,22924,65557"/>
              </v:shape>
              <v:shape id="Shape 73" o:spid="_x0000_s1086" style="position:absolute;left:10367;top:6299;width:230;height:655;visibility:visible;mso-wrap-style:square;v-text-anchor:top" coordsize="22924,65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" path="m18288,r4636,l22924,9541r-1,-3l12065,48438r10859,l22924,55461r-12815,l7290,65557,,65557,18288,xe" fillcolor="#80b83b" stroked="f" strokeweight="0">
                <v:stroke miterlimit="83231f" joinstyle="miter"/>
                <v:path arrowok="t" textboxrect="0,0,22924,65557"/>
              </v:shape>
              <v:shape id="Shape 74" o:spid="_x0000_s1087" style="position:absolute;left:10597;top:6299;width:229;height:655;visibility:visible;mso-wrap-style:square;v-text-anchor:top" coordsize="22923,65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" path="m,l4635,,22923,65557r-7290,l12814,55461,,55461,,48438r10858,l,9541,,xe" fillcolor="#80b83b" stroked="f" strokeweight="0">
                <v:stroke miterlimit="83231f" joinstyle="miter"/>
                <v:path arrowok="t" textboxrect="0,0,22923,65557"/>
              </v:shape>
              <v:shape id="Shape 409" o:spid="_x0000_s1088" style="position:absolute;left:17102;top:6299;width:91;height:655;visibility:visible;mso-wrap-style:square;v-text-anchor:top" coordsize="9144,65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" path="m,l9144,r,65507l,65507,,e" fillcolor="#80b83b" stroked="f" strokeweight="0">
                <v:stroke miterlimit="83231f" joinstyle="miter"/>
                <v:path arrowok="t" textboxrect="0,0,9144,65507"/>
              </v:shape>
              <v:shape id="Shape 76" o:spid="_x0000_s1089" style="position:absolute;left:17290;top:6299;width:229;height:655;visibility:visible;mso-wrap-style:square;v-text-anchor:top" coordsize="22924,65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" path="m18288,r4636,l22924,9541r-1,-3l12065,48438r10859,l22924,55461r-12815,l7290,65557,,65557,18288,xe" fillcolor="#80b83b" stroked="f" strokeweight="0">
                <v:stroke miterlimit="83231f" joinstyle="miter"/>
                <v:path arrowok="t" textboxrect="0,0,22924,65557"/>
              </v:shape>
              <v:shape id="Shape 77" o:spid="_x0000_s1090" style="position:absolute;left:17519;top:6299;width:230;height:655;visibility:visible;mso-wrap-style:square;v-text-anchor:top" coordsize="22923,65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" path="m,l4635,,22923,65557r-7290,l12814,55461,,55461,,48438r10858,l,9541,,xe" fillcolor="#80b83b" stroked="f" strokeweight="0">
                <v:stroke miterlimit="83231f" joinstyle="miter"/>
                <v:path arrowok="t" textboxrect="0,0,22923,65557"/>
              </v:shape>
              <v:shape id="Shape 78" o:spid="_x0000_s1091" style="position:absolute;left:6478;top:6299;width:229;height:655;visibility:visible;mso-wrap-style:square;v-text-anchor:top" coordsize="22923,65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" path="m18288,r4635,l22923,9539,12065,48438r10858,l22923,55461r-12814,l7290,65557,,65557,18288,xe" fillcolor="#80b83b" stroked="f" strokeweight="0">
                <v:stroke miterlimit="83231f" joinstyle="miter"/>
                <v:path arrowok="t" textboxrect="0,0,22923,65557"/>
              </v:shape>
              <v:shape id="Shape 79" o:spid="_x0000_s1092" style="position:absolute;left:6707;top:6299;width:230;height:655;visibility:visible;mso-wrap-style:square;v-text-anchor:top" coordsize="22924,65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" path="m,l4636,,22924,65557r-7290,l12815,55461,,55461,,48438r10859,l,9538r,1l,xe" fillcolor="#80b83b" stroked="f" strokeweight="0">
                <v:stroke miterlimit="83231f" joinstyle="miter"/>
                <v:path arrowok="t" textboxrect="0,0,22924,65557"/>
              </v:shape>
              <v:shape id="Shape 80" o:spid="_x0000_s1093" style="position:absolute;left:4283;top:6299;width:230;height:655;visibility:visible;mso-wrap-style:square;v-text-anchor:top" coordsize="22923,65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" path="m18288,r4635,l22923,9539,12065,48438r10858,l22923,55461r-12814,l7290,65557,,65557,18288,xe" fillcolor="#80b83b" stroked="f" strokeweight="0">
                <v:stroke miterlimit="83231f" joinstyle="miter"/>
                <v:path arrowok="t" textboxrect="0,0,22923,65557"/>
              </v:shape>
              <v:shape id="Shape 81" o:spid="_x0000_s1094" style="position:absolute;left:4513;top:6299;width:229;height:655;visibility:visible;mso-wrap-style:square;v-text-anchor:top" coordsize="22924,65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" path="m,l4636,,22924,65557r-7290,l12815,55461,,55461,,48438r10859,l,9538r,1l,xe" fillcolor="#80b83b" stroked="f" strokeweight="0">
                <v:stroke miterlimit="83231f" joinstyle="miter"/>
                <v:path arrowok="t" textboxrect="0,0,22924,65557"/>
              </v:shape>
              <v:shape id="Shape 82" o:spid="_x0000_s1095" style="position:absolute;left:6000;top:6292;width:437;height:669;visibility:visible;mso-wrap-style:square;v-text-anchor:top" coordsize="43676,66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" path="m21311,r1917,c32055,,40488,6452,43117,14668r-8547,c32931,10249,28270,6909,23292,6909r-2045,c15583,6909,10300,11252,9474,16586r-12,64c8014,27788,8014,39078,9462,50203r,64c10300,55613,15570,59957,21247,59957r2045,c28969,59957,34252,55613,35078,50267r,-64c35090,50140,35103,50089,35103,50025r8573,c41999,59207,32843,66954,23228,66954r-1917,c11164,66954,1524,58318,648,48476,,38519,,28435,648,18479,1524,8636,11164,,21311,xe" fillcolor="#80b83b" stroked="f" strokeweight="0">
                <v:stroke miterlimit="83231f" joinstyle="miter"/>
                <v:path arrowok="t" textboxrect="0,0,43676,66954"/>
              </v:shape>
              <v:shape id="Shape 83" o:spid="_x0000_s1096" style="position:absolute;left:9631;top:6292;width:437;height:669;visibility:visible;mso-wrap-style:square;v-text-anchor:top" coordsize="43676,66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" path="m21311,r1917,c32055,,40488,6452,43117,14668r-8547,c32931,10249,28270,6909,23292,6909r-2045,c15583,6909,10300,11252,9474,16586r-12,64c8014,27788,8014,39078,9462,50203r,64c10300,55613,15570,59957,21247,59957r2045,c28969,59957,34252,55613,35078,50267r,-64c35090,50140,35103,50089,35103,50025r8573,c41999,59207,32843,66954,23228,66954r-1917,c11164,66954,1524,58318,648,48476,,38519,,28435,648,18479,1524,8636,11164,,21311,xe" fillcolor="#80b83b" stroked="f" strokeweight="0">
                <v:stroke miterlimit="83231f" joinstyle="miter"/>
                <v:path arrowok="t" textboxrect="0,0,43676,66954"/>
              </v:shape>
              <v:shape id="Shape 84" o:spid="_x0000_s1097" style="position:absolute;left:5305;top:6299;width:400;height:655;visibility:visible;mso-wrap-style:square;v-text-anchor:top" coordsize="40068,65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" path="m,l40068,r,7023l24130,7023r,58484l15939,65507r,-58484l,7023,,xe" fillcolor="#80b83b" stroked="f" strokeweight="0">
                <v:stroke miterlimit="83231f" joinstyle="miter"/>
                <v:path arrowok="t" textboxrect="0,0,40068,65507"/>
              </v:shape>
              <v:shape id="Shape 410" o:spid="_x0000_s1098" style="position:absolute;left:11297;top:6299;width:92;height:655;visibility:visible;mso-wrap-style:square;v-text-anchor:top" coordsize="9144,65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" path="m,l9144,r,65507l,65507,,e" fillcolor="#80b83b" stroked="f" strokeweight="0">
                <v:stroke miterlimit="83231f" joinstyle="miter"/>
                <v:path arrowok="t" textboxrect="0,0,9144,65507"/>
              </v:shape>
              <v:shape id="Shape 86" o:spid="_x0000_s1099" style="position:absolute;left:10797;top:6299;width:401;height:655;visibility:visible;mso-wrap-style:square;v-text-anchor:top" coordsize="40069,65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" path="m,l40069,r,7023l24130,7023r,58484l15939,65507r,-58484l,7023,,xe" fillcolor="#80b83b" stroked="f" strokeweight="0">
                <v:stroke miterlimit="83231f" joinstyle="miter"/>
                <v:path arrowok="t" textboxrect="0,0,40069,65507"/>
              </v:shape>
              <v:shape id="Shape 87" o:spid="_x0000_s1100" style="position:absolute;left:4777;top:6300;width:442;height:661;visibility:visible;mso-wrap-style:square;v-text-anchor:top" coordsize="44221,661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" path="m,l8204,v,32741,,32753,,32880c8217,38379,8585,43929,9296,49378r13,63c10135,54788,15418,59131,21082,59131r2044,c28804,59131,34087,54788,34912,49454r,-76c35623,43929,35992,38379,36004,32880v,-127,,-139,,-32880l44221,r,32868c44209,37795,44043,42761,43726,47650,42863,57506,33210,66129,23063,66129r-1918,c10998,66129,1359,57506,483,47650,165,42761,,37795,,32868l,xe" fillcolor="#80b83b" stroked="f" strokeweight="0">
                <v:stroke miterlimit="83231f" joinstyle="miter"/>
                <v:path arrowok="t" textboxrect="0,0,44221,66129"/>
              </v:shape>
            </v:group>
          </w:pict>
        </mc:Fallback>
      </mc:AlternateContent>
    </w:r>
  </w:p>
  <w:p w14:paraId="46FBDBCB" w14:textId="77777777" w:rsidR="004E5E40" w:rsidRPr="004E5E40" w:rsidRDefault="004E5E40" w:rsidP="004E5E40">
    <w:pPr>
      <w:spacing w:after="0"/>
      <w:ind w:right="-974"/>
      <w:jc w:val="right"/>
      <w:rPr>
        <w:rFonts w:ascii="Myriad Pro" w:eastAsia="Myriad Pro" w:hAnsi="Myriad Pro" w:cs="Myriad Pro"/>
        <w:b/>
        <w:color w:val="4E5A60"/>
        <w:sz w:val="16"/>
        <w:u w:val="single"/>
      </w:rPr>
    </w:pPr>
  </w:p>
  <w:p w14:paraId="472BC60D" w14:textId="77777777" w:rsidR="004E5E40" w:rsidRDefault="004E5E40" w:rsidP="004E5E40">
    <w:pPr>
      <w:spacing w:after="0"/>
      <w:ind w:right="-897"/>
      <w:jc w:val="right"/>
      <w:rPr>
        <w:rFonts w:ascii="Myriad Pro" w:eastAsia="Myriad Pro" w:hAnsi="Myriad Pro" w:cs="Myriad Pro"/>
        <w:b/>
        <w:color w:val="4E5A60"/>
        <w:sz w:val="16"/>
        <w:u w:val="single"/>
      </w:rPr>
    </w:pPr>
  </w:p>
  <w:p w14:paraId="7559A940" w14:textId="77777777" w:rsidR="004E5E40" w:rsidRDefault="004E5E40" w:rsidP="004E5E40">
    <w:pPr>
      <w:spacing w:after="0"/>
      <w:ind w:right="-974"/>
      <w:jc w:val="right"/>
      <w:rPr>
        <w:rFonts w:ascii="Myriad Pro" w:eastAsia="Myriad Pro" w:hAnsi="Myriad Pro" w:cs="Myriad Pro"/>
        <w:b/>
        <w:color w:val="4E5A60"/>
        <w:sz w:val="16"/>
        <w:u w:val="single"/>
      </w:rPr>
    </w:pPr>
  </w:p>
  <w:p w14:paraId="0BBEF5DD" w14:textId="77777777" w:rsidR="004E5E40" w:rsidRPr="004E5E40" w:rsidRDefault="004E5E40" w:rsidP="004E5E40">
    <w:pPr>
      <w:spacing w:after="3" w:line="250" w:lineRule="auto"/>
      <w:ind w:left="7274" w:right="-897"/>
      <w:jc w:val="right"/>
    </w:pPr>
    <w:r w:rsidRPr="004E5E40">
      <w:rPr>
        <w:rFonts w:ascii="Myriad Pro" w:eastAsia="Myriad Pro" w:hAnsi="Myriad Pro" w:cs="Myriad Pro"/>
        <w:color w:val="4E5A60"/>
        <w:sz w:val="16"/>
      </w:rPr>
      <w:t>Tržaška 2</w:t>
    </w:r>
    <w:r w:rsidRPr="004E5E40">
      <w:t xml:space="preserve">, </w:t>
    </w:r>
    <w:r w:rsidRPr="004E5E40">
      <w:rPr>
        <w:rFonts w:ascii="Myriad Pro" w:eastAsia="Myriad Pro" w:hAnsi="Myriad Pro" w:cs="Myriad Pro"/>
        <w:color w:val="4E5A60"/>
        <w:sz w:val="16"/>
      </w:rPr>
      <w:t xml:space="preserve">1000 Ljubljana </w:t>
    </w:r>
  </w:p>
  <w:p w14:paraId="37EACB45" w14:textId="77777777" w:rsidR="004E5E40" w:rsidRPr="004E5E40" w:rsidRDefault="004E5E40" w:rsidP="004E5E40">
    <w:pPr>
      <w:spacing w:after="3" w:line="250" w:lineRule="auto"/>
      <w:ind w:left="7938" w:right="-897" w:firstLine="79"/>
      <w:jc w:val="right"/>
      <w:rPr>
        <w:rFonts w:ascii="Myriad Pro" w:eastAsia="Myriad Pro" w:hAnsi="Myriad Pro" w:cs="Myriad Pro"/>
        <w:color w:val="4E5A60"/>
        <w:sz w:val="16"/>
      </w:rPr>
    </w:pPr>
    <w:r w:rsidRPr="004E5E40">
      <w:rPr>
        <w:rFonts w:ascii="Myriad Pro" w:eastAsia="Myriad Pro" w:hAnsi="Myriad Pro" w:cs="Myriad Pro"/>
        <w:color w:val="4E5A60"/>
        <w:sz w:val="16"/>
      </w:rPr>
      <w:t xml:space="preserve">tel.: +386 (0)1 422 33 33 </w:t>
    </w:r>
    <w:proofErr w:type="spellStart"/>
    <w:r w:rsidRPr="004E5E40">
      <w:rPr>
        <w:rFonts w:ascii="Myriad Pro" w:eastAsia="Myriad Pro" w:hAnsi="Myriad Pro" w:cs="Myriad Pro"/>
        <w:color w:val="4E5A60"/>
        <w:sz w:val="16"/>
      </w:rPr>
      <w:t>fax</w:t>
    </w:r>
    <w:proofErr w:type="spellEnd"/>
    <w:r w:rsidRPr="004E5E40">
      <w:rPr>
        <w:rFonts w:ascii="Myriad Pro" w:eastAsia="Myriad Pro" w:hAnsi="Myriad Pro" w:cs="Myriad Pro"/>
        <w:color w:val="4E5A60"/>
        <w:sz w:val="16"/>
      </w:rPr>
      <w:t xml:space="preserve">: +386 (0)5 971 27 33 </w:t>
    </w:r>
  </w:p>
  <w:p w14:paraId="4584E172" w14:textId="77777777" w:rsidR="004E5E40" w:rsidRPr="004E5E40" w:rsidRDefault="004E5E40" w:rsidP="004E5E40">
    <w:pPr>
      <w:spacing w:after="3" w:line="250" w:lineRule="auto"/>
      <w:ind w:left="7938" w:right="-897" w:firstLine="79"/>
      <w:jc w:val="right"/>
    </w:pPr>
    <w:r w:rsidRPr="004E5E40">
      <w:rPr>
        <w:rFonts w:ascii="Myriad Pro" w:eastAsia="Myriad Pro" w:hAnsi="Myriad Pro" w:cs="Myriad Pro"/>
        <w:color w:val="4E5A60"/>
        <w:sz w:val="16"/>
      </w:rPr>
      <w:t>e: info@lzs-zveza.si</w:t>
    </w:r>
  </w:p>
  <w:p w14:paraId="15C9A1EA" w14:textId="77777777" w:rsidR="004E5E40" w:rsidRPr="004E5E40" w:rsidRDefault="004E5E40" w:rsidP="004E5E40">
    <w:pPr>
      <w:spacing w:after="3" w:line="250" w:lineRule="auto"/>
      <w:ind w:left="6946" w:right="-897" w:hanging="10"/>
      <w:jc w:val="right"/>
    </w:pPr>
    <w:r w:rsidRPr="004E5E40">
      <w:rPr>
        <w:rFonts w:ascii="Myriad Pro" w:eastAsia="Myriad Pro" w:hAnsi="Myriad Pro" w:cs="Myriad Pro"/>
        <w:color w:val="4E5A60"/>
        <w:sz w:val="16"/>
      </w:rPr>
      <w:t xml:space="preserve">TRR DBS </w:t>
    </w:r>
    <w:proofErr w:type="spellStart"/>
    <w:r w:rsidRPr="004E5E40">
      <w:rPr>
        <w:rFonts w:ascii="Myriad Pro" w:eastAsia="Myriad Pro" w:hAnsi="Myriad Pro" w:cs="Myriad Pro"/>
        <w:color w:val="4E5A60"/>
        <w:sz w:val="16"/>
      </w:rPr>
      <w:t>d.d</w:t>
    </w:r>
    <w:proofErr w:type="spellEnd"/>
    <w:r w:rsidRPr="004E5E40">
      <w:rPr>
        <w:rFonts w:ascii="Myriad Pro" w:eastAsia="Myriad Pro" w:hAnsi="Myriad Pro" w:cs="Myriad Pro"/>
        <w:color w:val="4E5A60"/>
        <w:sz w:val="16"/>
      </w:rPr>
      <w:t>. SI56 1910 0001 0279 726 DŠ: 7571469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426CDE"/>
    <w:multiLevelType w:val="hybridMultilevel"/>
    <w:tmpl w:val="C514152C"/>
    <w:lvl w:ilvl="0" w:tplc="0424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F111FB"/>
    <w:multiLevelType w:val="hybridMultilevel"/>
    <w:tmpl w:val="810E854A"/>
    <w:lvl w:ilvl="0" w:tplc="0424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B61B98"/>
    <w:multiLevelType w:val="hybridMultilevel"/>
    <w:tmpl w:val="04AEE536"/>
    <w:lvl w:ilvl="0" w:tplc="02C21056">
      <w:start w:val="1"/>
      <w:numFmt w:val="bullet"/>
      <w:lvlText w:val="-"/>
      <w:lvlJc w:val="left"/>
      <w:pPr>
        <w:ind w:left="420" w:hanging="360"/>
      </w:pPr>
      <w:rPr>
        <w:rFonts w:ascii="Arial" w:eastAsia="Calibri" w:hAnsi="Arial" w:cs="Arial" w:hint="default"/>
        <w:i w:val="0"/>
        <w:color w:val="000000"/>
        <w:sz w:val="23"/>
      </w:rPr>
    </w:lvl>
    <w:lvl w:ilvl="1" w:tplc="0424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" w15:restartNumberingAfterBreak="0">
    <w:nsid w:val="39757E19"/>
    <w:multiLevelType w:val="hybridMultilevel"/>
    <w:tmpl w:val="F3C2067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9C339F"/>
    <w:multiLevelType w:val="hybridMultilevel"/>
    <w:tmpl w:val="3E103C18"/>
    <w:lvl w:ilvl="0" w:tplc="CA722F5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8F2695"/>
    <w:multiLevelType w:val="hybridMultilevel"/>
    <w:tmpl w:val="93BAEBF8"/>
    <w:lvl w:ilvl="0" w:tplc="06567F96">
      <w:start w:val="1"/>
      <w:numFmt w:val="bullet"/>
      <w:lvlText w:val="-"/>
      <w:lvlJc w:val="left"/>
      <w:pPr>
        <w:ind w:left="1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38080710">
      <w:start w:val="1"/>
      <w:numFmt w:val="bullet"/>
      <w:lvlText w:val="o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423AFDD0">
      <w:start w:val="1"/>
      <w:numFmt w:val="bullet"/>
      <w:lvlText w:val="▪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B5364F52">
      <w:start w:val="1"/>
      <w:numFmt w:val="bullet"/>
      <w:lvlText w:val="•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9586AFF6">
      <w:start w:val="1"/>
      <w:numFmt w:val="bullet"/>
      <w:lvlText w:val="o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E104DBEC">
      <w:start w:val="1"/>
      <w:numFmt w:val="bullet"/>
      <w:lvlText w:val="▪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89E6CB82">
      <w:start w:val="1"/>
      <w:numFmt w:val="bullet"/>
      <w:lvlText w:val="•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BFA82C70">
      <w:start w:val="1"/>
      <w:numFmt w:val="bullet"/>
      <w:lvlText w:val="o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1BC6FAD6">
      <w:start w:val="1"/>
      <w:numFmt w:val="bullet"/>
      <w:lvlText w:val="▪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4DA85998"/>
    <w:multiLevelType w:val="hybridMultilevel"/>
    <w:tmpl w:val="8F58BBFC"/>
    <w:lvl w:ilvl="0" w:tplc="E8C0D54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BE6E9D"/>
    <w:multiLevelType w:val="hybridMultilevel"/>
    <w:tmpl w:val="B16E7706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5DD4CE0"/>
    <w:multiLevelType w:val="hybridMultilevel"/>
    <w:tmpl w:val="DA125E6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9A1880"/>
    <w:multiLevelType w:val="hybridMultilevel"/>
    <w:tmpl w:val="5A606D00"/>
    <w:lvl w:ilvl="0" w:tplc="4D344E18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9"/>
  </w:num>
  <w:num w:numId="4">
    <w:abstractNumId w:val="0"/>
  </w:num>
  <w:num w:numId="5">
    <w:abstractNumId w:val="8"/>
  </w:num>
  <w:num w:numId="6">
    <w:abstractNumId w:val="3"/>
  </w:num>
  <w:num w:numId="7">
    <w:abstractNumId w:val="2"/>
  </w:num>
  <w:num w:numId="8">
    <w:abstractNumId w:val="4"/>
  </w:num>
  <w:num w:numId="9">
    <w:abstractNumId w:val="6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yszQ0MjYzMDa3NDZS0lEKTi0uzszPAykwqwUAbf1tiiwAAAA="/>
  </w:docVars>
  <w:rsids>
    <w:rsidRoot w:val="0022362C"/>
    <w:rsid w:val="00152C63"/>
    <w:rsid w:val="0022362C"/>
    <w:rsid w:val="00240F30"/>
    <w:rsid w:val="00311F06"/>
    <w:rsid w:val="00352F2B"/>
    <w:rsid w:val="004D247A"/>
    <w:rsid w:val="004E5E40"/>
    <w:rsid w:val="005A0E78"/>
    <w:rsid w:val="006B5BF5"/>
    <w:rsid w:val="006B6552"/>
    <w:rsid w:val="00710A4C"/>
    <w:rsid w:val="007E5F02"/>
    <w:rsid w:val="00943089"/>
    <w:rsid w:val="0095147F"/>
    <w:rsid w:val="00957E15"/>
    <w:rsid w:val="009B6BD3"/>
    <w:rsid w:val="009D6663"/>
    <w:rsid w:val="00B81C38"/>
    <w:rsid w:val="00BC525C"/>
    <w:rsid w:val="00C277C6"/>
    <w:rsid w:val="00C7674D"/>
    <w:rsid w:val="00DB35B7"/>
    <w:rsid w:val="00DE38AF"/>
    <w:rsid w:val="00E03491"/>
    <w:rsid w:val="00FB7A99"/>
    <w:rsid w:val="00FE5325"/>
    <w:rsid w:val="00FF01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5B657C"/>
  <w15:docId w15:val="{4AAD8CC5-80BB-4D9B-852E-7B6CE2690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9B6BD3"/>
    <w:rPr>
      <w:rFonts w:ascii="Calibri" w:eastAsia="Calibri" w:hAnsi="Calibri" w:cs="Calibri"/>
      <w:color w:val="00000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39"/>
    <w:rsid w:val="00DE38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DB35B7"/>
    <w:pPr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4E5E4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4E5E40"/>
    <w:rPr>
      <w:rFonts w:ascii="Calibri" w:eastAsia="Calibri" w:hAnsi="Calibri" w:cs="Calibri"/>
      <w:color w:val="000000"/>
    </w:rPr>
  </w:style>
  <w:style w:type="paragraph" w:styleId="Noga">
    <w:name w:val="footer"/>
    <w:basedOn w:val="Navaden"/>
    <w:link w:val="NogaZnak"/>
    <w:uiPriority w:val="99"/>
    <w:unhideWhenUsed/>
    <w:rsid w:val="004E5E4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4E5E40"/>
    <w:rPr>
      <w:rFonts w:ascii="Calibri" w:eastAsia="Calibri" w:hAnsi="Calibri" w:cs="Calibri"/>
      <w:color w:val="000000"/>
    </w:rPr>
  </w:style>
  <w:style w:type="paragraph" w:styleId="Brezrazmikov">
    <w:name w:val="No Spacing"/>
    <w:uiPriority w:val="1"/>
    <w:qFormat/>
    <w:rsid w:val="00BC525C"/>
    <w:pPr>
      <w:spacing w:after="0" w:line="240" w:lineRule="auto"/>
    </w:pPr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719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39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7</Words>
  <Characters>957</Characters>
  <Application>Microsoft Office Word</Application>
  <DocSecurity>0</DocSecurity>
  <Lines>7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LZS_dopis_00</vt:lpstr>
    </vt:vector>
  </TitlesOfParts>
  <Company/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ZS_dopis_00</dc:title>
  <dc:subject/>
  <dc:creator>primoz</dc:creator>
  <cp:keywords/>
  <cp:lastModifiedBy>Igor Eržen</cp:lastModifiedBy>
  <cp:revision>2</cp:revision>
  <cp:lastPrinted>2020-10-03T16:59:00Z</cp:lastPrinted>
  <dcterms:created xsi:type="dcterms:W3CDTF">2020-10-03T17:02:00Z</dcterms:created>
  <dcterms:modified xsi:type="dcterms:W3CDTF">2020-10-03T17:02:00Z</dcterms:modified>
</cp:coreProperties>
</file>